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AF1382" w14:textId="77777777" w:rsidR="00B74F64" w:rsidRPr="00EE6A33" w:rsidRDefault="00B74F64" w:rsidP="00B74F64">
      <w:pPr>
        <w:spacing w:afterLines="100" w:after="312" w:line="480" w:lineRule="auto"/>
        <w:rPr>
          <w:rFonts w:ascii="Times New Roman" w:eastAsia="Times New Roman Uni" w:hAnsi="Times New Roman" w:cs="Times New Roman"/>
          <w:b/>
          <w:bCs/>
          <w:kern w:val="0"/>
          <w:sz w:val="24"/>
          <w:szCs w:val="24"/>
          <w:lang w:val="en-US"/>
        </w:rPr>
      </w:pPr>
      <w:bookmarkStart w:id="0" w:name="OLE_LINK785"/>
      <w:bookmarkStart w:id="1" w:name="OLE_LINK786"/>
      <w:bookmarkStart w:id="2" w:name="OLE_LINK10"/>
      <w:bookmarkStart w:id="3" w:name="OLE_LINK330"/>
      <w:bookmarkStart w:id="4" w:name="OLE_LINK331"/>
      <w:bookmarkStart w:id="5" w:name="OLE_LINK103"/>
      <w:bookmarkStart w:id="6" w:name="OLE_LINK104"/>
      <w:bookmarkStart w:id="7" w:name="OLE_LINK109"/>
      <w:bookmarkStart w:id="8" w:name="OLE_LINK110"/>
      <w:bookmarkStart w:id="9" w:name="_GoBack"/>
      <w:bookmarkEnd w:id="9"/>
      <w:r w:rsidRPr="00EE6A33">
        <w:rPr>
          <w:rFonts w:ascii="Times New Roman" w:eastAsia="Times New Roman Uni" w:hAnsi="Times New Roman" w:cs="Times New Roman"/>
          <w:b/>
          <w:bCs/>
          <w:kern w:val="0"/>
          <w:sz w:val="24"/>
          <w:szCs w:val="24"/>
          <w:lang w:val="en-US"/>
        </w:rPr>
        <w:t xml:space="preserve">Timing of Infant Formula Introduction and Early Childhood Overweight: </w:t>
      </w:r>
      <w:bookmarkStart w:id="10" w:name="OLE_LINK2"/>
      <w:bookmarkStart w:id="11" w:name="OLE_LINK4"/>
      <w:r w:rsidRPr="00EE6A33">
        <w:rPr>
          <w:rFonts w:ascii="Times New Roman" w:eastAsia="Times New Roman Uni" w:hAnsi="Times New Roman" w:cs="Times New Roman"/>
          <w:b/>
          <w:bCs/>
          <w:kern w:val="0"/>
          <w:sz w:val="24"/>
          <w:szCs w:val="24"/>
          <w:lang w:val="en-US"/>
        </w:rPr>
        <w:t>the Born in Guangzhou Cohort Study</w:t>
      </w:r>
      <w:bookmarkEnd w:id="0"/>
      <w:bookmarkEnd w:id="1"/>
      <w:bookmarkEnd w:id="2"/>
      <w:bookmarkEnd w:id="10"/>
      <w:bookmarkEnd w:id="11"/>
      <w:r w:rsidRPr="00EE6A33">
        <w:rPr>
          <w:rFonts w:ascii="Times New Roman" w:eastAsia="Times New Roman Uni" w:hAnsi="Times New Roman" w:cs="Times New Roman"/>
          <w:b/>
          <w:bCs/>
          <w:kern w:val="0"/>
          <w:sz w:val="24"/>
          <w:szCs w:val="24"/>
          <w:lang w:val="en-US"/>
        </w:rPr>
        <w:t xml:space="preserve"> (BIGCS)</w:t>
      </w:r>
    </w:p>
    <w:p w14:paraId="128C6042" w14:textId="77777777" w:rsidR="00B74F64" w:rsidRPr="00EE6A33" w:rsidRDefault="00B74F64" w:rsidP="00B74F64">
      <w:pPr>
        <w:spacing w:afterLines="100" w:after="312" w:line="480" w:lineRule="auto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  <w:bookmarkStart w:id="12" w:name="OLE_LINK5"/>
      <w:bookmarkStart w:id="13" w:name="OLE_LINK6"/>
      <w:bookmarkStart w:id="14" w:name="OLE_LINK787"/>
      <w:bookmarkStart w:id="15" w:name="OLE_LINK788"/>
      <w:bookmarkEnd w:id="3"/>
      <w:bookmarkEnd w:id="4"/>
      <w:proofErr w:type="spellStart"/>
      <w:r w:rsidRPr="00EE6A33">
        <w:rPr>
          <w:rFonts w:ascii="Times New Roman" w:hAnsi="Times New Roman" w:cs="Times New Roman"/>
          <w:bCs/>
          <w:sz w:val="24"/>
          <w:szCs w:val="24"/>
        </w:rPr>
        <w:t>Mingyang</w:t>
      </w:r>
      <w:proofErr w:type="spellEnd"/>
      <w:r w:rsidRPr="00EE6A33">
        <w:rPr>
          <w:rFonts w:ascii="Times New Roman" w:hAnsi="Times New Roman" w:cs="Times New Roman"/>
          <w:bCs/>
          <w:sz w:val="24"/>
          <w:szCs w:val="24"/>
        </w:rPr>
        <w:t xml:space="preserve"> Yuan</w:t>
      </w:r>
      <w:r w:rsidRPr="00EE6A3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1,2,4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E6A33">
        <w:rPr>
          <w:rFonts w:ascii="Times New Roman" w:hAnsi="Times New Roman" w:cs="Times New Roman"/>
          <w:bCs/>
          <w:sz w:val="24"/>
          <w:szCs w:val="24"/>
        </w:rPr>
        <w:t>Minshan</w:t>
      </w:r>
      <w:proofErr w:type="spellEnd"/>
      <w:r w:rsidRPr="00EE6A33">
        <w:rPr>
          <w:rFonts w:ascii="Times New Roman" w:hAnsi="Times New Roman" w:cs="Times New Roman"/>
          <w:bCs/>
          <w:sz w:val="24"/>
          <w:szCs w:val="24"/>
        </w:rPr>
        <w:t xml:space="preserve"> Lu</w:t>
      </w:r>
      <w:bookmarkStart w:id="16" w:name="OLE_LINK759"/>
      <w:bookmarkStart w:id="17" w:name="OLE_LINK760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bookmarkEnd w:id="16"/>
      <w:bookmarkEnd w:id="17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,</w:t>
      </w:r>
      <w:bookmarkStart w:id="18" w:name="OLE_LINK21"/>
      <w:bookmarkStart w:id="19" w:name="OLE_LINK18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2</w:t>
      </w:r>
      <w:r w:rsidRPr="00EE6A33">
        <w:rPr>
          <w:rFonts w:ascii="Times New Roman" w:hAnsi="Times New Roman" w:cs="Times New Roman"/>
          <w:bCs/>
          <w:sz w:val="24"/>
          <w:szCs w:val="24"/>
        </w:rPr>
        <w:t>,</w:t>
      </w:r>
      <w:bookmarkStart w:id="20" w:name="OLE_LINK244"/>
      <w:bookmarkStart w:id="21" w:name="OLE_LINK245"/>
      <w:r w:rsidRPr="00EE6A3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E6A33">
        <w:rPr>
          <w:rFonts w:ascii="Times New Roman" w:hAnsi="Times New Roman" w:cs="Times New Roman"/>
          <w:bCs/>
          <w:sz w:val="24"/>
          <w:szCs w:val="24"/>
        </w:rPr>
        <w:t>Yixin</w:t>
      </w:r>
      <w:proofErr w:type="spellEnd"/>
      <w:r w:rsidRPr="00EE6A33">
        <w:rPr>
          <w:rFonts w:ascii="Times New Roman" w:hAnsi="Times New Roman" w:cs="Times New Roman"/>
          <w:bCs/>
          <w:sz w:val="24"/>
          <w:szCs w:val="24"/>
        </w:rPr>
        <w:t xml:space="preserve"> Guo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, </w:t>
      </w:r>
      <w:bookmarkEnd w:id="20"/>
      <w:bookmarkEnd w:id="21"/>
      <w:r w:rsidRPr="00EE6A33">
        <w:rPr>
          <w:rFonts w:ascii="Times New Roman" w:hAnsi="Times New Roman" w:cs="Times New Roman"/>
          <w:bCs/>
          <w:sz w:val="24"/>
          <w:szCs w:val="24"/>
        </w:rPr>
        <w:t>Kin Bong Hubert Lam</w:t>
      </w:r>
      <w:bookmarkEnd w:id="18"/>
      <w:bookmarkEnd w:id="19"/>
      <w:r w:rsidRPr="00EE6A33">
        <w:rPr>
          <w:rFonts w:ascii="Times New Roman" w:hAnsi="Times New Roman" w:cs="Times New Roman"/>
          <w:bCs/>
          <w:sz w:val="24"/>
          <w:szCs w:val="24"/>
          <w:vertAlign w:val="superscript"/>
        </w:rPr>
        <w:t>5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E6A33">
        <w:rPr>
          <w:rFonts w:ascii="Times New Roman" w:hAnsi="Times New Roman" w:cs="Times New Roman"/>
          <w:bCs/>
          <w:sz w:val="24"/>
          <w:szCs w:val="24"/>
        </w:rPr>
        <w:t>Jinhua</w:t>
      </w:r>
      <w:proofErr w:type="spellEnd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u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,2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Jianrong</w:t>
      </w:r>
      <w:proofErr w:type="spellEnd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e 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,2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ngying</w:t>
      </w:r>
      <w:proofErr w:type="spellEnd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hen</w:t>
      </w:r>
      <w:bookmarkStart w:id="22" w:name="OLE_LINK91"/>
      <w:bookmarkStart w:id="23" w:name="OLE_LINK90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bookmarkEnd w:id="22"/>
      <w:bookmarkEnd w:id="23"/>
      <w:r w:rsidRPr="00EE6A3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ngmei</w:t>
      </w:r>
      <w:proofErr w:type="spellEnd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ei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,2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G. Neil Thomas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4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bookmarkStart w:id="24" w:name="OLE_LINK40"/>
      <w:bookmarkStart w:id="25" w:name="OLE_LINK41"/>
      <w:proofErr w:type="spellStart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ar</w:t>
      </w:r>
      <w:proofErr w:type="spellEnd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Keung Cheng</w:t>
      </w:r>
      <w:bookmarkEnd w:id="24"/>
      <w:bookmarkEnd w:id="25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4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Xiu</w:t>
      </w:r>
      <w:proofErr w:type="spellEnd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iu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1,2,3</w:t>
      </w:r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EE6A33">
        <w:rPr>
          <w:rFonts w:ascii="Times New Roman" w:hAnsi="Times New Roman" w:cs="Times New Roman"/>
          <w:color w:val="000000" w:themeColor="text1"/>
          <w:sz w:val="24"/>
          <w:szCs w:val="24"/>
        </w:rPr>
        <w:t>on behalf of the BIGCS Study Group</w:t>
      </w:r>
    </w:p>
    <w:p w14:paraId="2E558B62" w14:textId="77777777" w:rsidR="00B74F64" w:rsidRPr="00EE6A33" w:rsidRDefault="00B74F64" w:rsidP="00B74F64">
      <w:pPr>
        <w:spacing w:afterLines="100" w:after="312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E6A3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1 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Division of Birth Cohort Study, Guangzhou Women and Children’s Medical </w:t>
      </w:r>
      <w:proofErr w:type="spellStart"/>
      <w:r w:rsidRPr="00EE6A33">
        <w:rPr>
          <w:rFonts w:ascii="Times New Roman" w:hAnsi="Times New Roman" w:cs="Times New Roman"/>
          <w:bCs/>
          <w:sz w:val="24"/>
          <w:szCs w:val="24"/>
        </w:rPr>
        <w:t>Center</w:t>
      </w:r>
      <w:proofErr w:type="spellEnd"/>
      <w:r w:rsidRPr="00EE6A33">
        <w:rPr>
          <w:rFonts w:ascii="Times New Roman" w:hAnsi="Times New Roman" w:cs="Times New Roman"/>
          <w:bCs/>
          <w:sz w:val="24"/>
          <w:szCs w:val="24"/>
        </w:rPr>
        <w:t>, Guangzhou Medical University</w:t>
      </w:r>
      <w:bookmarkEnd w:id="12"/>
      <w:bookmarkEnd w:id="13"/>
      <w:r w:rsidRPr="00EE6A33">
        <w:rPr>
          <w:rFonts w:ascii="Times New Roman" w:hAnsi="Times New Roman" w:cs="Times New Roman"/>
          <w:bCs/>
          <w:sz w:val="24"/>
          <w:szCs w:val="24"/>
        </w:rPr>
        <w:t>, Guangzhou, China</w:t>
      </w:r>
    </w:p>
    <w:p w14:paraId="22D10C6A" w14:textId="77777777" w:rsidR="00B74F64" w:rsidRPr="00EE6A33" w:rsidRDefault="00B74F64" w:rsidP="00B74F64">
      <w:pPr>
        <w:spacing w:afterLines="100" w:after="312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E6A3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2 </w:t>
      </w:r>
      <w:r w:rsidRPr="00EE6A33">
        <w:rPr>
          <w:rFonts w:ascii="Times New Roman" w:hAnsi="Times New Roman" w:cs="Times New Roman"/>
          <w:bCs/>
          <w:sz w:val="24"/>
          <w:szCs w:val="24"/>
        </w:rPr>
        <w:t>Provincial Key Clinical Specialty of Woman and Child Health, Guangdong, China</w:t>
      </w:r>
    </w:p>
    <w:p w14:paraId="48D601DE" w14:textId="77777777" w:rsidR="00B74F64" w:rsidRPr="00EE6A33" w:rsidRDefault="00B74F64" w:rsidP="00B74F64">
      <w:pPr>
        <w:spacing w:afterLines="100" w:after="312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E6A3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3 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Provincial Clinical Research </w:t>
      </w:r>
      <w:proofErr w:type="spellStart"/>
      <w:r w:rsidRPr="00EE6A33">
        <w:rPr>
          <w:rFonts w:ascii="Times New Roman" w:hAnsi="Times New Roman" w:cs="Times New Roman"/>
          <w:bCs/>
          <w:sz w:val="24"/>
          <w:szCs w:val="24"/>
        </w:rPr>
        <w:t>Center</w:t>
      </w:r>
      <w:proofErr w:type="spellEnd"/>
      <w:r w:rsidRPr="00EE6A33">
        <w:rPr>
          <w:rFonts w:ascii="Times New Roman" w:hAnsi="Times New Roman" w:cs="Times New Roman"/>
          <w:bCs/>
          <w:sz w:val="24"/>
          <w:szCs w:val="24"/>
        </w:rPr>
        <w:t xml:space="preserve"> for Child Health, Guangdong, China</w:t>
      </w:r>
    </w:p>
    <w:p w14:paraId="551286CD" w14:textId="77777777" w:rsidR="00B74F64" w:rsidRPr="00EE6A33" w:rsidRDefault="00B74F64" w:rsidP="00B74F64">
      <w:pPr>
        <w:spacing w:afterLines="100" w:after="312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E6A33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4 </w:t>
      </w:r>
      <w:proofErr w:type="gramStart"/>
      <w:r w:rsidRPr="00EE6A33">
        <w:rPr>
          <w:rFonts w:ascii="Times New Roman" w:hAnsi="Times New Roman" w:cs="Times New Roman"/>
          <w:bCs/>
          <w:sz w:val="24"/>
          <w:szCs w:val="24"/>
        </w:rPr>
        <w:t>Institute</w:t>
      </w:r>
      <w:proofErr w:type="gramEnd"/>
      <w:r w:rsidRPr="00EE6A33">
        <w:rPr>
          <w:rFonts w:ascii="Times New Roman" w:hAnsi="Times New Roman" w:cs="Times New Roman"/>
          <w:bCs/>
          <w:sz w:val="24"/>
          <w:szCs w:val="24"/>
        </w:rPr>
        <w:t xml:space="preserve"> of Applied Health Research, University of Birmingham, Birmingham, UK; </w:t>
      </w:r>
    </w:p>
    <w:p w14:paraId="42CA488E" w14:textId="77777777" w:rsidR="00B74F64" w:rsidRPr="00EE6A33" w:rsidRDefault="00B74F64" w:rsidP="00B74F64">
      <w:pPr>
        <w:spacing w:afterLines="100" w:after="312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E6A33">
        <w:rPr>
          <w:rFonts w:ascii="Times New Roman" w:hAnsi="Times New Roman" w:cs="Times New Roman"/>
          <w:bCs/>
          <w:sz w:val="24"/>
          <w:szCs w:val="24"/>
          <w:vertAlign w:val="superscript"/>
        </w:rPr>
        <w:t>5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 Nuffield Department of Population </w:t>
      </w:r>
      <w:proofErr w:type="gramStart"/>
      <w:r w:rsidRPr="00EE6A33">
        <w:rPr>
          <w:rFonts w:ascii="Times New Roman" w:hAnsi="Times New Roman" w:cs="Times New Roman"/>
          <w:bCs/>
          <w:sz w:val="24"/>
          <w:szCs w:val="24"/>
        </w:rPr>
        <w:t>Health</w:t>
      </w:r>
      <w:proofErr w:type="gramEnd"/>
      <w:r w:rsidRPr="00EE6A33">
        <w:rPr>
          <w:rFonts w:ascii="Times New Roman" w:hAnsi="Times New Roman" w:cs="Times New Roman"/>
          <w:bCs/>
          <w:sz w:val="24"/>
          <w:szCs w:val="24"/>
        </w:rPr>
        <w:t>, University of Oxford, Oxford, UK</w:t>
      </w:r>
    </w:p>
    <w:bookmarkEnd w:id="14"/>
    <w:bookmarkEnd w:id="15"/>
    <w:p w14:paraId="53197377" w14:textId="77777777" w:rsidR="00B74F64" w:rsidRPr="00EE6A33" w:rsidRDefault="00B74F64" w:rsidP="00B74F64">
      <w:pPr>
        <w:spacing w:afterLines="100" w:after="312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E6A33">
        <w:rPr>
          <w:rFonts w:ascii="Times New Roman" w:hAnsi="Times New Roman" w:cs="Times New Roman"/>
          <w:b/>
          <w:bCs/>
          <w:sz w:val="24"/>
          <w:szCs w:val="24"/>
        </w:rPr>
        <w:t>Address correspondence to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: </w:t>
      </w:r>
      <w:bookmarkStart w:id="26" w:name="OLE_LINK789"/>
      <w:bookmarkStart w:id="27" w:name="OLE_LINK790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Xiu Qiu, 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Division of Birth Cohort Study, Guangzhou Women and Children’s Medical </w:t>
      </w:r>
      <w:proofErr w:type="spellStart"/>
      <w:r w:rsidRPr="00EE6A33">
        <w:rPr>
          <w:rFonts w:ascii="Times New Roman" w:hAnsi="Times New Roman" w:cs="Times New Roman"/>
          <w:bCs/>
          <w:sz w:val="24"/>
          <w:szCs w:val="24"/>
        </w:rPr>
        <w:t>Center</w:t>
      </w:r>
      <w:proofErr w:type="spellEnd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, No.9 Jinsui Road, Guangzhou, China, 510623, xiu.qiu@bigcs.org, +8602038367160</w:t>
      </w:r>
      <w:bookmarkEnd w:id="26"/>
      <w:bookmarkEnd w:id="27"/>
      <w:r w:rsidRPr="00EE6A33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;</w:t>
      </w:r>
      <w:r w:rsidRPr="00EE6A3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E6A33">
        <w:rPr>
          <w:rFonts w:ascii="Times New Roman" w:hAnsi="Times New Roman" w:cs="Times New Roman"/>
          <w:bCs/>
          <w:sz w:val="24"/>
          <w:szCs w:val="24"/>
        </w:rPr>
        <w:t>Kar</w:t>
      </w:r>
      <w:proofErr w:type="spellEnd"/>
      <w:r w:rsidRPr="00EE6A33">
        <w:rPr>
          <w:rFonts w:ascii="Times New Roman" w:hAnsi="Times New Roman" w:cs="Times New Roman"/>
          <w:bCs/>
          <w:sz w:val="24"/>
          <w:szCs w:val="24"/>
        </w:rPr>
        <w:t xml:space="preserve"> Keung Cheng, Institute of Applied Health Research, University of Birmingham, Edgbaston, Birmingham, UK, B15 2TT, k.k.cheng@bham.ac.uk, +441214146757</w:t>
      </w:r>
    </w:p>
    <w:p w14:paraId="26252A8A" w14:textId="77777777" w:rsidR="00B74F64" w:rsidRPr="00EE6A33" w:rsidRDefault="00B74F64">
      <w:pPr>
        <w:rPr>
          <w:rFonts w:ascii="Times New Roman" w:eastAsia="宋体" w:hAnsi="Times New Roman" w:cs="Times New Roman"/>
          <w:b/>
          <w:sz w:val="24"/>
        </w:rPr>
      </w:pPr>
    </w:p>
    <w:p w14:paraId="28CE1050" w14:textId="77777777" w:rsidR="00B74F64" w:rsidRPr="00EE6A33" w:rsidRDefault="00B74F64">
      <w:pPr>
        <w:widowControl/>
        <w:jc w:val="left"/>
        <w:rPr>
          <w:rFonts w:ascii="Times New Roman" w:eastAsia="宋体" w:hAnsi="Times New Roman" w:cs="Times New Roman"/>
          <w:b/>
          <w:sz w:val="24"/>
          <w:lang w:val="en-CA"/>
        </w:rPr>
      </w:pPr>
      <w:r w:rsidRPr="00EE6A33">
        <w:rPr>
          <w:rFonts w:ascii="Times New Roman" w:eastAsia="宋体" w:hAnsi="Times New Roman" w:cs="Times New Roman"/>
          <w:b/>
          <w:sz w:val="24"/>
          <w:lang w:val="en-CA"/>
        </w:rPr>
        <w:br w:type="page"/>
      </w:r>
    </w:p>
    <w:p w14:paraId="5A85AA89" w14:textId="47DEB7F1" w:rsidR="00443A6A" w:rsidRPr="00EE6A33" w:rsidRDefault="00CE1356">
      <w:pPr>
        <w:rPr>
          <w:rFonts w:ascii="Times New Roman" w:eastAsia="宋体" w:hAnsi="Times New Roman" w:cs="Times New Roman"/>
          <w:sz w:val="24"/>
        </w:rPr>
      </w:pPr>
      <w:r w:rsidRPr="00EE6A33">
        <w:rPr>
          <w:rFonts w:ascii="Times New Roman" w:eastAsia="宋体" w:hAnsi="Times New Roman" w:cs="Times New Roman"/>
          <w:b/>
          <w:sz w:val="24"/>
          <w:lang w:val="en-CA"/>
        </w:rPr>
        <w:lastRenderedPageBreak/>
        <w:t>T</w:t>
      </w:r>
      <w:r w:rsidR="00503475" w:rsidRPr="00EE6A33">
        <w:rPr>
          <w:rFonts w:ascii="Times New Roman" w:eastAsia="宋体" w:hAnsi="Times New Roman" w:cs="Times New Roman"/>
          <w:b/>
          <w:sz w:val="24"/>
          <w:lang w:val="en-CA"/>
        </w:rPr>
        <w:t xml:space="preserve">able </w:t>
      </w:r>
      <w:r w:rsidR="00443A6A" w:rsidRPr="00EE6A33">
        <w:rPr>
          <w:rFonts w:ascii="Times New Roman" w:eastAsia="宋体" w:hAnsi="Times New Roman" w:cs="Times New Roman"/>
          <w:b/>
          <w:sz w:val="24"/>
          <w:lang w:val="en-CA"/>
        </w:rPr>
        <w:t>S</w:t>
      </w:r>
      <w:r w:rsidR="003214AA" w:rsidRPr="00EE6A33">
        <w:rPr>
          <w:rFonts w:ascii="Times New Roman" w:eastAsia="宋体" w:hAnsi="Times New Roman" w:cs="Times New Roman"/>
          <w:b/>
          <w:sz w:val="24"/>
          <w:lang w:val="en-CA"/>
        </w:rPr>
        <w:t>1</w:t>
      </w:r>
      <w:bookmarkEnd w:id="5"/>
      <w:bookmarkEnd w:id="6"/>
      <w:r w:rsidR="003214AA" w:rsidRPr="00EE6A33">
        <w:rPr>
          <w:rFonts w:ascii="Times New Roman" w:eastAsia="宋体" w:hAnsi="Times New Roman" w:cs="Times New Roman"/>
          <w:b/>
          <w:sz w:val="24"/>
        </w:rPr>
        <w:t xml:space="preserve"> </w:t>
      </w:r>
      <w:bookmarkEnd w:id="7"/>
      <w:bookmarkEnd w:id="8"/>
      <w:proofErr w:type="gramStart"/>
      <w:r w:rsidRPr="00EE6A33">
        <w:rPr>
          <w:rFonts w:ascii="Times New Roman" w:eastAsia="宋体" w:hAnsi="Times New Roman" w:cs="Times New Roman"/>
          <w:b/>
          <w:sz w:val="24"/>
        </w:rPr>
        <w:t>The</w:t>
      </w:r>
      <w:proofErr w:type="gramEnd"/>
      <w:r w:rsidRPr="00EE6A33">
        <w:rPr>
          <w:rFonts w:ascii="Times New Roman" w:eastAsia="宋体" w:hAnsi="Times New Roman" w:cs="Times New Roman"/>
          <w:b/>
          <w:sz w:val="24"/>
        </w:rPr>
        <w:t xml:space="preserve"> variance information between imputed data sets for outcomes at 1 year of age</w:t>
      </w:r>
    </w:p>
    <w:tbl>
      <w:tblPr>
        <w:tblW w:w="5372" w:type="pct"/>
        <w:jc w:val="center"/>
        <w:tblLayout w:type="fixed"/>
        <w:tblLook w:val="04A0" w:firstRow="1" w:lastRow="0" w:firstColumn="1" w:lastColumn="0" w:noHBand="0" w:noVBand="1"/>
      </w:tblPr>
      <w:tblGrid>
        <w:gridCol w:w="2947"/>
        <w:gridCol w:w="1307"/>
        <w:gridCol w:w="1102"/>
        <w:gridCol w:w="1025"/>
        <w:gridCol w:w="1088"/>
        <w:gridCol w:w="1687"/>
      </w:tblGrid>
      <w:tr w:rsidR="00443A6A" w:rsidRPr="00EE6A33" w14:paraId="768A1258" w14:textId="77777777" w:rsidTr="00584DA7">
        <w:trPr>
          <w:trHeight w:val="804"/>
          <w:jc w:val="center"/>
        </w:trPr>
        <w:tc>
          <w:tcPr>
            <w:tcW w:w="16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C4254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ameter</w:t>
            </w:r>
          </w:p>
        </w:tc>
        <w:tc>
          <w:tcPr>
            <w:tcW w:w="18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B97453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Variance</w:t>
            </w:r>
          </w:p>
        </w:tc>
        <w:tc>
          <w:tcPr>
            <w:tcW w:w="59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04588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Relative Increase in Variance</w:t>
            </w:r>
          </w:p>
        </w:tc>
        <w:tc>
          <w:tcPr>
            <w:tcW w:w="92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840C7" w14:textId="7A92A457" w:rsidR="00443A6A" w:rsidRPr="00EE6A33" w:rsidRDefault="00443A6A" w:rsidP="003E5EC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Fraction Missing Information (FMI)</w:t>
            </w:r>
            <w:r w:rsidR="003E5ECC" w:rsidRPr="003E5ECC">
              <w:rPr>
                <w:rFonts w:ascii="Times New Roman" w:eastAsia="宋体" w:hAnsi="Times New Roman" w:cs="Times New Roman" w:hint="eastAsia"/>
                <w:color w:val="FF0000"/>
                <w:kern w:val="0"/>
                <w:szCs w:val="24"/>
                <w:vertAlign w:val="superscript"/>
                <w:lang w:val="en-US"/>
              </w:rPr>
              <w:t>a</w:t>
            </w:r>
          </w:p>
        </w:tc>
      </w:tr>
      <w:tr w:rsidR="00443A6A" w:rsidRPr="00EE6A33" w14:paraId="72D48C09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EA425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　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1BE1C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Between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0797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Within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2F8CB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Total</w:t>
            </w:r>
          </w:p>
        </w:tc>
        <w:tc>
          <w:tcPr>
            <w:tcW w:w="59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B36FA56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92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72EA09E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</w:tr>
      <w:tr w:rsidR="00443A6A" w:rsidRPr="00EE6A33" w14:paraId="21A9C83B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0D2FC7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</w:pPr>
            <w:bookmarkStart w:id="28" w:name="_Hlk71876813"/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Abdomen circumferenc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EBE8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04E0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6972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D05A4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E4C8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</w:tr>
      <w:tr w:rsidR="00443A6A" w:rsidRPr="00EE6A33" w14:paraId="03660FB7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35155" w14:textId="010E6C15" w:rsidR="00443A6A" w:rsidRPr="00EE6A33" w:rsidRDefault="00443A6A" w:rsidP="00D2488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bookmarkStart w:id="29" w:name="_Hlk71876383"/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</w:t>
            </w:r>
            <w:r w:rsidR="00D24885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age</w:t>
            </w:r>
            <w:r w:rsidR="00D24885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≤</w:t>
            </w:r>
            <w:r w:rsidR="00D24885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25 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3F1D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2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07A6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289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747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53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2DB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14EB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4</w:t>
            </w:r>
          </w:p>
        </w:tc>
      </w:tr>
      <w:tr w:rsidR="00443A6A" w:rsidRPr="00EE6A33" w14:paraId="58706314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5804C" w14:textId="7C6664F2" w:rsidR="00443A6A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26-30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7D2E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96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1D18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28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05FC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49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6CAB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C2A53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</w:t>
            </w:r>
          </w:p>
        </w:tc>
      </w:tr>
      <w:tr w:rsidR="00443A6A" w:rsidRPr="00EE6A33" w14:paraId="6BF03B3A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E78E" w14:textId="073F5DB1" w:rsidR="00443A6A" w:rsidRPr="00EE6A33" w:rsidRDefault="00443A6A" w:rsidP="00584DA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</w:t>
            </w:r>
            <w:r w:rsidR="00584DA7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age</w:t>
            </w:r>
            <w:r w:rsidR="00584DA7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31-3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250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125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558D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8783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E7398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0021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5643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4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33FB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26</w:t>
            </w:r>
          </w:p>
        </w:tc>
      </w:tr>
      <w:tr w:rsidR="00443A6A" w:rsidRPr="00EE6A33" w14:paraId="7F0D8107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018C" w14:textId="6A4CCF9F" w:rsidR="00443A6A" w:rsidRPr="00EE6A33" w:rsidRDefault="00443A6A" w:rsidP="00584DA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</w:t>
            </w:r>
            <w:r w:rsidR="00584DA7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education: 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high school or below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16433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26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DDA9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478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8639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617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19EA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03DB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9</w:t>
            </w:r>
          </w:p>
        </w:tc>
      </w:tr>
      <w:tr w:rsidR="00443A6A" w:rsidRPr="00EE6A33" w14:paraId="46646823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BF609" w14:textId="32EA8F5A" w:rsidR="00443A6A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Maternal education: 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vocational/technical colleg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A80E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4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CCC8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757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CCF7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79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0455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152D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3</w:t>
            </w:r>
          </w:p>
        </w:tc>
      </w:tr>
      <w:tr w:rsidR="00443A6A" w:rsidRPr="00EE6A33" w14:paraId="4391B962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BD29F" w14:textId="32C9833A" w:rsidR="00443A6A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Maternal education: 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undergraduat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D15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0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C2B3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604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F48A8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6269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49FE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83DE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5</w:t>
            </w:r>
          </w:p>
        </w:tc>
      </w:tr>
      <w:tr w:rsidR="00443A6A" w:rsidRPr="00EE6A33" w14:paraId="5E94C3A9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1C75B" w14:textId="24E19848" w:rsidR="00443A6A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&lt;18.5 kg/m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9D75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47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6B99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6891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A83E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771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5CD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9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597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7</w:t>
            </w:r>
          </w:p>
        </w:tc>
      </w:tr>
      <w:tr w:rsidR="00443A6A" w:rsidRPr="00EE6A33" w14:paraId="6FE84541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30D87" w14:textId="06B244C8" w:rsidR="00443A6A" w:rsidRPr="00EE6A33" w:rsidRDefault="00584DA7" w:rsidP="00584DA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pre-pregnancy 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BMI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8.5-23.9 kg/m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AB36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81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2766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9559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09E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20638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7397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358F2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3</w:t>
            </w:r>
          </w:p>
        </w:tc>
      </w:tr>
      <w:tr w:rsidR="00443A6A" w:rsidRPr="00EE6A33" w14:paraId="187DC98D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5CCDE" w14:textId="7D986B81" w:rsidR="00443A6A" w:rsidRPr="00EE6A33" w:rsidRDefault="00443A6A" w:rsidP="00584DA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</w:t>
            </w:r>
            <w:r w:rsidR="00584DA7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BMI</w:t>
            </w:r>
            <w:r w:rsidR="00584DA7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3D0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73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F5AA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7718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6D24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8460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AEF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9F44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</w:t>
            </w:r>
          </w:p>
        </w:tc>
      </w:tr>
      <w:tr w:rsidR="00443A6A" w:rsidRPr="00EE6A33" w14:paraId="50CDAE5E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9D3B5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B840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9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58A2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980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243E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04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C15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0B34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2</w:t>
            </w:r>
          </w:p>
        </w:tc>
      </w:tr>
      <w:tr w:rsidR="00443A6A" w:rsidRPr="00EE6A33" w14:paraId="6A281331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73C3D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EE62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409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1031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206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18DA2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251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363B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5DBA6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6</w:t>
            </w:r>
          </w:p>
        </w:tc>
      </w:tr>
      <w:tr w:rsidR="00443A6A" w:rsidRPr="00EE6A33" w14:paraId="33DC7C16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53F3C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91A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35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B77A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46484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2BA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46853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CD9D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8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F13E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8</w:t>
            </w:r>
          </w:p>
        </w:tc>
      </w:tr>
      <w:tr w:rsidR="00443A6A" w:rsidRPr="00EE6A33" w14:paraId="379F7664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11DAD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C4CD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6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CA98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243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0563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28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8626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4153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2</w:t>
            </w:r>
          </w:p>
        </w:tc>
      </w:tr>
      <w:tr w:rsidR="00443A6A" w:rsidRPr="00EE6A33" w14:paraId="05FAEFE4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D9AC3" w14:textId="2AC0CE67" w:rsidR="00443A6A" w:rsidRPr="00EE6A33" w:rsidRDefault="00443A6A" w:rsidP="00584DA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</w:t>
            </w:r>
            <w:r w:rsidR="00584DA7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BMI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3323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15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88C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932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90394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279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019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88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9840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82</w:t>
            </w:r>
          </w:p>
        </w:tc>
      </w:tr>
      <w:tr w:rsidR="00443A6A" w:rsidRPr="00EE6A33" w14:paraId="4A7B3260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AE29" w14:textId="7A987184" w:rsidR="00443A6A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Paternal BMI: 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8.5-23.9 kg/m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3147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73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3F9B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279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799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91BE2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2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F6826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1</w:t>
            </w:r>
          </w:p>
        </w:tc>
      </w:tr>
      <w:tr w:rsidR="00443A6A" w:rsidRPr="00EE6A33" w14:paraId="1BCEE274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86C08" w14:textId="04A45C55" w:rsidR="00443A6A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Paternal BMI: 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4-27.9 kg/m</w:t>
            </w:r>
            <w:r w:rsidR="00443A6A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562F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229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ABD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9634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8537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4286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5F03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48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4EF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341</w:t>
            </w:r>
          </w:p>
        </w:tc>
      </w:tr>
      <w:tr w:rsidR="00443A6A" w:rsidRPr="00EE6A33" w14:paraId="4E4FE046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24BDD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415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9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786C8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55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A960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8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954B2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2EA36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</w:t>
            </w:r>
          </w:p>
        </w:tc>
      </w:tr>
      <w:tr w:rsidR="00443A6A" w:rsidRPr="00EE6A33" w14:paraId="596DBAD9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0F3B2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B9F3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5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7614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465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C2EB3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742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4232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89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068B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64</w:t>
            </w:r>
          </w:p>
        </w:tc>
      </w:tr>
      <w:tr w:rsidR="00443A6A" w:rsidRPr="00EE6A33" w14:paraId="4F2C2BDF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0187" w14:textId="36BC6167" w:rsidR="00443A6A" w:rsidRPr="00EE6A33" w:rsidRDefault="00443A6A" w:rsidP="00584DA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</w:t>
            </w:r>
            <w:r w:rsidR="00584DA7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0-3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8B0F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769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49152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628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7CC9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3574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4924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6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2E23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47</w:t>
            </w:r>
          </w:p>
        </w:tc>
      </w:tr>
      <w:tr w:rsidR="00443A6A" w:rsidRPr="00EE6A33" w14:paraId="4E946DD5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BDB15" w14:textId="10B04692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0A30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510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9FFE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B370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5661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056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9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DB9FA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08</w:t>
            </w:r>
          </w:p>
        </w:tc>
      </w:tr>
      <w:bookmarkEnd w:id="29"/>
      <w:tr w:rsidR="00443A6A" w:rsidRPr="00EE6A33" w14:paraId="49657DB9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65F31" w14:textId="4A849D88" w:rsidR="00443A6A" w:rsidRPr="00EE6A33" w:rsidRDefault="00443A6A" w:rsidP="00584DA7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Upper arm circumferenc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BA56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3F6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E55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AB238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3B4A2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</w:tr>
      <w:tr w:rsidR="00584DA7" w:rsidRPr="00EE6A33" w14:paraId="39E74C7F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50F00" w14:textId="6DA38BD8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bookmarkStart w:id="30" w:name="_Hlk71876420"/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D6950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855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F4A2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33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CB22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33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3C0DA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A3B71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584DA7" w:rsidRPr="00EE6A33" w14:paraId="0BFDE0F7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E73EF" w14:textId="3F4C3945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282D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3.807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19AD0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3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0650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33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8025A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27FD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584DA7" w:rsidRPr="00EE6A33" w14:paraId="5F2DB961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C2538" w14:textId="606B0C54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CA5B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166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F400A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25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8AD8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27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6E5F8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13C9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584DA7" w:rsidRPr="00EE6A33" w14:paraId="54B4AA46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DA03E" w14:textId="6A116E88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>Maternal education: high school or below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95AD8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3.951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CEBC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90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DD9F6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91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FA02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F3C99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584DA7" w:rsidRPr="00EE6A33" w14:paraId="75EB9ECF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52077" w14:textId="1DBEA4D4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B315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3.96E-0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0A8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31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1B56B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31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97674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21CE6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</w:t>
            </w:r>
          </w:p>
        </w:tc>
      </w:tr>
      <w:tr w:rsidR="00584DA7" w:rsidRPr="00EE6A33" w14:paraId="242B101B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863C2" w14:textId="0A446AAA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7ED5B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0419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99AD7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01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621C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02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391D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DF05D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584DA7" w:rsidRPr="00EE6A33" w14:paraId="7ADDAC75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59A00" w14:textId="4AAF8190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1C2B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7188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367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5DD06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434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CF611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9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89736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7</w:t>
            </w:r>
          </w:p>
        </w:tc>
      </w:tr>
      <w:tr w:rsidR="00584DA7" w:rsidRPr="00EE6A33" w14:paraId="6CFAE2D1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E0D66" w14:textId="09509911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D67F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2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5BB2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592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A7C8C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682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E079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6517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4</w:t>
            </w:r>
          </w:p>
        </w:tc>
      </w:tr>
      <w:tr w:rsidR="00584DA7" w:rsidRPr="00EE6A33" w14:paraId="2E08C326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C665B" w14:textId="2A9A641A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FA99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4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AF648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435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6E09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49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25EFD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E5DA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</w:t>
            </w:r>
          </w:p>
        </w:tc>
      </w:tr>
      <w:tr w:rsidR="00584DA7" w:rsidRPr="00EE6A33" w14:paraId="160B18B1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35250" w14:textId="74520EB1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981C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579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5A54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46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1C49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46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0D3F6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07A28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584DA7" w:rsidRPr="00EE6A33" w14:paraId="4EFA8E59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EEEB4" w14:textId="31F1C94D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85645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471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2579A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99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7942C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99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C4509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1371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584DA7" w:rsidRPr="00EE6A33" w14:paraId="22760937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3B9E1" w14:textId="3DB70A9C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EECD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29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1CB59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67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1936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737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AD41A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7DF15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6</w:t>
            </w:r>
          </w:p>
        </w:tc>
      </w:tr>
      <w:tr w:rsidR="00584DA7" w:rsidRPr="00EE6A33" w14:paraId="6FE43454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C3BA1" w14:textId="652F3D10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84F40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1731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53A32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02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651E0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03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E3AF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E53D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3</w:t>
            </w:r>
          </w:p>
        </w:tc>
      </w:tr>
      <w:tr w:rsidR="00584DA7" w:rsidRPr="00EE6A33" w14:paraId="5FFC072D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5BB3" w14:textId="0918359C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2AC21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9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607B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25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C1723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69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08C5B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3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55574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21</w:t>
            </w:r>
          </w:p>
        </w:tc>
      </w:tr>
      <w:tr w:rsidR="00584DA7" w:rsidRPr="00EE6A33" w14:paraId="7D7C42E8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C207D" w14:textId="60B2BFB1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3EC5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7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FB980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54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C243E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95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1DF9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8F04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07</w:t>
            </w:r>
          </w:p>
        </w:tc>
      </w:tr>
      <w:tr w:rsidR="00584DA7" w:rsidRPr="00EE6A33" w14:paraId="6622C3C9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B05D" w14:textId="350F384F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9510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13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C3FE9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803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C90DB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28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F8C7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5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AE41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37</w:t>
            </w:r>
          </w:p>
        </w:tc>
      </w:tr>
      <w:tr w:rsidR="00584DA7" w:rsidRPr="00EE6A33" w14:paraId="734E90B6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DD7E" w14:textId="4AACA5FE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7250F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16E-0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574B6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7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B2FCC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7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5A278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684BA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584DA7" w:rsidRPr="00EE6A33" w14:paraId="4EC91B57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CAF3F" w14:textId="40739922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FEA8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5.9147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55172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21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230CB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28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C64A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21054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1</w:t>
            </w:r>
          </w:p>
        </w:tc>
      </w:tr>
      <w:tr w:rsidR="00584DA7" w:rsidRPr="00EE6A33" w14:paraId="538ED9DB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B49F" w14:textId="10B1D425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FED56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8.695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0D137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65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6DDB5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66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44178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74D4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584DA7" w:rsidRPr="00EE6A33" w14:paraId="47141DC3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9587" w14:textId="398F275E" w:rsidR="00584DA7" w:rsidRPr="00EE6A33" w:rsidRDefault="00584DA7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D3642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3401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75020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159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C6C7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161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6A07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F6F0D" w14:textId="77777777" w:rsidR="00584DA7" w:rsidRPr="00EE6A33" w:rsidRDefault="00584DA7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bookmarkEnd w:id="30"/>
      <w:tr w:rsidR="00443A6A" w:rsidRPr="00EE6A33" w14:paraId="32DBFE11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6AC16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BMI z-scor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B79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2D48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0D26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4A790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199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</w:tr>
      <w:tr w:rsidR="00C8736A" w:rsidRPr="00EE6A33" w14:paraId="077CE0BE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92D7" w14:textId="4ED1D726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4129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982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994C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02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C738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03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ADF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4542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42318714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68F92" w14:textId="6765CC1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EB6D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7.413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A52E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02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AD26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02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015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ABEA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048FD972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7E5C2" w14:textId="7ED297D3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5EEA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0498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0AEA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04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9B81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0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8240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A342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</w:tr>
      <w:tr w:rsidR="00C8736A" w:rsidRPr="00EE6A33" w14:paraId="2D647241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5A802" w14:textId="4E490823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140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006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CB02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99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DBC6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99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284B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AB95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</w:t>
            </w:r>
          </w:p>
        </w:tc>
      </w:tr>
      <w:tr w:rsidR="00C8736A" w:rsidRPr="00EE6A33" w14:paraId="2539AC73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FFDEF" w14:textId="7BAF0BCE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D76E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4.73E-0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6E41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58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934D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58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CDC3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B30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</w:t>
            </w:r>
          </w:p>
        </w:tc>
      </w:tr>
      <w:tr w:rsidR="00C8736A" w:rsidRPr="00EE6A33" w14:paraId="0A015E5D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9907E" w14:textId="0898C38A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90E0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3.743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B539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46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1D0A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46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E242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DE0A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C8736A" w:rsidRPr="00EE6A33" w14:paraId="69778BB5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BF84" w14:textId="711C58A0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931D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14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943B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65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6C78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81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356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823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6</w:t>
            </w:r>
          </w:p>
        </w:tc>
      </w:tr>
      <w:tr w:rsidR="00C8736A" w:rsidRPr="00EE6A33" w14:paraId="6F28CFF0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8CE6" w14:textId="54AD226D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52DD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5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C8C9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119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A3D8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147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6E7C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0D5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5</w:t>
            </w:r>
          </w:p>
        </w:tc>
      </w:tr>
      <w:tr w:rsidR="00C8736A" w:rsidRPr="00EE6A33" w14:paraId="18399F94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E2453" w14:textId="760EBB9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43A7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169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4283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13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8CF2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31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F017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8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7782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8</w:t>
            </w:r>
          </w:p>
        </w:tc>
      </w:tr>
      <w:tr w:rsidR="00C8736A" w:rsidRPr="00EE6A33" w14:paraId="360AFAFF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ACB5" w14:textId="6DCA80AA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D819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761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1054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70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279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71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D1E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4631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</w:tr>
      <w:tr w:rsidR="00C8736A" w:rsidRPr="00EE6A33" w14:paraId="4BB812E1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BC999" w14:textId="627505FA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1DEE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978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1CF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9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DF4A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9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FFBC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B730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5EF5A460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924F1" w14:textId="65519A5D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B1E4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1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52C7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647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86EB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704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F18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E288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1</w:t>
            </w:r>
          </w:p>
        </w:tc>
      </w:tr>
      <w:tr w:rsidR="00C8736A" w:rsidRPr="00EE6A33" w14:paraId="5FB41668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CEEB" w14:textId="1F881A2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D14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7.766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59A2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71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8C24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72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3243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24CA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2</w:t>
            </w:r>
          </w:p>
        </w:tc>
      </w:tr>
      <w:tr w:rsidR="00C8736A" w:rsidRPr="00EE6A33" w14:paraId="64EFB247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C8F57" w14:textId="572A76BD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3C43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6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C248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2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192F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54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5A8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2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1D11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6</w:t>
            </w:r>
          </w:p>
        </w:tc>
      </w:tr>
      <w:tr w:rsidR="00C8736A" w:rsidRPr="00EE6A33" w14:paraId="4ED15A7D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733EB" w14:textId="6A1176A9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FAE5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7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1B2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45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0F31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86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AB06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6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EC46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46</w:t>
            </w:r>
          </w:p>
        </w:tc>
      </w:tr>
      <w:tr w:rsidR="00C8736A" w:rsidRPr="00EE6A33" w14:paraId="1D5D6581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5AA8" w14:textId="5AEB5225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7B26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6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4DFC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AC45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88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C1E8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B9C0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9</w:t>
            </w:r>
          </w:p>
        </w:tc>
      </w:tr>
      <w:tr w:rsidR="00C8736A" w:rsidRPr="00EE6A33" w14:paraId="641BD081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BB8BE" w14:textId="7ABAF02D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B115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5.27E-0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3FE1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0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650A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0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1E4C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2574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C8736A" w:rsidRPr="00EE6A33" w14:paraId="244D9B04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F1661" w14:textId="4CC3A810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79C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6885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FA35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4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9E95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7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A8DC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8C0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4</w:t>
            </w:r>
          </w:p>
        </w:tc>
      </w:tr>
      <w:tr w:rsidR="00C8736A" w:rsidRPr="00EE6A33" w14:paraId="32019EA6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0B913" w14:textId="6DA62D94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8F8D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4.2882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E983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6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2162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69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A08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6C2F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</w:t>
            </w:r>
          </w:p>
        </w:tc>
      </w:tr>
      <w:tr w:rsidR="00C8736A" w:rsidRPr="00EE6A33" w14:paraId="298C826B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0CE4" w14:textId="09486A9F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B3E5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4.4204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3CD0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801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D573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806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7B26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2B4B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</w:t>
            </w:r>
          </w:p>
        </w:tc>
      </w:tr>
      <w:tr w:rsidR="00443A6A" w:rsidRPr="00EE6A33" w14:paraId="5D6F0548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73FF7E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Length-for-age z-scor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363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246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FCC15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4DF6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A43F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</w:tr>
      <w:tr w:rsidR="00C8736A" w:rsidRPr="00EE6A33" w14:paraId="6EB9389B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A7E71" w14:textId="24D6AEDC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15C0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756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3CA5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73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5362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74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A6C6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C774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7FA7095A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D93A2" w14:textId="01F9B6A0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9B5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7.494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4811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72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233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73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83F2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B7E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0A4A18C3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C100" w14:textId="18A18681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E7D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9.532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181A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5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75C8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58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65D3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136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4DD68536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4B459" w14:textId="4BE2E8C8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7AD6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969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4E21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81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1C49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81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F14C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D7DF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267BB919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13498" w14:textId="05983F5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8C1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397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A95F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43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7FA5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43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FFF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0DA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51B68C78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8C53A" w14:textId="12B7A97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3376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0152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17BD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14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949C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15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FA98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6E11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</w:tr>
      <w:tr w:rsidR="00C8736A" w:rsidRPr="00EE6A33" w14:paraId="04118DF1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B255" w14:textId="613F49B4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13F7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7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BC6B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880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32D3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11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EBC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DFA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3</w:t>
            </w:r>
          </w:p>
        </w:tc>
      </w:tr>
      <w:tr w:rsidR="00C8736A" w:rsidRPr="00EE6A33" w14:paraId="6FAF8EF5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1797" w14:textId="711D8B6F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8C8C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3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C759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19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9A6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45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C953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4AF8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5</w:t>
            </w:r>
          </w:p>
        </w:tc>
      </w:tr>
      <w:tr w:rsidR="00C8736A" w:rsidRPr="00EE6A33" w14:paraId="4CE9DFCC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C4BEF" w14:textId="2C5B10E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DE2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0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B445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23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9D23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45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5CB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E9A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4</w:t>
            </w:r>
          </w:p>
        </w:tc>
      </w:tr>
      <w:tr w:rsidR="00C8736A" w:rsidRPr="00EE6A33" w14:paraId="1D143369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6210" w14:textId="02B86DCD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DC83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3.76E-0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5EB7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28E-0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75B7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32E-0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CF49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2C1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</w:t>
            </w:r>
          </w:p>
        </w:tc>
      </w:tr>
      <w:tr w:rsidR="00C8736A" w:rsidRPr="00EE6A33" w14:paraId="4CC54DA3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1591" w14:textId="0CB1F25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92E0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4.618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678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52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CA87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53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12E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CFA9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0CB679A8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05290" w14:textId="2AC76314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C2AD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857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358D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3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CDF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3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E085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2F7B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3E9D69A3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5E8C3" w14:textId="6F9005C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F6CA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5.9167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877D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427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7B4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434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721A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414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5ABB6DE3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684F" w14:textId="0DEC7E16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06D3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022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B0B5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4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9DB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4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617A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734A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</w:tr>
      <w:tr w:rsidR="00C8736A" w:rsidRPr="00EE6A33" w14:paraId="4B78F8DA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39666" w14:textId="59E7D07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A75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3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77B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04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844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30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6399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2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C064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3</w:t>
            </w:r>
          </w:p>
        </w:tc>
      </w:tr>
      <w:tr w:rsidR="00C8736A" w:rsidRPr="00EE6A33" w14:paraId="3CDD4D53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AC2B" w14:textId="0A386AE2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D9D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5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D0BD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22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C9DB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61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129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7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1BD7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52</w:t>
            </w:r>
          </w:p>
        </w:tc>
      </w:tr>
      <w:tr w:rsidR="00C8736A" w:rsidRPr="00EE6A33" w14:paraId="0E5E3EA3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C489D" w14:textId="2879D6EC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A723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2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DB21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02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679C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9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A4AB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8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21C2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57</w:t>
            </w:r>
          </w:p>
        </w:tc>
      </w:tr>
      <w:tr w:rsidR="00C8736A" w:rsidRPr="00EE6A33" w14:paraId="79FD4220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5B779" w14:textId="0347D5D4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C890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58E-0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0C25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5.32E-0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CF27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5.39E-0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F0ED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CDE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3</w:t>
            </w:r>
          </w:p>
        </w:tc>
      </w:tr>
      <w:tr w:rsidR="00C8736A" w:rsidRPr="00EE6A33" w14:paraId="0CF660E0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EC7C8" w14:textId="3871271E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2E46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9.87E-0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1055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4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47E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4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E4C9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C6D3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38C146B5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15E37" w14:textId="78454E8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81BF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7001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52D6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75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C2A2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78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AE50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9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025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8</w:t>
            </w:r>
          </w:p>
        </w:tc>
      </w:tr>
      <w:tr w:rsidR="00C8736A" w:rsidRPr="00EE6A33" w14:paraId="48A62F0C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26BF0" w14:textId="6CA87B09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3BC6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0843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F18E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98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A2D5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99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D53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A54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0FF9A162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7C27E" w14:textId="05E57B43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D1B2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6539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7E75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21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38AB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23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E581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6459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443A6A" w:rsidRPr="00EE6A33" w14:paraId="624A0D99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0DE0D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Weight-for-age z-scor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3946D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159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3A677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5DDD3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BC324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</w:tr>
      <w:tr w:rsidR="00C8736A" w:rsidRPr="00EE6A33" w14:paraId="537B8438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89866" w14:textId="4632F966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B578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2689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7AA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88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45E9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89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DD0F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5CB0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</w:t>
            </w:r>
          </w:p>
        </w:tc>
      </w:tr>
      <w:tr w:rsidR="00C8736A" w:rsidRPr="00EE6A33" w14:paraId="70DD19E6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C31A9" w14:textId="26B0107D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9E7A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9.276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8C18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87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5BD1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88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44C7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725A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</w:tr>
      <w:tr w:rsidR="00C8736A" w:rsidRPr="00EE6A33" w14:paraId="28026823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7900D" w14:textId="6E9AFDDF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E3A8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1638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85E5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78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79E1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79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8056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4642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1A060C98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BCE2" w14:textId="65731D8E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836D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031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BCE6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89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6DD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89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550F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0B90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72735904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DE3A7" w14:textId="501F732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385F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196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717C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50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8900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50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A28C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A051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2516B40F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AD7BA" w14:textId="286B4A6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2DC5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4.137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C441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29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DB0B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30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19F3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6047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C8736A" w:rsidRPr="00EE6A33" w14:paraId="000FAA17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660F6" w14:textId="4EB378EA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2C27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49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A334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28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F116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6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B5CA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D7FE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</w:t>
            </w:r>
          </w:p>
        </w:tc>
      </w:tr>
      <w:tr w:rsidR="00C8736A" w:rsidRPr="00EE6A33" w14:paraId="625B0CD6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CF58A" w14:textId="6DE34D32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4B06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9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F93D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7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6883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116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3ED1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C2A2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39</w:t>
            </w:r>
          </w:p>
        </w:tc>
      </w:tr>
      <w:tr w:rsidR="00C8736A" w:rsidRPr="00EE6A33" w14:paraId="01845AFF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86926" w14:textId="049FD933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B6D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4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10E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7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645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22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C97A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BC0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8</w:t>
            </w:r>
          </w:p>
        </w:tc>
      </w:tr>
      <w:tr w:rsidR="00C8736A" w:rsidRPr="00EE6A33" w14:paraId="04BA2162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3A541" w14:textId="7FC1CD5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7866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8.835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D0AC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62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2F51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63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259A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997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</w:t>
            </w:r>
          </w:p>
        </w:tc>
      </w:tr>
      <w:tr w:rsidR="00C8736A" w:rsidRPr="00EE6A33" w14:paraId="61DF917C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F5416" w14:textId="3BAD483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9C5A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414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F921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5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39B8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5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32FF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4C67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5EAF72EF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D2759" w14:textId="12F11E6C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B715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39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525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518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0E0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562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11F8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456B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7</w:t>
            </w:r>
          </w:p>
        </w:tc>
      </w:tr>
      <w:tr w:rsidR="00C8736A" w:rsidRPr="00EE6A33" w14:paraId="0CF69FFA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2D78" w14:textId="057A5656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204A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8.695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8322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7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9260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8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50AA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5706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4</w:t>
            </w:r>
          </w:p>
        </w:tc>
      </w:tr>
      <w:tr w:rsidR="00C8736A" w:rsidRPr="00EE6A33" w14:paraId="6846EFB9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3EAE5" w14:textId="070CF67D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7526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4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1BD0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14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E379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41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7B1E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2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2175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5</w:t>
            </w:r>
          </w:p>
        </w:tc>
      </w:tr>
      <w:tr w:rsidR="00C8736A" w:rsidRPr="00EE6A33" w14:paraId="4AD8AAD2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7B1B" w14:textId="425D4D4C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A67B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8C39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33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3A2C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56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9D93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9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DAED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9</w:t>
            </w:r>
          </w:p>
        </w:tc>
      </w:tr>
      <w:tr w:rsidR="00C8736A" w:rsidRPr="00EE6A33" w14:paraId="0099D563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E1B3E" w14:textId="7979C973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81B6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2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F037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25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50B6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94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25A9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3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9F7F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8</w:t>
            </w:r>
          </w:p>
        </w:tc>
      </w:tr>
      <w:tr w:rsidR="00C8736A" w:rsidRPr="00EE6A33" w14:paraId="2FFC19BD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BDB9B" w14:textId="326F74E1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49C5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239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E31C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7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74BC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7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A72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41E5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1C968091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AA937" w14:textId="535D9911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A5A8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433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ED13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79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C25D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4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43ED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6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B7C2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57</w:t>
            </w:r>
          </w:p>
        </w:tc>
      </w:tr>
      <w:tr w:rsidR="00C8736A" w:rsidRPr="00EE6A33" w14:paraId="16CF3CC8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F0E85" w14:textId="2C337A5E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CE7F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4072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C054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34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2B1F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35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1DCF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FAB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1060C9B5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B8E63" w14:textId="2C5496B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23B9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0002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5D31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634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0307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65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0ED2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5A39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443A6A" w:rsidRPr="00EE6A33" w14:paraId="4CFC88B9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6D1C9" w14:textId="77777777" w:rsidR="00443A6A" w:rsidRPr="00EE6A33" w:rsidRDefault="00443A6A" w:rsidP="00443A6A">
            <w:pPr>
              <w:widowControl/>
              <w:jc w:val="left"/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Weight-for-length z-scor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AEC3B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54F99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9B5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23A21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FDAC" w14:textId="77777777" w:rsidR="00443A6A" w:rsidRPr="00EE6A33" w:rsidRDefault="00443A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</w:p>
        </w:tc>
      </w:tr>
      <w:tr w:rsidR="00C8736A" w:rsidRPr="00EE6A33" w14:paraId="350AA6D5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07DD" w14:textId="6453732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856E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7.191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409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95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A158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9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7F39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8E01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bookmarkEnd w:id="28"/>
      <w:tr w:rsidR="00C8736A" w:rsidRPr="00EE6A33" w14:paraId="15FD877E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EFB3D" w14:textId="65C1529F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9466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9.031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E9ED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94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01AE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95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4313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A7A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38A16178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3B8FA" w14:textId="377209D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C1E3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5895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11F0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92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BFC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94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82B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88F6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4</w:t>
            </w:r>
          </w:p>
        </w:tc>
      </w:tr>
      <w:tr w:rsidR="00C8736A" w:rsidRPr="00EE6A33" w14:paraId="166C25B8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4FB5B" w14:textId="32BC054C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BA5D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3.879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592B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95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9D16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95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2C68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7747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69AC2858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BC90" w14:textId="6948C61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1CD6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973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1FA9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543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7CE6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54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5E5F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46B7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C8736A" w:rsidRPr="00EE6A33" w14:paraId="17EE338E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4AFEF" w14:textId="15106582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0FE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034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237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39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0BE2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BD40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2060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C8736A" w:rsidRPr="00EE6A33" w14:paraId="204FD79D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C8F8D" w14:textId="3D75BE8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DA3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71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EEFC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35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AA6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98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5C2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6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B28F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64</w:t>
            </w:r>
          </w:p>
        </w:tc>
      </w:tr>
      <w:tr w:rsidR="00C8736A" w:rsidRPr="00EE6A33" w14:paraId="6A12657F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F5EF4" w14:textId="6771D272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83F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70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585F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847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B8B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162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AD42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7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417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68</w:t>
            </w:r>
          </w:p>
        </w:tc>
      </w:tr>
      <w:tr w:rsidR="00C8736A" w:rsidRPr="00EE6A33" w14:paraId="1733246B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CBA89" w14:textId="58649B6B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0E3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5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EB6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982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2D59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054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9F58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74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C06F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7</w:t>
            </w:r>
          </w:p>
        </w:tc>
      </w:tr>
      <w:tr w:rsidR="00C8736A" w:rsidRPr="00EE6A33" w14:paraId="6FE0529B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8E0AF" w14:textId="10DE21F2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05BD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49E-08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F03E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77E-0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6218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85E-0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19CC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92D0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</w:t>
            </w:r>
          </w:p>
        </w:tc>
      </w:tr>
      <w:tr w:rsidR="00C8736A" w:rsidRPr="00EE6A33" w14:paraId="637B1970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DFCF2" w14:textId="1FEC489E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D945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00432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007C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66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705A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66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1BA6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F0B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1D9C20BD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BBFEC" w14:textId="1AD86271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793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224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A49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8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15FF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8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BCA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32DA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  <w:tr w:rsidR="00C8736A" w:rsidRPr="00EE6A33" w14:paraId="06A7F5A9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B2CD" w14:textId="4EAB47A5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8288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494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7BCE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580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5C48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6349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233B6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6827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1</w:t>
            </w:r>
          </w:p>
        </w:tc>
      </w:tr>
      <w:tr w:rsidR="00C8736A" w:rsidRPr="00EE6A33" w14:paraId="6A8D2C55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8137B" w14:textId="3B6F3D01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053A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0752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7B1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9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0A4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70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644D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D52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17</w:t>
            </w:r>
          </w:p>
        </w:tc>
      </w:tr>
      <w:tr w:rsidR="00C8736A" w:rsidRPr="00EE6A33" w14:paraId="0C73BAF1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A99C3" w14:textId="2764A1A3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9A25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03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6791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22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4C5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45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137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7E47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93</w:t>
            </w:r>
          </w:p>
        </w:tc>
      </w:tr>
      <w:tr w:rsidR="00C8736A" w:rsidRPr="00EE6A33" w14:paraId="16644647" w14:textId="77777777" w:rsidTr="00584DA7">
        <w:trPr>
          <w:trHeight w:val="68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754A4" w14:textId="55E0F754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6EE0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25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70D5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418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7BCF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2719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1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B9873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07</w:t>
            </w:r>
          </w:p>
        </w:tc>
      </w:tr>
      <w:tr w:rsidR="00C8736A" w:rsidRPr="00EE6A33" w14:paraId="051E1AE8" w14:textId="77777777" w:rsidTr="00584DA7">
        <w:trPr>
          <w:trHeight w:val="37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8C4BF" w14:textId="093F795A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09AA5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67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97BD1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5381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FCC8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12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3B7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38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6D8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125</w:t>
            </w:r>
          </w:p>
        </w:tc>
      </w:tr>
      <w:tr w:rsidR="00C8736A" w:rsidRPr="00EE6A33" w14:paraId="2F200210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AEC9A" w14:textId="3D4F15BE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3C43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2.45E-07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C080A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5.74E-06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441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6.01E-0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2C1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AC40D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45</w:t>
            </w:r>
          </w:p>
        </w:tc>
      </w:tr>
      <w:tr w:rsidR="00C8736A" w:rsidRPr="00EE6A33" w14:paraId="5397030C" w14:textId="77777777" w:rsidTr="00584DA7">
        <w:trPr>
          <w:trHeight w:val="312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E365" w14:textId="1E602E4D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F93C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839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4028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9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26782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59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9DE57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3699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3</w:t>
            </w:r>
          </w:p>
        </w:tc>
      </w:tr>
      <w:tr w:rsidR="00C8736A" w:rsidRPr="00EE6A33" w14:paraId="7E42B1B3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42F96" w14:textId="3993F30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245B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9848E-05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8539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2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CB6B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084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FD3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7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4216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26</w:t>
            </w:r>
          </w:p>
        </w:tc>
      </w:tr>
      <w:tr w:rsidR="00C8736A" w:rsidRPr="00EE6A33" w14:paraId="51DCF2A0" w14:textId="77777777" w:rsidTr="00584DA7">
        <w:trPr>
          <w:trHeight w:val="624"/>
          <w:jc w:val="center"/>
        </w:trPr>
        <w:tc>
          <w:tcPr>
            <w:tcW w:w="1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82A32" w14:textId="5E4A7917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797E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7.504E-06</w:t>
            </w: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B6DA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485</w:t>
            </w:r>
          </w:p>
        </w:tc>
        <w:tc>
          <w:tcPr>
            <w:tcW w:w="5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A9FB9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649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E3FF0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7E22E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1</w:t>
            </w:r>
          </w:p>
        </w:tc>
      </w:tr>
      <w:tr w:rsidR="00C8736A" w:rsidRPr="00EE6A33" w14:paraId="1CB08537" w14:textId="77777777" w:rsidTr="00584DA7">
        <w:trPr>
          <w:trHeight w:val="636"/>
          <w:jc w:val="center"/>
        </w:trPr>
        <w:tc>
          <w:tcPr>
            <w:tcW w:w="16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54BDE4" w14:textId="2AE9F53A" w:rsidR="00C8736A" w:rsidRPr="00EE6A33" w:rsidRDefault="00C8736A" w:rsidP="00443A6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71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059E8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1.1337E-0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9FA4EC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812</w:t>
            </w:r>
          </w:p>
        </w:tc>
        <w:tc>
          <w:tcPr>
            <w:tcW w:w="56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869938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7824</w:t>
            </w:r>
          </w:p>
        </w:tc>
        <w:tc>
          <w:tcPr>
            <w:tcW w:w="59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B0EEFB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  <w:tc>
          <w:tcPr>
            <w:tcW w:w="9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CCF3C4" w14:textId="77777777" w:rsidR="00C8736A" w:rsidRPr="00EE6A33" w:rsidRDefault="00C8736A" w:rsidP="00443A6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0.002</w:t>
            </w:r>
          </w:p>
        </w:tc>
      </w:tr>
    </w:tbl>
    <w:p w14:paraId="0A487335" w14:textId="21875051" w:rsidR="00443A6A" w:rsidRPr="00EE6A33" w:rsidRDefault="003E5ECC">
      <w:pPr>
        <w:widowControl/>
        <w:jc w:val="left"/>
        <w:rPr>
          <w:rFonts w:ascii="Times New Roman" w:eastAsia="宋体" w:hAnsi="Times New Roman" w:cs="Times New Roman"/>
          <w:sz w:val="24"/>
        </w:rPr>
      </w:pPr>
      <w:proofErr w:type="gramStart"/>
      <w:r w:rsidRPr="003E5ECC">
        <w:rPr>
          <w:rFonts w:ascii="Times New Roman" w:eastAsia="宋体" w:hAnsi="Times New Roman" w:cs="Times New Roman" w:hint="eastAsia"/>
          <w:color w:val="FF0000"/>
          <w:sz w:val="24"/>
          <w:vertAlign w:val="superscript"/>
        </w:rPr>
        <w:t>a</w:t>
      </w:r>
      <w:r w:rsidR="00CE1356" w:rsidRPr="00EE6A33">
        <w:rPr>
          <w:rFonts w:ascii="Times New Roman" w:eastAsia="宋体" w:hAnsi="Times New Roman" w:cs="Times New Roman"/>
          <w:sz w:val="24"/>
        </w:rPr>
        <w:t>FMI</w:t>
      </w:r>
      <w:proofErr w:type="gramEnd"/>
      <w:r w:rsidR="00CE1356" w:rsidRPr="00EE6A33">
        <w:rPr>
          <w:rFonts w:ascii="Times New Roman" w:eastAsia="宋体" w:hAnsi="Times New Roman" w:cs="Times New Roman"/>
          <w:sz w:val="24"/>
        </w:rPr>
        <w:t>: range between 0-1, a large FMI (close to 0) indicates low variability between imputed data sets</w:t>
      </w:r>
      <w:r w:rsidR="00443A6A" w:rsidRPr="00EE6A33">
        <w:rPr>
          <w:rFonts w:ascii="Times New Roman" w:eastAsia="宋体" w:hAnsi="Times New Roman" w:cs="Times New Roman"/>
          <w:sz w:val="24"/>
        </w:rPr>
        <w:br w:type="page"/>
      </w:r>
    </w:p>
    <w:p w14:paraId="5E56BBC7" w14:textId="2268F072" w:rsidR="00443A6A" w:rsidRPr="00EE6A33" w:rsidRDefault="00CE1356">
      <w:pPr>
        <w:rPr>
          <w:rFonts w:ascii="Times New Roman" w:eastAsia="宋体" w:hAnsi="Times New Roman" w:cs="Times New Roman"/>
          <w:b/>
          <w:sz w:val="24"/>
        </w:rPr>
      </w:pPr>
      <w:r w:rsidRPr="00EE6A33">
        <w:rPr>
          <w:rFonts w:ascii="Times New Roman" w:eastAsia="宋体" w:hAnsi="Times New Roman" w:cs="Times New Roman"/>
          <w:b/>
          <w:sz w:val="24"/>
        </w:rPr>
        <w:lastRenderedPageBreak/>
        <w:t>T</w:t>
      </w:r>
      <w:r w:rsidR="00503475" w:rsidRPr="00EE6A33">
        <w:rPr>
          <w:rFonts w:ascii="Times New Roman" w:eastAsia="宋体" w:hAnsi="Times New Roman" w:cs="Times New Roman"/>
          <w:b/>
          <w:sz w:val="24"/>
        </w:rPr>
        <w:t>able</w:t>
      </w:r>
      <w:r w:rsidRPr="00EE6A33">
        <w:rPr>
          <w:rFonts w:ascii="Times New Roman" w:eastAsia="宋体" w:hAnsi="Times New Roman" w:cs="Times New Roman"/>
          <w:b/>
          <w:sz w:val="24"/>
        </w:rPr>
        <w:t xml:space="preserve"> S2 </w:t>
      </w:r>
      <w:proofErr w:type="gramStart"/>
      <w:r w:rsidRPr="00EE6A33">
        <w:rPr>
          <w:rFonts w:ascii="Times New Roman" w:eastAsia="宋体" w:hAnsi="Times New Roman" w:cs="Times New Roman"/>
          <w:b/>
          <w:sz w:val="24"/>
        </w:rPr>
        <w:t>The</w:t>
      </w:r>
      <w:proofErr w:type="gramEnd"/>
      <w:r w:rsidRPr="00EE6A33">
        <w:rPr>
          <w:rFonts w:ascii="Times New Roman" w:eastAsia="宋体" w:hAnsi="Times New Roman" w:cs="Times New Roman"/>
          <w:b/>
          <w:sz w:val="24"/>
        </w:rPr>
        <w:t xml:space="preserve"> variance information between imputed data sets for outcomes at 3 years of age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806"/>
        <w:gridCol w:w="1133"/>
        <w:gridCol w:w="1133"/>
        <w:gridCol w:w="1133"/>
        <w:gridCol w:w="1132"/>
        <w:gridCol w:w="1185"/>
      </w:tblGrid>
      <w:tr w:rsidR="00CE1356" w:rsidRPr="00EE6A33" w14:paraId="7DFCF29E" w14:textId="77777777" w:rsidTr="00CE1356">
        <w:trPr>
          <w:trHeight w:val="804"/>
        </w:trPr>
        <w:tc>
          <w:tcPr>
            <w:tcW w:w="16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BFFAF" w14:textId="77777777" w:rsidR="00CE1356" w:rsidRPr="00EE6A33" w:rsidRDefault="00CE135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Parameter</w:t>
            </w:r>
          </w:p>
        </w:tc>
        <w:tc>
          <w:tcPr>
            <w:tcW w:w="199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6C8C88" w14:textId="77777777" w:rsidR="00CE1356" w:rsidRPr="00EE6A33" w:rsidRDefault="00CE1356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Variance</w:t>
            </w:r>
          </w:p>
        </w:tc>
        <w:tc>
          <w:tcPr>
            <w:tcW w:w="66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57FA7A" w14:textId="77777777" w:rsidR="00CE1356" w:rsidRPr="00EE6A33" w:rsidRDefault="00CE135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Relative Increase in Variance</w:t>
            </w:r>
          </w:p>
        </w:tc>
        <w:tc>
          <w:tcPr>
            <w:tcW w:w="695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0E639" w14:textId="4A043B6A" w:rsidR="00CE1356" w:rsidRPr="00EE6A33" w:rsidRDefault="00CE1356" w:rsidP="003E5EC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Fraction Missing Information (FMI)</w:t>
            </w:r>
            <w:bookmarkStart w:id="31" w:name="OLE_LINK253"/>
            <w:bookmarkStart w:id="32" w:name="OLE_LINK254"/>
            <w:r w:rsidR="003E5ECC" w:rsidRPr="003E5ECC">
              <w:rPr>
                <w:rFonts w:ascii="Times New Roman" w:eastAsia="宋体" w:hAnsi="Times New Roman" w:cs="Times New Roman" w:hint="eastAsia"/>
                <w:color w:val="FF0000"/>
                <w:kern w:val="0"/>
                <w:sz w:val="20"/>
                <w:szCs w:val="24"/>
                <w:vertAlign w:val="superscript"/>
                <w:lang w:val="en-US"/>
              </w:rPr>
              <w:t>a</w:t>
            </w:r>
            <w:bookmarkEnd w:id="31"/>
            <w:bookmarkEnd w:id="32"/>
          </w:p>
        </w:tc>
      </w:tr>
      <w:tr w:rsidR="00CE1356" w:rsidRPr="00EE6A33" w14:paraId="0AA2EDF7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F49666" w14:textId="77777777" w:rsidR="00CE1356" w:rsidRPr="00EE6A33" w:rsidRDefault="00CE135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 xml:space="preserve">　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3AC2C3" w14:textId="77777777" w:rsidR="00CE1356" w:rsidRPr="00EE6A33" w:rsidRDefault="00CE1356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Between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4E887B" w14:textId="77777777" w:rsidR="00CE1356" w:rsidRPr="00EE6A33" w:rsidRDefault="00CE135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Within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D6C81F" w14:textId="77777777" w:rsidR="00CE1356" w:rsidRPr="00EE6A33" w:rsidRDefault="00CE135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Total</w:t>
            </w:r>
          </w:p>
        </w:tc>
        <w:tc>
          <w:tcPr>
            <w:tcW w:w="66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C84D9D" w14:textId="77777777" w:rsidR="00CE1356" w:rsidRPr="00EE6A33" w:rsidRDefault="00CE135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95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6565FB9" w14:textId="77777777" w:rsidR="00CE1356" w:rsidRPr="00EE6A33" w:rsidRDefault="00CE135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</w:tr>
      <w:tr w:rsidR="00F01D46" w:rsidRPr="00EE6A33" w14:paraId="215F2E67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8FC139" w14:textId="531520EA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Abdomen circumferenc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46CC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E6D5B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60C14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A5B2B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85CDD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</w:tr>
      <w:tr w:rsidR="00F01D46" w:rsidRPr="00EE6A33" w14:paraId="7F0E425D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EE06" w14:textId="4C455B7A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F366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2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8ED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289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2B95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53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CA29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6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60A8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4</w:t>
            </w:r>
          </w:p>
        </w:tc>
      </w:tr>
      <w:tr w:rsidR="00F01D46" w:rsidRPr="00EE6A33" w14:paraId="4BC3CF6D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F6E0" w14:textId="12B8250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FCA6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96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5129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28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6C24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49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924E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2B8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</w:t>
            </w:r>
          </w:p>
        </w:tc>
      </w:tr>
      <w:tr w:rsidR="00F01D46" w:rsidRPr="00EE6A33" w14:paraId="69E32267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96117" w14:textId="5ADA294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76B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125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C14C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8783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6042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0021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9977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4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A26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26</w:t>
            </w:r>
          </w:p>
        </w:tc>
      </w:tr>
      <w:tr w:rsidR="00F01D46" w:rsidRPr="00EE6A33" w14:paraId="05A0E36D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BA7FA" w14:textId="491E41E2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8048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26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184C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478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0B8A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617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25D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D083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9</w:t>
            </w:r>
          </w:p>
        </w:tc>
      </w:tr>
      <w:tr w:rsidR="00F01D46" w:rsidRPr="00EE6A33" w14:paraId="69E1F5C6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17DFB" w14:textId="266246A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AAE3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4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98DD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757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3CE4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79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DF4E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8293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3</w:t>
            </w:r>
          </w:p>
        </w:tc>
      </w:tr>
      <w:tr w:rsidR="00F01D46" w:rsidRPr="00EE6A33" w14:paraId="3003A3C1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EA21F" w14:textId="54912DE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360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0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BC8A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604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D1F7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6269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CAA4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6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AA1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5</w:t>
            </w:r>
          </w:p>
        </w:tc>
      </w:tr>
      <w:tr w:rsidR="00F01D46" w:rsidRPr="00EE6A33" w14:paraId="031071EB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DE3B4" w14:textId="1F58602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539E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47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AE74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6891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380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771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7A9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F1F4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7</w:t>
            </w:r>
          </w:p>
        </w:tc>
      </w:tr>
      <w:tr w:rsidR="00F01D46" w:rsidRPr="00EE6A33" w14:paraId="6ABBBF3D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E68A" w14:textId="31B831B6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F0F6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81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DE58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9559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AB45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20638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67BE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FDA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3</w:t>
            </w:r>
          </w:p>
        </w:tc>
      </w:tr>
      <w:tr w:rsidR="00F01D46" w:rsidRPr="00EE6A33" w14:paraId="7623489A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4839E" w14:textId="0092170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A12E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73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CF5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7718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3DE4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84601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32C2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280C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</w:t>
            </w:r>
          </w:p>
        </w:tc>
      </w:tr>
      <w:tr w:rsidR="00F01D46" w:rsidRPr="00EE6A33" w14:paraId="41FC62DD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534E1" w14:textId="089EDE98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A7C0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9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4B55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98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CB4A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04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C190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8122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2</w:t>
            </w:r>
          </w:p>
        </w:tc>
      </w:tr>
      <w:tr w:rsidR="00F01D46" w:rsidRPr="00EE6A33" w14:paraId="49E808F9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9A131" w14:textId="6B6762B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78C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40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AD83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206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6584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251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4830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FC5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6</w:t>
            </w:r>
          </w:p>
        </w:tc>
      </w:tr>
      <w:tr w:rsidR="00F01D46" w:rsidRPr="00EE6A33" w14:paraId="18CA6F12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1118" w14:textId="53524842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5C15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35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7684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46484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8F3D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46853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F5CD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986E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8</w:t>
            </w:r>
          </w:p>
        </w:tc>
      </w:tr>
      <w:tr w:rsidR="00F01D46" w:rsidRPr="00EE6A33" w14:paraId="11813191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3BCC3" w14:textId="34E358B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D59A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6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5738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243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EA2E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28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BE74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4A8E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2</w:t>
            </w:r>
          </w:p>
        </w:tc>
      </w:tr>
      <w:tr w:rsidR="00F01D46" w:rsidRPr="00EE6A33" w14:paraId="2C3570D8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73443" w14:textId="18C7FA32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CA4B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15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8BB8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932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08B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279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AE49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8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50B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82</w:t>
            </w:r>
          </w:p>
        </w:tc>
      </w:tr>
      <w:tr w:rsidR="00F01D46" w:rsidRPr="00EE6A33" w14:paraId="74E9F8AB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6EBAF" w14:textId="129DD67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C4A8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73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4E2F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279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4964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59BE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2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9ACE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1</w:t>
            </w:r>
          </w:p>
        </w:tc>
      </w:tr>
      <w:tr w:rsidR="00F01D46" w:rsidRPr="00EE6A33" w14:paraId="27173C35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5BC85" w14:textId="726AE902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E12A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229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E96C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9634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A27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4286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9C5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48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1EF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341</w:t>
            </w:r>
          </w:p>
        </w:tc>
      </w:tr>
      <w:tr w:rsidR="00F01D46" w:rsidRPr="00EE6A33" w14:paraId="50BDCC94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D797F" w14:textId="02461498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AD87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9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F83E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55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42EF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8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B028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D3A2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</w:t>
            </w:r>
          </w:p>
        </w:tc>
      </w:tr>
      <w:tr w:rsidR="00F01D46" w:rsidRPr="00EE6A33" w14:paraId="19FA2C45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51D1" w14:textId="2AC5BD4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EA35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5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CB6A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465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855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742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3840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8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81B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64</w:t>
            </w:r>
          </w:p>
        </w:tc>
      </w:tr>
      <w:tr w:rsidR="00F01D46" w:rsidRPr="00EE6A33" w14:paraId="5F114B1D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092B" w14:textId="3AC326F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6FA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769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CC92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628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EB6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3574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A052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6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51D4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47</w:t>
            </w:r>
          </w:p>
        </w:tc>
      </w:tr>
      <w:tr w:rsidR="00F01D46" w:rsidRPr="00EE6A33" w14:paraId="28591A6A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B9052" w14:textId="598CFAA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6C2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510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D461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D63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5661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4F17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5B3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08</w:t>
            </w:r>
          </w:p>
        </w:tc>
      </w:tr>
      <w:tr w:rsidR="00F01D46" w:rsidRPr="00EE6A33" w14:paraId="40BA6E6E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72A86" w14:textId="20799E2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Upper arm circumferenc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7449A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F8D67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090DF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766D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63560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</w:tr>
      <w:tr w:rsidR="00F01D46" w:rsidRPr="00EE6A33" w14:paraId="100A2A2F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B4189" w14:textId="3B42593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DFAD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855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BEC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33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DF2D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33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6A8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7DF9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7117375C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FDA0" w14:textId="10F220C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ED7F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3.807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EF2E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3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0E5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33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175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F226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67153E8D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3A6E1" w14:textId="597D930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5D32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166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D7E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25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4B23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27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637D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8BB4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2841D706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8410" w14:textId="02BF09A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>Maternal education: high school or below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01DB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3.951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0253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9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1340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91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5EA7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2BE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7BE63E39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2D661" w14:textId="6157DC5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6E88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3.96E-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28F9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31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09A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311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D341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41E9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</w:t>
            </w:r>
          </w:p>
        </w:tc>
      </w:tr>
      <w:tr w:rsidR="00F01D46" w:rsidRPr="00EE6A33" w14:paraId="240690F9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E19D4" w14:textId="6CA21A1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1A87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041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8BDE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01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9937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021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A380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5616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75F57719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47128" w14:textId="1A4FD6F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5D70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837E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367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4C66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434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CF79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84A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7</w:t>
            </w:r>
          </w:p>
        </w:tc>
      </w:tr>
      <w:tr w:rsidR="00F01D46" w:rsidRPr="00EE6A33" w14:paraId="6A798534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6F842" w14:textId="12CCC74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F7B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2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CA2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592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7B18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682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34C5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4381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4</w:t>
            </w:r>
          </w:p>
        </w:tc>
      </w:tr>
      <w:tr w:rsidR="00F01D46" w:rsidRPr="00EE6A33" w14:paraId="0B303ADB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81666" w14:textId="46BE3D8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0203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4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0E40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435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8B8A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49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0F64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3BA5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</w:t>
            </w:r>
          </w:p>
        </w:tc>
      </w:tr>
      <w:tr w:rsidR="00F01D46" w:rsidRPr="00EE6A33" w14:paraId="588C2DC8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E8D38" w14:textId="751B4C3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C76E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579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9984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46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32C3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46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406C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5077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3851B792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2B6C" w14:textId="007D03E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98F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471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B0CB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99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FCE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99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C130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23AA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2974B3D5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C22C6" w14:textId="47AE3B1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CB6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2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D7D6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67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2D4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737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34B4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6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6D2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6</w:t>
            </w:r>
          </w:p>
        </w:tc>
      </w:tr>
      <w:tr w:rsidR="00F01D46" w:rsidRPr="00EE6A33" w14:paraId="2949F1FE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3C878" w14:textId="6AEB3F8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E987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1731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C8E4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02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C4E8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03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E7FF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138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3</w:t>
            </w:r>
          </w:p>
        </w:tc>
      </w:tr>
      <w:tr w:rsidR="00F01D46" w:rsidRPr="00EE6A33" w14:paraId="6EEDD4FC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6FD9" w14:textId="6CC7A39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091C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9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45C3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25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3D37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69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59DA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3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0CC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21</w:t>
            </w:r>
          </w:p>
        </w:tc>
      </w:tr>
      <w:tr w:rsidR="00F01D46" w:rsidRPr="00EE6A33" w14:paraId="3D4D1A09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0B073" w14:textId="14C69D6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DEAA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7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F7EA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54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B34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95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FFEB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A99D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07</w:t>
            </w:r>
          </w:p>
        </w:tc>
      </w:tr>
      <w:tr w:rsidR="00F01D46" w:rsidRPr="00EE6A33" w14:paraId="21CC1725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9CF1" w14:textId="52855CDE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DA2F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1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C5C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803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2F0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28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9AB5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5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EE32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37</w:t>
            </w:r>
          </w:p>
        </w:tc>
      </w:tr>
      <w:tr w:rsidR="00F01D46" w:rsidRPr="00EE6A33" w14:paraId="625074AA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BC16" w14:textId="372C4CA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C717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16E-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96AB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7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1CA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7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4BC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5BBB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63F33950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29C94" w14:textId="287A8BE5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D96F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5.9147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6046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21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2FE5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281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4282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EE4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1</w:t>
            </w:r>
          </w:p>
        </w:tc>
      </w:tr>
      <w:tr w:rsidR="00F01D46" w:rsidRPr="00EE6A33" w14:paraId="6645DB13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AA741" w14:textId="73C353E6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F1F6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8.695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3EA5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65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1C92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66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D890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F629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3EFC5C24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245CA" w14:textId="093FF20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C20B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3401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FC72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159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7DF4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161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CDAB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076D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5E298F3E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67ADE9" w14:textId="4502C3C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BMI z-scor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7C5E0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ECA04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8B24C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D0C51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E38E6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</w:tr>
      <w:tr w:rsidR="00F01D46" w:rsidRPr="00EE6A33" w14:paraId="79C27F86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9267F" w14:textId="5E967E2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6C25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982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A1BC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02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9A16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03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0BD2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AD3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35A968E7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33D81" w14:textId="282B0158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B411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7.413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4D1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02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7623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02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FF4E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2433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6B32CCB5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A2A2E" w14:textId="5727BF8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EC6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0498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9B5A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04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BCFF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0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71FC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C2E8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</w:tr>
      <w:tr w:rsidR="00F01D46" w:rsidRPr="00EE6A33" w14:paraId="543D98E1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434C5" w14:textId="10106BE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91B1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006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1440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99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BB85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99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C3F9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171F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</w:t>
            </w:r>
          </w:p>
        </w:tc>
      </w:tr>
      <w:tr w:rsidR="00F01D46" w:rsidRPr="00EE6A33" w14:paraId="1CAA7803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EC9BA" w14:textId="6D164FEA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DC42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4.73E-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BE9D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58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6BE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58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31B4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9C8D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</w:t>
            </w:r>
          </w:p>
        </w:tc>
      </w:tr>
      <w:tr w:rsidR="00F01D46" w:rsidRPr="00EE6A33" w14:paraId="1B552E46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CAC2" w14:textId="28E0574E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1655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3.743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8C36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46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CD3E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46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A396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A1C1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42C0E2A6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CED93" w14:textId="34CB4FB5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2F87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14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1F14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65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E02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81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F09F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D5C7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6</w:t>
            </w:r>
          </w:p>
        </w:tc>
      </w:tr>
      <w:tr w:rsidR="00F01D46" w:rsidRPr="00EE6A33" w14:paraId="7E9BEAD2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3D497" w14:textId="643D044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FA05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5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6EA4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119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6299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147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7501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628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5</w:t>
            </w:r>
          </w:p>
        </w:tc>
      </w:tr>
      <w:tr w:rsidR="00F01D46" w:rsidRPr="00EE6A33" w14:paraId="69F01051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C7E50" w14:textId="2F89F25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69ED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16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8D83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13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0A6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31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7E97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17C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8</w:t>
            </w:r>
          </w:p>
        </w:tc>
      </w:tr>
      <w:tr w:rsidR="00F01D46" w:rsidRPr="00EE6A33" w14:paraId="1B36387F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EDF06" w14:textId="58C7940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EBCB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761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AF35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7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9DF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71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A1A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1DDC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</w:tr>
      <w:tr w:rsidR="00F01D46" w:rsidRPr="00EE6A33" w14:paraId="570F0910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16C3" w14:textId="27DF1EE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FFA4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978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13B8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9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66E2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9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D25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C636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69AAF21B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9B0D" w14:textId="1BA17B3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45A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1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5AC6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647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2D75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704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CC14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EDCD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1</w:t>
            </w:r>
          </w:p>
        </w:tc>
      </w:tr>
      <w:tr w:rsidR="00F01D46" w:rsidRPr="00EE6A33" w14:paraId="30A801E9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6D305" w14:textId="6C77CD0A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A3F2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7.766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5C14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71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512F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72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57AD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5DC7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2</w:t>
            </w:r>
          </w:p>
        </w:tc>
      </w:tr>
      <w:tr w:rsidR="00F01D46" w:rsidRPr="00EE6A33" w14:paraId="669F6CEB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E11C0" w14:textId="21306F7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BBEE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6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6863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2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6F87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54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5DD7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2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D227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6</w:t>
            </w:r>
          </w:p>
        </w:tc>
      </w:tr>
      <w:tr w:rsidR="00F01D46" w:rsidRPr="00EE6A33" w14:paraId="0741C624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256BB" w14:textId="3870C02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5F1D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7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C926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45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B76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86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0E9A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66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0491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46</w:t>
            </w:r>
          </w:p>
        </w:tc>
      </w:tr>
      <w:tr w:rsidR="00F01D46" w:rsidRPr="00EE6A33" w14:paraId="7E603633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F613" w14:textId="0E6C421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E3B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6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2886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6B4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88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F1A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DBD3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9</w:t>
            </w:r>
          </w:p>
        </w:tc>
      </w:tr>
      <w:tr w:rsidR="00F01D46" w:rsidRPr="00EE6A33" w14:paraId="2F1928E5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3937" w14:textId="6A5AD606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BC20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5.27E-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F789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1D78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0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2E8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DF0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2250E83D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52C6F" w14:textId="3ABBB3DA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6883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6885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D95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4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4C5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7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DD9B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5A82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4</w:t>
            </w:r>
          </w:p>
        </w:tc>
      </w:tr>
      <w:tr w:rsidR="00F01D46" w:rsidRPr="00EE6A33" w14:paraId="10A6794C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409C" w14:textId="2FE1D0D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5FF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4.2882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8330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6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B076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69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9107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17E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</w:t>
            </w:r>
          </w:p>
        </w:tc>
      </w:tr>
      <w:tr w:rsidR="00F01D46" w:rsidRPr="00EE6A33" w14:paraId="09A18F4B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808A3" w14:textId="183A9EAA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3F9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4.4204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412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801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23EB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806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C53B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347A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</w:t>
            </w:r>
          </w:p>
        </w:tc>
      </w:tr>
      <w:tr w:rsidR="00F01D46" w:rsidRPr="00EE6A33" w14:paraId="2630D34E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2E2C0" w14:textId="6689559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Length-for-age z-scor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A390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C8D8D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F2394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4B7F0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13D7D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</w:tr>
      <w:tr w:rsidR="00F01D46" w:rsidRPr="00EE6A33" w14:paraId="4ADA580C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2A95" w14:textId="194071A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686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756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6FBD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73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7C7A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741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286F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087E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39647F4E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A7F1" w14:textId="28AA4A36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78B6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7.494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2FB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72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E4F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73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9594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3D80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3853D0EF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4B497" w14:textId="64B73C25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0FC3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9.532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8B16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5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9C98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581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614F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F336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2125E374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3247D" w14:textId="5085E86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B83B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969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8AEB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81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38BE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81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B0C8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DBC8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387B1CAC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A844" w14:textId="743176F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B0B5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397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3C9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43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4058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43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41CD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9BC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38CEC480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7B8FD" w14:textId="48479C25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0BF3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0152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3894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14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53CE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15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E764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A3F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</w:tr>
      <w:tr w:rsidR="00F01D46" w:rsidRPr="00EE6A33" w14:paraId="4097CA33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5470D" w14:textId="2C553DE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3B4C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7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B4E9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880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40E2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11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04A6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2656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3</w:t>
            </w:r>
          </w:p>
        </w:tc>
      </w:tr>
      <w:tr w:rsidR="00F01D46" w:rsidRPr="00EE6A33" w14:paraId="383BF8DE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4D475" w14:textId="4FA7A0D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73C6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3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4581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19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33D3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45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F89C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525E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5</w:t>
            </w:r>
          </w:p>
        </w:tc>
      </w:tr>
      <w:tr w:rsidR="00F01D46" w:rsidRPr="00EE6A33" w14:paraId="70D85DC9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3057" w14:textId="42A28B1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675B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DB2F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23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8436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45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F197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1C46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4</w:t>
            </w:r>
          </w:p>
        </w:tc>
      </w:tr>
      <w:tr w:rsidR="00F01D46" w:rsidRPr="00EE6A33" w14:paraId="77A21E30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D4F7" w14:textId="05C7F8C2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0E59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3.76E-0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5A8B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28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6C89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32E-0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A9E6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BA2D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</w:t>
            </w:r>
          </w:p>
        </w:tc>
      </w:tr>
      <w:tr w:rsidR="00F01D46" w:rsidRPr="00EE6A33" w14:paraId="05F8577F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17B8" w14:textId="5EE4004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3A01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4.618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29A8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52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F220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531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86EF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8AB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66E12CAD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146A8" w14:textId="2F7F7085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0524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857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05C6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3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6D97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3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1FE4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4C54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14783CDD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BDAA9" w14:textId="4190490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0823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5.9167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0B61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427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5C9E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434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0467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C140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56D99F48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39D3C" w14:textId="1A8B40E2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3F46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022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7CB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4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276F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4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BAC5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E623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</w:tr>
      <w:tr w:rsidR="00F01D46" w:rsidRPr="00EE6A33" w14:paraId="3B52C2F4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070CF" w14:textId="49DE2FC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A55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8DDD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04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611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30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07CF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2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789E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3</w:t>
            </w:r>
          </w:p>
        </w:tc>
      </w:tr>
      <w:tr w:rsidR="00F01D46" w:rsidRPr="00EE6A33" w14:paraId="2E19D099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E886" w14:textId="097CCE3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E4D5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5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B168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22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CB4F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61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6C20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7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EBD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52</w:t>
            </w:r>
          </w:p>
        </w:tc>
      </w:tr>
      <w:tr w:rsidR="00F01D46" w:rsidRPr="00EE6A33" w14:paraId="0EEC97E5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45A58" w14:textId="622FDF7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B6D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2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60E6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02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3889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9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CF14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0655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57</w:t>
            </w:r>
          </w:p>
        </w:tc>
      </w:tr>
      <w:tr w:rsidR="00F01D46" w:rsidRPr="00EE6A33" w14:paraId="4B6997A7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BE524" w14:textId="41AA7A8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24B5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58E-0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19B2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5.32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A10B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5.39E-0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1373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126C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3</w:t>
            </w:r>
          </w:p>
        </w:tc>
      </w:tr>
      <w:tr w:rsidR="00F01D46" w:rsidRPr="00EE6A33" w14:paraId="0C0F4E26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C925" w14:textId="542E155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0645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9.87E-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7080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4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C7A1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4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AEE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4DF1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613ED1DC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14883" w14:textId="33742FAE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7B76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7001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5021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75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E850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78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02E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29D0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8</w:t>
            </w:r>
          </w:p>
        </w:tc>
      </w:tr>
      <w:tr w:rsidR="00F01D46" w:rsidRPr="00EE6A33" w14:paraId="1CD8EABF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C73A" w14:textId="4B485E2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8E1E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084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F08A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98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AB45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99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4919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4BF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6A24B1CB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54B6" w14:textId="50FD1FE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8B43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6539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6839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21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EB9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23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1B34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6B5A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25383DA1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C5B3EE" w14:textId="09B8E7B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Weight-for-age z-scor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47C9D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D73FE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7B2C3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B45C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11F3D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</w:tr>
      <w:tr w:rsidR="00F01D46" w:rsidRPr="00EE6A33" w14:paraId="13945905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147D" w14:textId="05D636A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F8C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2689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4677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88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2841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89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25F3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BA5C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</w:t>
            </w:r>
          </w:p>
        </w:tc>
      </w:tr>
      <w:tr w:rsidR="00F01D46" w:rsidRPr="00EE6A33" w14:paraId="00E43F91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7BEBD" w14:textId="6ED41D5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D376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9.276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371B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87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3B2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88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CF25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94BF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</w:tr>
      <w:tr w:rsidR="00F01D46" w:rsidRPr="00EE6A33" w14:paraId="4E7727D1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74251" w14:textId="3FC0910A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7F07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1638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349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78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F0D6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79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2F6D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3C98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3715AEA5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6CB8" w14:textId="76EA173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AA8F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031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192B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89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6D8D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89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97FD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9CC0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54E357F2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B1F4" w14:textId="7DDB921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CB87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196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D19A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50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ECC0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50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5FBA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3926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0DFCCFCF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1CE69" w14:textId="468029A6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8506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4.137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1A3C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29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629F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30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4ECE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143A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58614541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CFAE3" w14:textId="21761E0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1A34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4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1488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28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7972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6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19E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51E1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</w:t>
            </w:r>
          </w:p>
        </w:tc>
      </w:tr>
      <w:tr w:rsidR="00F01D46" w:rsidRPr="00EE6A33" w14:paraId="4566BA6C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ABF15" w14:textId="73BB429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54C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D5EE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7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FC32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116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F72B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0700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39</w:t>
            </w:r>
          </w:p>
        </w:tc>
      </w:tr>
      <w:tr w:rsidR="00F01D46" w:rsidRPr="00EE6A33" w14:paraId="1F36A976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AA112" w14:textId="755AA4D5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1EF3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4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36D0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7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B2B3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22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4DBB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E621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8</w:t>
            </w:r>
          </w:p>
        </w:tc>
      </w:tr>
      <w:tr w:rsidR="00F01D46" w:rsidRPr="00EE6A33" w14:paraId="3FF7CB1E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FCCD1" w14:textId="116FBF0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1233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8.835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3AF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62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3BF1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63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7DF7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535A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</w:t>
            </w:r>
          </w:p>
        </w:tc>
      </w:tr>
      <w:tr w:rsidR="00F01D46" w:rsidRPr="00EE6A33" w14:paraId="7E5020AC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80D66" w14:textId="4DD35AD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6D12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414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3A45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5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51E4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5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8A21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EB55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2C38CE66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264BD" w14:textId="4B50323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F830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39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3BC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518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901A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562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164F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C51B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7</w:t>
            </w:r>
          </w:p>
        </w:tc>
      </w:tr>
      <w:tr w:rsidR="00F01D46" w:rsidRPr="00EE6A33" w14:paraId="1FD5A2DE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F9F2" w14:textId="28EFB5F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790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8.695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FD42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7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62F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8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44BC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B7F7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4</w:t>
            </w:r>
          </w:p>
        </w:tc>
      </w:tr>
      <w:tr w:rsidR="00F01D46" w:rsidRPr="00EE6A33" w14:paraId="24BA6954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5DFAF" w14:textId="648BB25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32FE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4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1063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14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80AE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41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8009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2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C4AB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5</w:t>
            </w:r>
          </w:p>
        </w:tc>
      </w:tr>
      <w:tr w:rsidR="00F01D46" w:rsidRPr="00EE6A33" w14:paraId="0A197571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8D1D" w14:textId="491A800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D63F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805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33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C81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56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506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9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9658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9</w:t>
            </w:r>
          </w:p>
        </w:tc>
      </w:tr>
      <w:tr w:rsidR="00F01D46" w:rsidRPr="00EE6A33" w14:paraId="7280CDC6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B31C4" w14:textId="53CB74A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0EB2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2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9B41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25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EEBC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94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7790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3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AA53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8</w:t>
            </w:r>
          </w:p>
        </w:tc>
      </w:tr>
      <w:tr w:rsidR="00F01D46" w:rsidRPr="00EE6A33" w14:paraId="0EFE6D3B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317DE" w14:textId="41C478F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791E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239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597E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7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2116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7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1652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20B0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54F71FD4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E9ED1" w14:textId="37D7C67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F9BE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433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BEC6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79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98B0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4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7FC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6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BE8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57</w:t>
            </w:r>
          </w:p>
        </w:tc>
      </w:tr>
      <w:tr w:rsidR="00F01D46" w:rsidRPr="00EE6A33" w14:paraId="108BB4DF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CD93D" w14:textId="7E103B9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6CF1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4072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3FF6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34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9B59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35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7100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D28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5FCC096C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69B36" w14:textId="45E1B1B8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D5C6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0002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EC9E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63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5D2F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65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AC18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ECDD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2FDF7775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25D49" w14:textId="194EE76D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color w:val="000000"/>
                <w:kern w:val="0"/>
                <w:szCs w:val="24"/>
                <w:lang w:val="en-US"/>
              </w:rPr>
              <w:t>Weight-for-length z-scor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18652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AD898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43321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91E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53E9B" w14:textId="77777777" w:rsidR="00F01D46" w:rsidRPr="00EE6A33" w:rsidRDefault="00F01D46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</w:p>
        </w:tc>
      </w:tr>
      <w:tr w:rsidR="00F01D46" w:rsidRPr="00EE6A33" w14:paraId="7C31FB29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915C" w14:textId="3D45050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32DB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7.191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DC7A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95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058E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9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B76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FF54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62D834F7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4796" w14:textId="27E91DFB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26-30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00A5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9.031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9F5C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94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163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95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877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86C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4C8216B1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4DC3F" w14:textId="0B36321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31-3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21A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5895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2939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92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49BB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94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6742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1D5C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4</w:t>
            </w:r>
          </w:p>
        </w:tc>
      </w:tr>
      <w:tr w:rsidR="00F01D46" w:rsidRPr="00EE6A33" w14:paraId="3859171C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D6C61" w14:textId="0F90528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high school or below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3842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3.879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2A25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95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BB8D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958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E7E3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348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4FDDAC34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859C0" w14:textId="7BCD548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vocational/technical colleg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E6A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973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86E9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54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722C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54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B4D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445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03FB9CA4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41545" w14:textId="7A73E88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education: undergraduat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0AB6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034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C056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39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9083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D8CF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6796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44C3A3B0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4F29A" w14:textId="1208C31A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BF28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7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43D8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35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909A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98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452E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6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DAF8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64</w:t>
            </w:r>
          </w:p>
        </w:tc>
      </w:tr>
      <w:tr w:rsidR="00F01D46" w:rsidRPr="00EE6A33" w14:paraId="165DDD41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B6205" w14:textId="03E4AAD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C0D7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70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87A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84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D2F8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162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5B67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7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604A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68</w:t>
            </w:r>
          </w:p>
        </w:tc>
      </w:tr>
      <w:tr w:rsidR="00F01D46" w:rsidRPr="00EE6A33" w14:paraId="2A6BFABC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DC4E1" w14:textId="38BB4DE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re-pregnancy BMI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6C36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5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3342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982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F34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0544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1A19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74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1C2D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7</w:t>
            </w:r>
          </w:p>
        </w:tc>
      </w:tr>
      <w:tr w:rsidR="00F01D46" w:rsidRPr="00EE6A33" w14:paraId="525C4148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ECF39" w14:textId="4A0F35C6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rit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077C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49E-0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FDE5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77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2842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85E-0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BB5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4A78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</w:t>
            </w:r>
          </w:p>
        </w:tc>
      </w:tr>
      <w:tr w:rsidR="00F01D46" w:rsidRPr="00EE6A33" w14:paraId="6D6D3724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536E" w14:textId="33F38AA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elivery mode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A687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0043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7993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66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CCA7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665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FECA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6B01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6A392B7D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95E69" w14:textId="3E1ADCE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79F1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224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DF62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8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887E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8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3D94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26EF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  <w:tr w:rsidR="00F01D46" w:rsidRPr="00EE6A33" w14:paraId="43F1CB95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6482E" w14:textId="6DA1AB50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ssive smoking during pregnancy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BEA8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494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DA0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58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996C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6349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A7F1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AD95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1</w:t>
            </w:r>
          </w:p>
        </w:tc>
      </w:tr>
      <w:tr w:rsidR="00F01D46" w:rsidRPr="00EE6A33" w14:paraId="5972DA64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BE434" w14:textId="27EAE7DF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66E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0752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E4E62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9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1F4B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70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61EF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E28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17</w:t>
            </w:r>
          </w:p>
        </w:tc>
      </w:tr>
      <w:tr w:rsidR="00F01D46" w:rsidRPr="00EE6A33" w14:paraId="7C0CED9C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11DC0" w14:textId="754B18A9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F118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03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FA25D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22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4801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45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3801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6155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93</w:t>
            </w:r>
          </w:p>
        </w:tc>
      </w:tr>
      <w:tr w:rsidR="00F01D46" w:rsidRPr="00EE6A33" w14:paraId="3C0EBD75" w14:textId="77777777" w:rsidTr="00CE1356">
        <w:trPr>
          <w:trHeight w:val="68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7F6C" w14:textId="14FF2D26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Paternal BMI: 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0E8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25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198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418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035D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7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F801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1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77D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07</w:t>
            </w:r>
          </w:p>
        </w:tc>
      </w:tr>
      <w:tr w:rsidR="00F01D46" w:rsidRPr="00EE6A33" w14:paraId="3CADB685" w14:textId="77777777" w:rsidTr="00CE1356">
        <w:trPr>
          <w:trHeight w:val="37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7093F" w14:textId="1FAAFE14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Child's gender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A844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67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0D80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5381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C6EA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12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6B3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3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6C41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125</w:t>
            </w:r>
          </w:p>
        </w:tc>
      </w:tr>
      <w:tr w:rsidR="00F01D46" w:rsidRPr="00EE6A33" w14:paraId="106C28F7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D212" w14:textId="661548E2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Duration of any breastfeeding ≤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B00D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2.45E-07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CEF9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5.74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0041E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6.01E-06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AB65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C70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45</w:t>
            </w:r>
          </w:p>
        </w:tc>
      </w:tr>
      <w:tr w:rsidR="00F01D46" w:rsidRPr="00EE6A33" w14:paraId="5FADEF17" w14:textId="77777777" w:rsidTr="00CE1356">
        <w:trPr>
          <w:trHeight w:val="312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C36AB" w14:textId="0349BC93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0-3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A0BA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839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E9F3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9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024F4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59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8227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BE006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3</w:t>
            </w:r>
          </w:p>
        </w:tc>
      </w:tr>
      <w:tr w:rsidR="00F01D46" w:rsidRPr="00EE6A33" w14:paraId="3D15804A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8133D" w14:textId="644FD77C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Timing of </w:t>
            </w:r>
            <w:r w:rsidR="0057177D"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solid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 xml:space="preserve"> food introduction 4-6 m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70DE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9848E-0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D7C2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2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0120C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0842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12D35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FEB60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26</w:t>
            </w:r>
          </w:p>
        </w:tc>
      </w:tr>
      <w:tr w:rsidR="00F01D46" w:rsidRPr="00EE6A33" w14:paraId="687B09EE" w14:textId="77777777" w:rsidTr="00CE1356">
        <w:trPr>
          <w:trHeight w:val="624"/>
        </w:trPr>
        <w:tc>
          <w:tcPr>
            <w:tcW w:w="1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77C7B" w14:textId="0F016A8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t>Maternal age ≤ 25 years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F8693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7.504E-06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940A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485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E06E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6493</w:t>
            </w:r>
          </w:p>
        </w:tc>
        <w:tc>
          <w:tcPr>
            <w:tcW w:w="6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C438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884C9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1</w:t>
            </w:r>
          </w:p>
        </w:tc>
      </w:tr>
      <w:tr w:rsidR="00F01D46" w:rsidRPr="00EE6A33" w14:paraId="62C20509" w14:textId="77777777" w:rsidTr="00CE1356">
        <w:trPr>
          <w:trHeight w:val="636"/>
        </w:trPr>
        <w:tc>
          <w:tcPr>
            <w:tcW w:w="16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38EA6B" w14:textId="45A94EE1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Cs w:val="24"/>
                <w:lang w:val="en-US"/>
              </w:rPr>
              <w:lastRenderedPageBreak/>
              <w:t>Maternal age 26-30 year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85E77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1.1337E-05</w:t>
            </w:r>
          </w:p>
        </w:tc>
        <w:tc>
          <w:tcPr>
            <w:tcW w:w="66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E4701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812</w:t>
            </w:r>
          </w:p>
        </w:tc>
        <w:tc>
          <w:tcPr>
            <w:tcW w:w="66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C6CBBB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7824</w:t>
            </w:r>
          </w:p>
        </w:tc>
        <w:tc>
          <w:tcPr>
            <w:tcW w:w="66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827AA8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  <w:tc>
          <w:tcPr>
            <w:tcW w:w="69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A861EF" w14:textId="77777777" w:rsidR="00F01D46" w:rsidRPr="00EE6A33" w:rsidRDefault="00F01D46" w:rsidP="00CE135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4"/>
                <w:lang w:val="en-US"/>
              </w:rPr>
              <w:t>0.002</w:t>
            </w:r>
          </w:p>
        </w:tc>
      </w:tr>
    </w:tbl>
    <w:p w14:paraId="19B04E4C" w14:textId="342EE52B" w:rsidR="00CE1356" w:rsidRPr="00EE6A33" w:rsidRDefault="003E5ECC">
      <w:pPr>
        <w:rPr>
          <w:rFonts w:ascii="Times New Roman" w:eastAsia="宋体" w:hAnsi="Times New Roman" w:cs="Times New Roman"/>
          <w:sz w:val="24"/>
        </w:rPr>
      </w:pPr>
      <w:proofErr w:type="spellStart"/>
      <w:proofErr w:type="gramStart"/>
      <w:r w:rsidRPr="003E5ECC">
        <w:rPr>
          <w:rFonts w:ascii="Times New Roman" w:eastAsia="宋体" w:hAnsi="Times New Roman" w:cs="Times New Roman" w:hint="eastAsia"/>
          <w:color w:val="FF0000"/>
          <w:sz w:val="24"/>
          <w:vertAlign w:val="superscript"/>
        </w:rPr>
        <w:t>a</w:t>
      </w:r>
      <w:r w:rsidR="00CE1356" w:rsidRPr="00EE6A33">
        <w:rPr>
          <w:rFonts w:ascii="Times New Roman" w:eastAsia="宋体" w:hAnsi="Times New Roman" w:cs="Times New Roman"/>
          <w:sz w:val="24"/>
        </w:rPr>
        <w:t>FMI</w:t>
      </w:r>
      <w:proofErr w:type="spellEnd"/>
      <w:proofErr w:type="gramEnd"/>
      <w:r w:rsidR="00CE1356" w:rsidRPr="00EE6A33">
        <w:rPr>
          <w:rFonts w:ascii="Times New Roman" w:eastAsia="宋体" w:hAnsi="Times New Roman" w:cs="Times New Roman"/>
          <w:sz w:val="24"/>
        </w:rPr>
        <w:t>: range between 0-1, a large FMI (close to 0) indicates low variability between imputed data sets</w:t>
      </w:r>
    </w:p>
    <w:p w14:paraId="5D813744" w14:textId="77777777" w:rsidR="00F31A8B" w:rsidRPr="00EE6A33" w:rsidRDefault="00443A6A">
      <w:pPr>
        <w:widowControl/>
        <w:jc w:val="left"/>
        <w:rPr>
          <w:rFonts w:ascii="Times New Roman" w:eastAsia="宋体" w:hAnsi="Times New Roman" w:cs="Times New Roman"/>
          <w:sz w:val="24"/>
        </w:rPr>
        <w:sectPr w:rsidR="00F31A8B" w:rsidRPr="00EE6A33" w:rsidSect="00443A6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EE6A33">
        <w:rPr>
          <w:rFonts w:ascii="Times New Roman" w:eastAsia="宋体" w:hAnsi="Times New Roman" w:cs="Times New Roman"/>
          <w:sz w:val="24"/>
        </w:rPr>
        <w:br w:type="page"/>
      </w:r>
    </w:p>
    <w:p w14:paraId="2DFCBE4F" w14:textId="29AF9BDF" w:rsidR="00262515" w:rsidRPr="00EE6A33" w:rsidRDefault="00CE1356">
      <w:pPr>
        <w:rPr>
          <w:rFonts w:ascii="Times New Roman" w:eastAsia="宋体" w:hAnsi="Times New Roman" w:cs="Times New Roman"/>
          <w:b/>
          <w:color w:val="FF0000"/>
          <w:sz w:val="24"/>
        </w:rPr>
      </w:pPr>
      <w:r w:rsidRPr="00EE6A33">
        <w:rPr>
          <w:rFonts w:ascii="Times New Roman" w:eastAsia="宋体" w:hAnsi="Times New Roman" w:cs="Times New Roman"/>
          <w:b/>
          <w:color w:val="FF0000"/>
          <w:sz w:val="24"/>
        </w:rPr>
        <w:lastRenderedPageBreak/>
        <w:t>T</w:t>
      </w:r>
      <w:r w:rsidR="00503475" w:rsidRPr="00EE6A33">
        <w:rPr>
          <w:rFonts w:ascii="Times New Roman" w:eastAsia="宋体" w:hAnsi="Times New Roman" w:cs="Times New Roman"/>
          <w:b/>
          <w:color w:val="FF0000"/>
          <w:sz w:val="24"/>
        </w:rPr>
        <w:t>able</w:t>
      </w:r>
      <w:r w:rsidRPr="00EE6A33">
        <w:rPr>
          <w:rFonts w:ascii="Times New Roman" w:eastAsia="宋体" w:hAnsi="Times New Roman" w:cs="Times New Roman"/>
          <w:b/>
          <w:color w:val="FF0000"/>
          <w:sz w:val="24"/>
        </w:rPr>
        <w:t xml:space="preserve"> S3 </w:t>
      </w:r>
      <w:r w:rsidR="00262515" w:rsidRPr="00EE6A33">
        <w:rPr>
          <w:rFonts w:ascii="Times New Roman" w:eastAsia="宋体" w:hAnsi="Times New Roman" w:cs="Times New Roman"/>
          <w:b/>
          <w:color w:val="FF0000"/>
          <w:sz w:val="24"/>
        </w:rPr>
        <w:t xml:space="preserve">Baseline characteristics of participants in different timing of infant formula introduction groups in the BIGCS study </w:t>
      </w:r>
      <w:proofErr w:type="gramStart"/>
      <w:r w:rsidR="00262515" w:rsidRPr="00EE6A33">
        <w:rPr>
          <w:rFonts w:ascii="Times New Roman" w:eastAsia="宋体" w:hAnsi="Times New Roman" w:cs="Times New Roman"/>
          <w:b/>
          <w:color w:val="FF0000"/>
          <w:sz w:val="24"/>
        </w:rPr>
        <w:t>( children</w:t>
      </w:r>
      <w:proofErr w:type="gramEnd"/>
      <w:r w:rsidR="00262515" w:rsidRPr="00EE6A33">
        <w:rPr>
          <w:rFonts w:ascii="Times New Roman" w:eastAsia="宋体" w:hAnsi="Times New Roman" w:cs="Times New Roman"/>
          <w:b/>
          <w:color w:val="FF0000"/>
          <w:sz w:val="24"/>
        </w:rPr>
        <w:t xml:space="preserve"> for 3 years analysis)</w:t>
      </w:r>
    </w:p>
    <w:tbl>
      <w:tblPr>
        <w:tblW w:w="9141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76"/>
        <w:gridCol w:w="34"/>
        <w:gridCol w:w="2909"/>
        <w:gridCol w:w="69"/>
        <w:gridCol w:w="107"/>
        <w:gridCol w:w="34"/>
        <w:gridCol w:w="1208"/>
        <w:gridCol w:w="176"/>
        <w:gridCol w:w="34"/>
        <w:gridCol w:w="1050"/>
        <w:gridCol w:w="176"/>
        <w:gridCol w:w="34"/>
        <w:gridCol w:w="940"/>
        <w:gridCol w:w="141"/>
        <w:gridCol w:w="35"/>
        <w:gridCol w:w="34"/>
        <w:gridCol w:w="215"/>
        <w:gridCol w:w="425"/>
        <w:gridCol w:w="142"/>
        <w:gridCol w:w="34"/>
        <w:gridCol w:w="34"/>
        <w:gridCol w:w="924"/>
        <w:gridCol w:w="176"/>
        <w:gridCol w:w="34"/>
      </w:tblGrid>
      <w:tr w:rsidR="000044E2" w:rsidRPr="00EE6A33" w14:paraId="79559939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6AA4E1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  <w:t xml:space="preserve">Characteristics </w:t>
            </w:r>
          </w:p>
        </w:tc>
        <w:tc>
          <w:tcPr>
            <w:tcW w:w="382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44320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  <w:t>Timing of any infant formulas introduction, months</w:t>
            </w:r>
          </w:p>
        </w:tc>
        <w:tc>
          <w:tcPr>
            <w:tcW w:w="850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F9AF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i/>
                <w:iCs/>
                <w:color w:val="FF0000"/>
                <w:kern w:val="0"/>
                <w:sz w:val="22"/>
                <w:lang w:val="en-US"/>
              </w:rPr>
              <w:t>P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-Value</w:t>
            </w:r>
          </w:p>
        </w:tc>
        <w:tc>
          <w:tcPr>
            <w:tcW w:w="1134" w:type="dxa"/>
            <w:gridSpan w:val="4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8FBE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  <w:t>No. of cases missing out of 3574 (%)</w:t>
            </w:r>
          </w:p>
        </w:tc>
      </w:tr>
      <w:tr w:rsidR="000044E2" w:rsidRPr="00EE6A33" w14:paraId="3CB98DDB" w14:textId="77777777" w:rsidTr="007D1A98">
        <w:trPr>
          <w:gridAfter w:val="2"/>
          <w:wAfter w:w="210" w:type="dxa"/>
          <w:trHeight w:val="660"/>
        </w:trPr>
        <w:tc>
          <w:tcPr>
            <w:tcW w:w="3119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E40FA6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41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39524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≤3 m 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br/>
              <w:t>(n=2955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1775F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4-6 m 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br/>
              <w:t>(n=327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1579B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&gt; 6 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a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br/>
              <w:t>(n=292)</w:t>
            </w:r>
          </w:p>
        </w:tc>
        <w:tc>
          <w:tcPr>
            <w:tcW w:w="850" w:type="dxa"/>
            <w:gridSpan w:val="5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EA69E6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ED53ED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61779DF2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3CD78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  <w:t>Mothe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E564E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19C6B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A838D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5610F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9561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2A6826F7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3299A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ge at delivery (y), mean (SD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FC6D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9.5 (3.3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D2F4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9.2 (3.1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AAD1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9.2 (3.0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914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130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8802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0 (0)</w:t>
            </w:r>
          </w:p>
        </w:tc>
      </w:tr>
      <w:tr w:rsidR="000044E2" w:rsidRPr="00EE6A33" w14:paraId="26655300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9550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Educational </w:t>
            </w:r>
            <w:proofErr w:type="spellStart"/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level</w:t>
            </w:r>
            <w:proofErr w:type="gramStart"/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,n</w:t>
            </w:r>
            <w:proofErr w:type="spellEnd"/>
            <w:proofErr w:type="gramEnd"/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181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6330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1791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FAC31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019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DB42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0 (0)</w:t>
            </w:r>
          </w:p>
        </w:tc>
      </w:tr>
      <w:tr w:rsidR="000044E2" w:rsidRPr="00EE6A33" w14:paraId="30DD70FA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F321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High school or below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5017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00 (6.8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53EB1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3 (7.0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E2B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5 (5.1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8AB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8CC2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0CCDDD53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3FB1E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Vocational/technical college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56EA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701 (23.7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23AA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69 (21.1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117E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59 (20.2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E965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B566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56BEA638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065F5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Undergraduate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59A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710 (57.9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0E40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84 (56.3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840B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65 (56.5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6E54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7F6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4A36210F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BA774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Postgraduate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409A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344 (11.6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3E0F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51 (15.6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ABA5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53 (18.2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AE46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8627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093E04F3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F0E46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Pre-pregnancy BMI, n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3546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6CA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AF55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342A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498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FF88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72 (2.0)</w:t>
            </w:r>
          </w:p>
        </w:tc>
      </w:tr>
      <w:tr w:rsidR="000044E2" w:rsidRPr="00EE6A33" w14:paraId="274091EF" w14:textId="77777777" w:rsidTr="007D1A98">
        <w:trPr>
          <w:gridAfter w:val="2"/>
          <w:wAfter w:w="210" w:type="dxa"/>
          <w:trHeight w:val="36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090B5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&lt;18.5 kg/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C2C9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717 (24.7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7AFF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78 (24.5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5798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57 (19.9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42D1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2F7F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2FA876B6" w14:textId="77777777" w:rsidTr="007D1A98">
        <w:trPr>
          <w:gridAfter w:val="2"/>
          <w:wAfter w:w="210" w:type="dxa"/>
          <w:trHeight w:val="375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3C50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8.5-23.9 kg/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5B5A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896 (65.4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5E95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09 (65.7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547C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03 (71.0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9EB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E0D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27B05118" w14:textId="77777777" w:rsidTr="007D1A98">
        <w:trPr>
          <w:gridAfter w:val="2"/>
          <w:wAfter w:w="210" w:type="dxa"/>
          <w:trHeight w:val="36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EF437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4-27.9 kg/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BC27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42 (8.4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10D7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4 (7.6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DDF0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3 (8.0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1D8C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502F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6CCEE823" w14:textId="77777777" w:rsidTr="007D1A98">
        <w:trPr>
          <w:gridAfter w:val="2"/>
          <w:wAfter w:w="210" w:type="dxa"/>
          <w:trHeight w:val="375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CD93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Arial Unicode MS" w:hAnsi="Times New Roman" w:cs="Times New Roman"/>
                <w:color w:val="FF0000"/>
                <w:kern w:val="0"/>
                <w:sz w:val="22"/>
                <w:lang w:val="en-US"/>
              </w:rPr>
              <w:t>≥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8kg/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61A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43 (1.5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9616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7 (2.2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A20B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3 (1.1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672E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236D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2A9F5563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C8798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Height (cm), mean (SD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AACC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59.9 (4.8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4BD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59.9 (5.1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DDA9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60.5 (4.7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671F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088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1981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0 (0)</w:t>
            </w:r>
          </w:p>
        </w:tc>
      </w:tr>
      <w:tr w:rsidR="000044E2" w:rsidRPr="00EE6A33" w14:paraId="5A6D712D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839E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Parity, n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5174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87D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ADBF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57E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010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E4C2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 (0.0)</w:t>
            </w:r>
          </w:p>
        </w:tc>
      </w:tr>
      <w:tr w:rsidR="000044E2" w:rsidRPr="00EE6A33" w14:paraId="6BD81CBF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BBDD7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proofErr w:type="spellStart"/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Primiparous</w:t>
            </w:r>
            <w:proofErr w:type="spellEnd"/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A98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649 (89.7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C59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91 (89.0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8084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45 (83.9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1434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1EA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1FC65178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3C60B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Multiparous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17B2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305 (10.3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F256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36 (11.0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A686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47 (16.1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554E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5D41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3EFEAB33" w14:textId="77777777" w:rsidTr="007D1A98">
        <w:trPr>
          <w:gridAfter w:val="2"/>
          <w:wAfter w:w="210" w:type="dxa"/>
          <w:trHeight w:val="315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03DA4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Delivery mode, n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764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B300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32C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F5CB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068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43FC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 (0.0)</w:t>
            </w:r>
          </w:p>
        </w:tc>
      </w:tr>
      <w:tr w:rsidR="000044E2" w:rsidRPr="00EE6A33" w14:paraId="74CD9930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AA66F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Vaginal labo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C12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966 (66.6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8E7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36 (72.2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A6F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05 (70.2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5661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A4CB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16E7C730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AB3B0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Cesarean delivery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C13F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988 (33.5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6F14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91 (27.8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F981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87 (29.8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79E3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E2B8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72672510" w14:textId="77777777" w:rsidTr="007D1A98">
        <w:trPr>
          <w:gridAfter w:val="2"/>
          <w:wAfter w:w="210" w:type="dxa"/>
          <w:trHeight w:val="315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2F50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Smoking during pregnancy, n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0F6B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2 (0.4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9E7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 (0.6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D79A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 (0.7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FB7A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714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57B4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7 (0.5)</w:t>
            </w:r>
          </w:p>
        </w:tc>
      </w:tr>
      <w:tr w:rsidR="000044E2" w:rsidRPr="00EE6A33" w14:paraId="0807959C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5C195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Passive smoking during pregnancy, n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06B3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847 (28.8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CE63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09 (33.5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93E7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71 (24.3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D938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041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15C1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4 (0.4)</w:t>
            </w:r>
          </w:p>
        </w:tc>
      </w:tr>
      <w:tr w:rsidR="000044E2" w:rsidRPr="00EE6A33" w14:paraId="1E45C348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349AE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  <w:t>Father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E610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DABC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2CCE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B7FD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AD8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53050B50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15873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BMI, n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B35EE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0B292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F4CFA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8E6A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476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5EB6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386 (10.8)</w:t>
            </w:r>
          </w:p>
        </w:tc>
      </w:tr>
      <w:tr w:rsidR="000044E2" w:rsidRPr="00EE6A33" w14:paraId="6B315529" w14:textId="77777777" w:rsidTr="007D1A98">
        <w:trPr>
          <w:gridAfter w:val="2"/>
          <w:wAfter w:w="210" w:type="dxa"/>
          <w:trHeight w:val="375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FD2AF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&lt;18.5 kg/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362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14 (4.3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440F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1 (3.9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C686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5 (1.9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DB46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62E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52CD93C6" w14:textId="77777777" w:rsidTr="007D1A98">
        <w:trPr>
          <w:gridAfter w:val="2"/>
          <w:wAfter w:w="210" w:type="dxa"/>
          <w:trHeight w:val="36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CF6A9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8.5-23.9 kg/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F997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482 (56.2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F75E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61 (56.3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AC23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44 (54.1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95A4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9F6C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0D5E5BF0" w14:textId="77777777" w:rsidTr="007D1A98">
        <w:trPr>
          <w:gridAfter w:val="2"/>
          <w:wAfter w:w="210" w:type="dxa"/>
          <w:trHeight w:val="36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AFE74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4-27.9 kg/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74B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845 (32.1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82B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92 (32.2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B34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98 (36.8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9699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5814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6B770C00" w14:textId="77777777" w:rsidTr="007D1A98">
        <w:trPr>
          <w:gridAfter w:val="2"/>
          <w:wAfter w:w="210" w:type="dxa"/>
          <w:trHeight w:val="375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9CE6A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Arial Unicode MS" w:hAnsi="Times New Roman" w:cs="Times New Roman"/>
                <w:color w:val="FF0000"/>
                <w:kern w:val="0"/>
                <w:sz w:val="22"/>
                <w:lang w:val="en-US"/>
              </w:rPr>
              <w:t>≥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8kg/m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BC9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95 (7.4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0692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2 (7.7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E53F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9 (7.1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BB9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464A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7BF148E9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43CF5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Height (cm), mean (SD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35E7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72.6 (5.3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CD94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73.0 (5.1)</w:t>
            </w:r>
          </w:p>
        </w:tc>
        <w:tc>
          <w:tcPr>
            <w:tcW w:w="129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040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72.4 (7.9)</w:t>
            </w:r>
          </w:p>
        </w:tc>
        <w:tc>
          <w:tcPr>
            <w:tcW w:w="8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DB04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389 </w:t>
            </w:r>
          </w:p>
        </w:tc>
        <w:tc>
          <w:tcPr>
            <w:tcW w:w="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0852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0 (0)</w:t>
            </w:r>
          </w:p>
        </w:tc>
      </w:tr>
      <w:tr w:rsidR="000044E2" w:rsidRPr="00EE6A33" w14:paraId="16CE3E0D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71CBC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  <w:t>Child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64F8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07C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7C65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1C7A8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56B3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18346071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26E2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Child's gender, n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5B63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589AD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BDB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D6A4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059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1D42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15805364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9017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Male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8F4F" w14:textId="77777777" w:rsidR="000044E2" w:rsidRPr="000044E2" w:rsidRDefault="000044E2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567 (53.0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E921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52 (46.5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F4E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46 (50.0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75B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33E0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0 (0)</w:t>
            </w:r>
          </w:p>
        </w:tc>
      </w:tr>
      <w:tr w:rsidR="000044E2" w:rsidRPr="00EE6A33" w14:paraId="489DD15F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BCE8F" w14:textId="77777777" w:rsidR="000044E2" w:rsidRPr="000044E2" w:rsidRDefault="000044E2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Female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03CBC" w14:textId="77777777" w:rsidR="000044E2" w:rsidRPr="000044E2" w:rsidRDefault="000044E2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388 (47.0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CAA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75 (53.5)</w:t>
            </w: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8E75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46 (50.0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044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45A01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893112" w:rsidRPr="00893112" w14:paraId="434655E6" w14:textId="77777777" w:rsidTr="008A42ED">
        <w:trPr>
          <w:gridBefore w:val="1"/>
          <w:gridAfter w:val="1"/>
          <w:wBefore w:w="176" w:type="dxa"/>
          <w:wAfter w:w="34" w:type="dxa"/>
          <w:trHeight w:val="300"/>
        </w:trPr>
        <w:tc>
          <w:tcPr>
            <w:tcW w:w="31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9755A" w14:textId="77777777" w:rsidR="00893112" w:rsidRPr="00893112" w:rsidRDefault="00893112" w:rsidP="008A42ED">
            <w:pPr>
              <w:widowControl/>
              <w:ind w:leftChars="-67" w:left="-141"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Birth weight (g), mean (SD)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67BEA8" w14:textId="77777777" w:rsidR="00893112" w:rsidRPr="00893112" w:rsidRDefault="00893112" w:rsidP="008A42E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3216.9 </w:t>
            </w: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lastRenderedPageBreak/>
              <w:t>(327.3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A1F62" w14:textId="77777777" w:rsidR="00893112" w:rsidRPr="00893112" w:rsidRDefault="00893112" w:rsidP="008A42E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lastRenderedPageBreak/>
              <w:t xml:space="preserve">3178.0 </w:t>
            </w: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lastRenderedPageBreak/>
              <w:t>(339.1)</w:t>
            </w:r>
          </w:p>
        </w:tc>
        <w:tc>
          <w:tcPr>
            <w:tcW w:w="11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6298BE" w14:textId="77777777" w:rsidR="00893112" w:rsidRPr="00893112" w:rsidRDefault="00893112" w:rsidP="008A42E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lastRenderedPageBreak/>
              <w:t xml:space="preserve">3216.4 </w:t>
            </w: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lastRenderedPageBreak/>
              <w:t>(306.3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8A75F6" w14:textId="1A5BE4B5" w:rsidR="00893112" w:rsidRPr="00893112" w:rsidRDefault="00893112" w:rsidP="008A42E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lastRenderedPageBreak/>
              <w:t>0.122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C160B" w14:textId="77777777" w:rsidR="00893112" w:rsidRPr="00893112" w:rsidRDefault="00893112" w:rsidP="008A42E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89311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0 (0)</w:t>
            </w:r>
          </w:p>
        </w:tc>
      </w:tr>
      <w:tr w:rsidR="000044E2" w:rsidRPr="00EE6A33" w14:paraId="5EB7E80A" w14:textId="77777777" w:rsidTr="007D1A98">
        <w:trPr>
          <w:gridAfter w:val="2"/>
          <w:wAfter w:w="210" w:type="dxa"/>
          <w:trHeight w:val="300"/>
        </w:trPr>
        <w:tc>
          <w:tcPr>
            <w:tcW w:w="311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10D6" w14:textId="77777777" w:rsidR="000044E2" w:rsidRPr="000044E2" w:rsidRDefault="000044E2" w:rsidP="000044E2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lastRenderedPageBreak/>
              <w:t>Duration of any breastfeeding, n (%)</w:t>
            </w:r>
          </w:p>
        </w:tc>
        <w:tc>
          <w:tcPr>
            <w:tcW w:w="141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0CE16" w14:textId="77777777" w:rsidR="000044E2" w:rsidRPr="000044E2" w:rsidRDefault="000044E2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F14DC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000E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8F76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&lt;0.001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9C61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86 (2.4)</w:t>
            </w:r>
          </w:p>
        </w:tc>
      </w:tr>
      <w:tr w:rsidR="002914D8" w:rsidRPr="00EE6A33" w14:paraId="66C9A91C" w14:textId="77777777" w:rsidTr="002914D8">
        <w:trPr>
          <w:gridBefore w:val="2"/>
          <w:wBefore w:w="210" w:type="dxa"/>
          <w:trHeight w:val="330"/>
        </w:trPr>
        <w:tc>
          <w:tcPr>
            <w:tcW w:w="31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DA751" w14:textId="77777777" w:rsidR="002914D8" w:rsidRPr="000044E2" w:rsidRDefault="002914D8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Arial Unicode MS" w:hAnsi="Times New Roman" w:cs="Times New Roman"/>
                <w:color w:val="FF0000"/>
                <w:kern w:val="0"/>
                <w:sz w:val="22"/>
                <w:lang w:val="en-US"/>
              </w:rPr>
              <w:t>≤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6 months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8A68A" w14:textId="4E4C08A3" w:rsidR="002914D8" w:rsidRPr="000044E2" w:rsidRDefault="002914D8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2914D8">
              <w:rPr>
                <w:rFonts w:ascii="Times New Roman" w:hAnsi="Times New Roman" w:cs="Times New Roman"/>
                <w:color w:val="FF0000"/>
                <w:sz w:val="22"/>
              </w:rPr>
              <w:t>774 (27.0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9ED5A" w14:textId="1683FDD1" w:rsidR="002914D8" w:rsidRPr="000044E2" w:rsidRDefault="002914D8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2914D8">
              <w:rPr>
                <w:rFonts w:ascii="Times New Roman" w:hAnsi="Times New Roman" w:cs="Times New Roman"/>
                <w:color w:val="FF0000"/>
                <w:sz w:val="22"/>
              </w:rPr>
              <w:t>59 (18.0)</w:t>
            </w:r>
          </w:p>
        </w:tc>
        <w:tc>
          <w:tcPr>
            <w:tcW w:w="136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5AC7" w14:textId="67E078F4" w:rsidR="002914D8" w:rsidRPr="000044E2" w:rsidRDefault="002914D8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2914D8">
              <w:rPr>
                <w:rFonts w:ascii="Times New Roman" w:hAnsi="Times New Roman" w:cs="Times New Roman"/>
                <w:color w:val="FF0000"/>
                <w:sz w:val="22"/>
              </w:rPr>
              <w:t>0 (0.0)</w:t>
            </w:r>
          </w:p>
        </w:tc>
        <w:tc>
          <w:tcPr>
            <w:tcW w:w="6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7044" w14:textId="77777777" w:rsidR="002914D8" w:rsidRPr="000044E2" w:rsidRDefault="002914D8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5B0BA" w14:textId="77777777" w:rsidR="002914D8" w:rsidRPr="000044E2" w:rsidRDefault="002914D8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2914D8" w:rsidRPr="00EE6A33" w14:paraId="5D03C653" w14:textId="77777777" w:rsidTr="002914D8">
        <w:trPr>
          <w:gridBefore w:val="2"/>
          <w:wBefore w:w="210" w:type="dxa"/>
          <w:trHeight w:val="300"/>
        </w:trPr>
        <w:tc>
          <w:tcPr>
            <w:tcW w:w="31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97355" w14:textId="77777777" w:rsidR="002914D8" w:rsidRPr="000044E2" w:rsidRDefault="002914D8" w:rsidP="000044E2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&gt; 6 months</w:t>
            </w:r>
          </w:p>
        </w:tc>
        <w:tc>
          <w:tcPr>
            <w:tcW w:w="14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A6DC1" w14:textId="27285ADC" w:rsidR="002914D8" w:rsidRPr="000044E2" w:rsidRDefault="002914D8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2914D8">
              <w:rPr>
                <w:rFonts w:ascii="Times New Roman" w:hAnsi="Times New Roman" w:cs="Times New Roman"/>
                <w:color w:val="FF0000"/>
                <w:sz w:val="22"/>
              </w:rPr>
              <w:t>2095 (73.0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151D7" w14:textId="729D338F" w:rsidR="002914D8" w:rsidRPr="000044E2" w:rsidRDefault="002914D8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2914D8">
              <w:rPr>
                <w:rFonts w:ascii="Times New Roman" w:hAnsi="Times New Roman" w:cs="Times New Roman"/>
                <w:color w:val="FF0000"/>
                <w:sz w:val="22"/>
              </w:rPr>
              <w:t>268 (82.0)</w:t>
            </w:r>
          </w:p>
        </w:tc>
        <w:tc>
          <w:tcPr>
            <w:tcW w:w="136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D7EF2" w14:textId="2975E7F1" w:rsidR="002914D8" w:rsidRPr="000044E2" w:rsidRDefault="002914D8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2914D8">
              <w:rPr>
                <w:rFonts w:ascii="Times New Roman" w:hAnsi="Times New Roman" w:cs="Times New Roman"/>
                <w:color w:val="FF0000"/>
                <w:sz w:val="22"/>
              </w:rPr>
              <w:t>292 (100.0)</w:t>
            </w:r>
          </w:p>
        </w:tc>
        <w:tc>
          <w:tcPr>
            <w:tcW w:w="63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DB96" w14:textId="77777777" w:rsidR="002914D8" w:rsidRPr="000044E2" w:rsidRDefault="002914D8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3E2E1" w14:textId="77777777" w:rsidR="002914D8" w:rsidRPr="000044E2" w:rsidRDefault="002914D8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746B00D6" w14:textId="77777777" w:rsidTr="007D1A98">
        <w:trPr>
          <w:gridAfter w:val="2"/>
          <w:wAfter w:w="210" w:type="dxa"/>
          <w:trHeight w:val="315"/>
        </w:trPr>
        <w:tc>
          <w:tcPr>
            <w:tcW w:w="453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C5044" w14:textId="77777777" w:rsidR="000044E2" w:rsidRPr="000044E2" w:rsidRDefault="000044E2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Timing of complementary food introduction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0330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30DE0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84541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003 </w:t>
            </w:r>
          </w:p>
        </w:tc>
        <w:tc>
          <w:tcPr>
            <w:tcW w:w="11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5CA9E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0 (0.6)</w:t>
            </w:r>
          </w:p>
        </w:tc>
      </w:tr>
      <w:tr w:rsidR="000044E2" w:rsidRPr="00EE6A33" w14:paraId="6CDF2C17" w14:textId="77777777" w:rsidTr="007D1A98">
        <w:trPr>
          <w:gridBefore w:val="2"/>
          <w:wBefore w:w="210" w:type="dxa"/>
          <w:trHeight w:val="330"/>
        </w:trPr>
        <w:tc>
          <w:tcPr>
            <w:tcW w:w="29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1218" w14:textId="7EF7D0E4" w:rsidR="000044E2" w:rsidRPr="000044E2" w:rsidRDefault="000044E2" w:rsidP="007D1A98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Arial Unicode MS" w:hAnsi="Times New Roman" w:cs="Times New Roman"/>
                <w:color w:val="FF0000"/>
                <w:kern w:val="0"/>
                <w:sz w:val="22"/>
                <w:lang w:val="en-US"/>
              </w:rPr>
              <w:t>≤</w:t>
            </w: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3 m</w:t>
            </w:r>
          </w:p>
        </w:tc>
        <w:tc>
          <w:tcPr>
            <w:tcW w:w="155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F0268" w14:textId="77777777" w:rsidR="000044E2" w:rsidRPr="000044E2" w:rsidRDefault="000044E2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98 (10.2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C018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5 (4.6)</w:t>
            </w:r>
          </w:p>
        </w:tc>
        <w:tc>
          <w:tcPr>
            <w:tcW w:w="11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AF9F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7 (5.8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523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FA73A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4EC34680" w14:textId="77777777" w:rsidTr="007D1A98">
        <w:trPr>
          <w:gridBefore w:val="2"/>
          <w:wBefore w:w="210" w:type="dxa"/>
          <w:trHeight w:val="300"/>
        </w:trPr>
        <w:tc>
          <w:tcPr>
            <w:tcW w:w="29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B6E42" w14:textId="77777777" w:rsidR="000044E2" w:rsidRPr="000044E2" w:rsidRDefault="000044E2" w:rsidP="007D1A98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4-6 m</w:t>
            </w:r>
          </w:p>
        </w:tc>
        <w:tc>
          <w:tcPr>
            <w:tcW w:w="155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1B636" w14:textId="77777777" w:rsidR="000044E2" w:rsidRPr="000044E2" w:rsidRDefault="000044E2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587 (88.1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82677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307 (94.2)</w:t>
            </w:r>
          </w:p>
        </w:tc>
        <w:tc>
          <w:tcPr>
            <w:tcW w:w="11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8457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271 (92.8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E0D2B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C1F22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</w:p>
        </w:tc>
      </w:tr>
      <w:tr w:rsidR="000044E2" w:rsidRPr="00EE6A33" w14:paraId="2B956CC2" w14:textId="77777777" w:rsidTr="007D1A98">
        <w:trPr>
          <w:gridBefore w:val="2"/>
          <w:wBefore w:w="210" w:type="dxa"/>
          <w:trHeight w:val="300"/>
        </w:trPr>
        <w:tc>
          <w:tcPr>
            <w:tcW w:w="29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746C99" w14:textId="77777777" w:rsidR="000044E2" w:rsidRPr="000044E2" w:rsidRDefault="000044E2" w:rsidP="007D1A98">
            <w:pPr>
              <w:widowControl/>
              <w:ind w:firstLineChars="100" w:firstLine="220"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&gt; 6 m</w:t>
            </w:r>
          </w:p>
        </w:tc>
        <w:tc>
          <w:tcPr>
            <w:tcW w:w="155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770A16" w14:textId="77777777" w:rsidR="000044E2" w:rsidRPr="000044E2" w:rsidRDefault="000044E2" w:rsidP="00F011DE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51 (1.7)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CAEC65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4 (1.2)</w:t>
            </w:r>
          </w:p>
        </w:tc>
        <w:tc>
          <w:tcPr>
            <w:tcW w:w="11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BC90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4 (1.4)</w:t>
            </w:r>
          </w:p>
        </w:tc>
        <w:tc>
          <w:tcPr>
            <w:tcW w:w="85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B6EB4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2B779" w14:textId="77777777" w:rsidR="000044E2" w:rsidRPr="000044E2" w:rsidRDefault="000044E2" w:rsidP="000044E2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0044E2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　</w:t>
            </w:r>
          </w:p>
        </w:tc>
      </w:tr>
    </w:tbl>
    <w:p w14:paraId="50FB7D4C" w14:textId="13D48048" w:rsidR="00262515" w:rsidRPr="00EE6A33" w:rsidRDefault="001600F4">
      <w:pPr>
        <w:rPr>
          <w:rFonts w:ascii="Times New Roman" w:eastAsia="宋体" w:hAnsi="Times New Roman" w:cs="Times New Roman"/>
          <w:color w:val="FF0000"/>
          <w:sz w:val="24"/>
        </w:rPr>
      </w:pPr>
      <w:bookmarkStart w:id="33" w:name="OLE_LINK1"/>
      <w:bookmarkStart w:id="34" w:name="OLE_LINK3"/>
      <w:proofErr w:type="spellStart"/>
      <w:proofErr w:type="gramStart"/>
      <w:r w:rsidRPr="00EE6A33">
        <w:rPr>
          <w:rFonts w:ascii="Times New Roman" w:eastAsia="宋体" w:hAnsi="Times New Roman" w:cs="Times New Roman"/>
          <w:color w:val="FF0000"/>
          <w:sz w:val="24"/>
          <w:vertAlign w:val="superscript"/>
        </w:rPr>
        <w:t>a</w:t>
      </w:r>
      <w:r w:rsidRPr="00EE6A33">
        <w:rPr>
          <w:rFonts w:ascii="Times New Roman" w:eastAsia="宋体" w:hAnsi="Times New Roman" w:cs="Times New Roman"/>
          <w:color w:val="FF0000"/>
          <w:sz w:val="24"/>
        </w:rPr>
        <w:t>The</w:t>
      </w:r>
      <w:proofErr w:type="spellEnd"/>
      <w:proofErr w:type="gramEnd"/>
      <w:r w:rsidRPr="00EE6A33">
        <w:rPr>
          <w:rFonts w:ascii="Times New Roman" w:eastAsia="宋体" w:hAnsi="Times New Roman" w:cs="Times New Roman"/>
          <w:color w:val="FF0000"/>
          <w:sz w:val="24"/>
        </w:rPr>
        <w:t xml:space="preserve"> children who had never received infant formula during the study period were combined in to &gt; 6 months group.</w:t>
      </w:r>
    </w:p>
    <w:bookmarkEnd w:id="33"/>
    <w:bookmarkEnd w:id="34"/>
    <w:p w14:paraId="0416716D" w14:textId="6A7C7D18" w:rsidR="00262515" w:rsidRPr="00EE6A33" w:rsidRDefault="00262515">
      <w:pPr>
        <w:widowControl/>
        <w:jc w:val="left"/>
        <w:rPr>
          <w:rFonts w:ascii="Times New Roman" w:eastAsia="宋体" w:hAnsi="Times New Roman" w:cs="Times New Roman"/>
          <w:sz w:val="24"/>
        </w:rPr>
      </w:pPr>
      <w:r w:rsidRPr="00EE6A33">
        <w:rPr>
          <w:rFonts w:ascii="Times New Roman" w:eastAsia="宋体" w:hAnsi="Times New Roman" w:cs="Times New Roman"/>
          <w:sz w:val="24"/>
        </w:rPr>
        <w:br w:type="page"/>
      </w:r>
    </w:p>
    <w:p w14:paraId="6DCD31FF" w14:textId="77777777" w:rsidR="00262515" w:rsidRPr="00EE6A33" w:rsidRDefault="00262515">
      <w:pPr>
        <w:rPr>
          <w:rFonts w:ascii="Times New Roman" w:eastAsia="宋体" w:hAnsi="Times New Roman" w:cs="Times New Roman"/>
          <w:b/>
          <w:color w:val="FF0000"/>
          <w:sz w:val="24"/>
        </w:rPr>
        <w:sectPr w:rsidR="00262515" w:rsidRPr="00EE6A33" w:rsidSect="0026251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9EEC475" w14:textId="7CB95A61" w:rsidR="0000239A" w:rsidRPr="00EE6A33" w:rsidRDefault="00262515">
      <w:pPr>
        <w:rPr>
          <w:rFonts w:ascii="Times New Roman" w:eastAsia="宋体" w:hAnsi="Times New Roman" w:cs="Times New Roman"/>
          <w:b/>
          <w:sz w:val="24"/>
        </w:rPr>
      </w:pPr>
      <w:r w:rsidRPr="00EE6A33">
        <w:rPr>
          <w:rFonts w:ascii="Times New Roman" w:eastAsia="宋体" w:hAnsi="Times New Roman" w:cs="Times New Roman"/>
          <w:b/>
          <w:color w:val="FF0000"/>
          <w:sz w:val="24"/>
        </w:rPr>
        <w:lastRenderedPageBreak/>
        <w:t xml:space="preserve">Table S4 </w:t>
      </w:r>
      <w:r w:rsidR="00CE1356" w:rsidRPr="00EE6A33">
        <w:rPr>
          <w:rFonts w:ascii="Times New Roman" w:eastAsia="宋体" w:hAnsi="Times New Roman" w:cs="Times New Roman"/>
          <w:b/>
          <w:sz w:val="24"/>
        </w:rPr>
        <w:t>Baseline characteristics of participants with and without anthropometry information at 1 and 3 years of age</w:t>
      </w:r>
    </w:p>
    <w:tbl>
      <w:tblPr>
        <w:tblW w:w="5593" w:type="pct"/>
        <w:tblLook w:val="04A0" w:firstRow="1" w:lastRow="0" w:firstColumn="1" w:lastColumn="0" w:noHBand="0" w:noVBand="1"/>
      </w:tblPr>
      <w:tblGrid>
        <w:gridCol w:w="3226"/>
        <w:gridCol w:w="1344"/>
        <w:gridCol w:w="1058"/>
        <w:gridCol w:w="1427"/>
        <w:gridCol w:w="1865"/>
        <w:gridCol w:w="1754"/>
        <w:gridCol w:w="1754"/>
        <w:gridCol w:w="1750"/>
        <w:gridCol w:w="1677"/>
      </w:tblGrid>
      <w:tr w:rsidR="00F31A8B" w:rsidRPr="00EE6A33" w14:paraId="30F9E284" w14:textId="6B934809" w:rsidTr="00134738">
        <w:trPr>
          <w:gridAfter w:val="1"/>
          <w:trHeight w:val="1560"/>
        </w:trPr>
        <w:tc>
          <w:tcPr>
            <w:tcW w:w="1017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DE2B48" w14:textId="77777777" w:rsidR="00F31A8B" w:rsidRPr="00EE6A33" w:rsidRDefault="00F31A8B" w:rsidP="00CE135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t>Variables</w:t>
            </w:r>
          </w:p>
        </w:tc>
        <w:tc>
          <w:tcPr>
            <w:tcW w:w="757" w:type="pct"/>
            <w:gridSpan w:val="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2F41E0" w14:textId="77777777" w:rsidR="00F31A8B" w:rsidRPr="00EE6A33" w:rsidRDefault="00F31A8B" w:rsidP="00CE135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t xml:space="preserve">With Anthropometry Data at 1 year of age 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br/>
              <w:t>(N=5246)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EE440" w14:textId="77777777" w:rsidR="00F31A8B" w:rsidRPr="00EE6A33" w:rsidRDefault="00F31A8B" w:rsidP="00CE135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t>No Anthropometry Data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br/>
              <w:t>at 1 year of age (N=3146)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1989F9" w14:textId="244A4D3E" w:rsidR="00F31A8B" w:rsidRPr="00EE6A33" w:rsidRDefault="00F31A8B" w:rsidP="00F31A8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18"/>
                <w:szCs w:val="20"/>
                <w:lang w:val="en-US"/>
              </w:rPr>
              <w:t>P-value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735BB" w14:textId="53BC83CF" w:rsidR="00F31A8B" w:rsidRPr="00EE6A33" w:rsidRDefault="00F31A8B" w:rsidP="00CE135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t xml:space="preserve">With Anthropometry Data at 3 years of age 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br/>
              <w:t>(N=2499)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51DED" w14:textId="77777777" w:rsidR="00F31A8B" w:rsidRPr="00EE6A33" w:rsidRDefault="00F31A8B" w:rsidP="00CE1356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t>No Anthropometry Data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br/>
              <w:t>at 3 years of age (N=2635)</w:t>
            </w: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3F7C4F" w14:textId="2DD1B397" w:rsidR="00F31A8B" w:rsidRPr="00EE6A33" w:rsidRDefault="00F31A8B" w:rsidP="00F31A8B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FF0000"/>
                <w:kern w:val="0"/>
                <w:sz w:val="18"/>
                <w:szCs w:val="20"/>
                <w:lang w:val="en-US"/>
              </w:rPr>
              <w:t>P-value</w:t>
            </w:r>
          </w:p>
        </w:tc>
      </w:tr>
      <w:tr w:rsidR="00F31A8B" w:rsidRPr="00EE6A33" w14:paraId="4431CB2C" w14:textId="648A17FA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3494" w14:textId="77777777" w:rsidR="00F31A8B" w:rsidRPr="00EE6A33" w:rsidRDefault="00F31A8B" w:rsidP="00CE1356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t>Mother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FD50D" w14:textId="77777777" w:rsidR="00F31A8B" w:rsidRPr="00EE6A33" w:rsidRDefault="00F31A8B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D31E9" w14:textId="77777777" w:rsidR="00F31A8B" w:rsidRPr="00EE6A33" w:rsidRDefault="00F31A8B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6DF350" w14:textId="77777777" w:rsidR="00F31A8B" w:rsidRPr="00EE6A33" w:rsidRDefault="00F31A8B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0777B" w14:textId="746DC6BB" w:rsidR="00F31A8B" w:rsidRPr="00EE6A33" w:rsidRDefault="00F31A8B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4A099" w14:textId="77777777" w:rsidR="00F31A8B" w:rsidRPr="00EE6A33" w:rsidRDefault="00F31A8B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C6CBF5" w14:textId="77777777" w:rsidR="00F31A8B" w:rsidRPr="00EE6A33" w:rsidRDefault="00F31A8B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6A47678F" w14:textId="058B2C55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C3CA9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Age at delivery (y), mean ± SD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0BE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9.4 ± 3.4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5044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9.1 ± 3.4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7D868F" w14:textId="676A4AE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187C2" w14:textId="3F1C15CF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9.5 ± 3.3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1FC4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9.1 ± 3.4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06071" w14:textId="55B0857D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</w:tr>
      <w:tr w:rsidR="00134738" w:rsidRPr="00EE6A33" w14:paraId="3D860AFA" w14:textId="25F0A54C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CD541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Educational level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E0591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8552E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497337" w14:textId="73C86F7C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A6D2" w14:textId="719FE60D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4895A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020AB6" w14:textId="6FFDE6D9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</w:tr>
      <w:tr w:rsidR="00134738" w:rsidRPr="00EE6A33" w14:paraId="5D8E267D" w14:textId="1561A124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FE505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High school or below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E69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00 (7.6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8907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66 (11.6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370DF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FC00" w14:textId="02D5CD71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53 (6.1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24C8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03 (11.5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6F9E52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392D9109" w14:textId="1E198B21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76EA4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Vocational/technical college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C4C4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295 (24.7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6998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804 (25.6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5C0DA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BCAAB" w14:textId="5E1F9320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566 (22.7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AF60A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694 (26.3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FB3493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7FA433E6" w14:textId="441CBF19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1D0FA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Undergraduate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ABDF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938 (56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6A0F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587 (50.5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7DCF8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3330" w14:textId="728500D5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487 (59.5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990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346 (51.1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DBF7CD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512B19C3" w14:textId="1ABE4586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EBA6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Postgraduate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82B2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613 (11.7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B531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89 (12.4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EEB2B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EE1B0" w14:textId="3C90753E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93 (11.7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4E8FD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92 (11.1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7DD530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0AB0E259" w14:textId="0F279852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ACBC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Pre-pregnancy BMI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701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5898F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8FFF3" w14:textId="6B69D3A4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024 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E1B4" w14:textId="4302EBB3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19D6A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B3842" w14:textId="09EB35E1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555</w:t>
            </w:r>
          </w:p>
        </w:tc>
      </w:tr>
      <w:tr w:rsidR="00134738" w:rsidRPr="00EE6A33" w14:paraId="49536379" w14:textId="327A3E34" w:rsidTr="00134738">
        <w:trPr>
          <w:gridAfter w:val="1"/>
          <w:trHeight w:val="324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826F5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B487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235 (24.1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6DCC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834 (27.4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27FF9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1CF3C" w14:textId="742009E1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584 (23.9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092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646 (25.3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B11EE5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4F27D750" w14:textId="23FAEE0A" w:rsidTr="00134738">
        <w:trPr>
          <w:gridAfter w:val="1"/>
          <w:trHeight w:val="324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BF80B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84B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393 (66.3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BBF6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921 (63.2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678D4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A47C7" w14:textId="758416B1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620 (66.2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7F1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677 (65.6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8ACDF9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50CB0B0B" w14:textId="240CA938" w:rsidTr="00134738">
        <w:trPr>
          <w:gridAfter w:val="1"/>
          <w:trHeight w:val="324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C08FB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154C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14 (8.1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D6C9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36 (7.8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5C385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B91" w14:textId="0AA36B68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04 (8.3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BDAF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91 (7.5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C48211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1A6B5475" w14:textId="51BE8CE8" w:rsidTr="00134738">
        <w:trPr>
          <w:gridAfter w:val="1"/>
          <w:trHeight w:val="336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38761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Arial Unicode MS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≥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8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D5AAC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79 (1.5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C486F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9 (1.6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49D13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39CE6" w14:textId="7EEB41D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0 (1.6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6DD7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4 (1.7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308C1B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321F6073" w14:textId="5F7BA9E5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3DCC1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Parity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8A03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6DF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189AEA" w14:textId="55E9347C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5615D" w14:textId="04EAF07D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5154F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3197FA" w14:textId="331EE440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</w:tr>
      <w:tr w:rsidR="00134738" w:rsidRPr="00EE6A33" w14:paraId="04F57D77" w14:textId="57A006DE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3F311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proofErr w:type="spellStart"/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Primiparous</w:t>
            </w:r>
            <w:proofErr w:type="spellEnd"/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0C47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666 (89.0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DFBA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582 (82.2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3FF7E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BD0CB" w14:textId="7EFBE2FD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245 (89.9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5CC2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251 (85.6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46391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61342BA4" w14:textId="41DC8140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DF6C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Multiparous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297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577 (11.0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43D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560 (17.8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EEC47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D8D0" w14:textId="51161349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53 (10.1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B7C8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79 (14.4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574A58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541E8EAB" w14:textId="06CBE07F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B170F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Delivery mode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642D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0085C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F6343A" w14:textId="6E8F6744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613 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8E8E" w14:textId="20F3E71E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2D55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702966" w14:textId="1F7EAF23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004</w:t>
            </w:r>
          </w:p>
        </w:tc>
      </w:tr>
      <w:tr w:rsidR="00134738" w:rsidRPr="00EE6A33" w14:paraId="1778A393" w14:textId="27F10FEA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414E8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Vaginal labor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2D98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430 (65.4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EFFC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040 (65.0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45A5E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868CA" w14:textId="4B3E761A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664 (66.6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8D6E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678 (63.9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FC4006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74FC7AD8" w14:textId="193112FA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0177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Cesarean delivery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FB8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815 (34.6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99CC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098 (35.0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B4819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E72B" w14:textId="28FA5C52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834 (33.4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14B2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949 (36.1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B1D0C6" w14:textId="77777777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3E2F553B" w14:textId="62A2E823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19759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Smoking during pregnancy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7F3F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2 (0.6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650C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9 (0.3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52D5BC" w14:textId="0E797CF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071 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49450" w14:textId="52DD5D58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3 (0.5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AB49A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4 (0.5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B06700" w14:textId="5A11A69B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636</w:t>
            </w:r>
          </w:p>
        </w:tc>
      </w:tr>
      <w:tr w:rsidR="00134738" w:rsidRPr="00EE6A33" w14:paraId="780FBBD9" w14:textId="706C2E22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97BE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Passive smoking during pregnancy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B2FA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636 (31.4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045DA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860 (27.6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AA0623" w14:textId="65BBBA5D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A5C6" w14:textId="31DE3BD4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741 (29.8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84DD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791 (30.3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32C4F8" w14:textId="723180CA" w:rsidR="00134738" w:rsidRPr="00EE6A33" w:rsidRDefault="00134738" w:rsidP="0013473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233</w:t>
            </w:r>
          </w:p>
        </w:tc>
      </w:tr>
      <w:tr w:rsidR="00134738" w:rsidRPr="00EE6A33" w14:paraId="4EEABDEC" w14:textId="13BAFFE4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66640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lastRenderedPageBreak/>
              <w:t>Father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D66D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E10E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A4821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4C5B" w14:textId="56BA498D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A2D5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F77E3D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3D1A9A48" w14:textId="3CB28FD0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4D39D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BMI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6EF7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CD83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E6147C" w14:textId="6DE9692F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280 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F4366" w14:textId="191F53FF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940E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43EFC0" w14:textId="61E4D5EF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209 </w:t>
            </w:r>
          </w:p>
        </w:tc>
      </w:tr>
      <w:tr w:rsidR="00134738" w:rsidRPr="00EE6A33" w14:paraId="5A6D5788" w14:textId="2E515811" w:rsidTr="00134738">
        <w:trPr>
          <w:gridAfter w:val="1"/>
          <w:trHeight w:val="324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9762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&lt;18.5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556F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01 (4.3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5AC0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16 (4.2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1E02B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46246" w14:textId="52ACB163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89 (4.0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B155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08 (4.5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AC4A5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1DEE2B15" w14:textId="49AB9323" w:rsidTr="00134738">
        <w:trPr>
          <w:gridAfter w:val="1"/>
          <w:trHeight w:val="324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3E276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8.5-23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B7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640 (56.1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AB38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623 (58.3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70CDF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5B3E1" w14:textId="085B524B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251 (55.8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B24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365 (57.3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3888C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2D935114" w14:textId="51E3E35A" w:rsidTr="00134738">
        <w:trPr>
          <w:gridAfter w:val="1"/>
          <w:trHeight w:val="324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77DA6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4-27.9 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C2BE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508 (32.1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D64F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859 (30.9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E90B0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7DB23" w14:textId="2C9ADBA5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735 (32.8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E7B0D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765 (32.1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95E23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4A7981BB" w14:textId="47142EBF" w:rsidTr="00134738">
        <w:trPr>
          <w:gridAfter w:val="1"/>
          <w:trHeight w:val="336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3E51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Arial Unicode MS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≥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8kg/m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558E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54 (7.5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827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86 (6.7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95649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61D0A" w14:textId="4658ED53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67 (7.5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4E95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45 (6.1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523C4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1CA2A726" w14:textId="29DEBF3E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2C0D2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18"/>
                <w:szCs w:val="20"/>
                <w:lang w:val="en-US"/>
              </w:rPr>
              <w:t>Child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029D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486F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7D7C0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867F" w14:textId="6A3FD93A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4642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5B6C6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3F723DCE" w14:textId="0B59FB05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33034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Child's gender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F4BC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5B2D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0FFCD1" w14:textId="2E752364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187 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A4363" w14:textId="1F0B2ED2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7F4AC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FF9542" w14:textId="22F00F69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767 </w:t>
            </w:r>
          </w:p>
        </w:tc>
      </w:tr>
      <w:tr w:rsidR="00134738" w:rsidRPr="00EE6A33" w14:paraId="0490D6EB" w14:textId="090DBF6D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E114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Male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7C8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738 (52.2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279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598 (50.8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81D64C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24A5C" w14:textId="7F629F2F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284 (51.4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6CF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385 (52.6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755FC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455AEDE4" w14:textId="04E87BCA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1A0E8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Female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6AC3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508 (47.8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97BD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548 (49.2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712FE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0DA58" w14:textId="6106DDA0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215 (48.6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549C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250 (47.4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E198B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5D71FD" w:rsidRPr="005D71FD" w14:paraId="6F9F9196" w14:textId="77777777" w:rsidTr="005D71FD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DD4A66" w14:textId="77777777" w:rsidR="005D71FD" w:rsidRPr="005D71FD" w:rsidRDefault="005D71FD" w:rsidP="005D71FD">
            <w:pPr>
              <w:widowControl/>
              <w:jc w:val="left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5D71FD"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  <w:t>Birth weight (g), mean (SD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7C0619" w14:textId="77777777" w:rsidR="005D71FD" w:rsidRPr="005D71FD" w:rsidRDefault="005D71FD" w:rsidP="005D71F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5D71FD"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  <w:t>3217.1 (327.7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0294CC" w14:textId="77777777" w:rsidR="005D71FD" w:rsidRPr="005D71FD" w:rsidRDefault="005D71FD" w:rsidP="005D71F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5D71FD"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  <w:t>3189.1 (435.5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1313ED" w14:textId="77777777" w:rsidR="005D71FD" w:rsidRPr="005D71FD" w:rsidRDefault="005D71FD" w:rsidP="005D71FD">
            <w:pPr>
              <w:widowControl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D71F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001 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F03F52" w14:textId="77777777" w:rsidR="005D71FD" w:rsidRPr="005D71FD" w:rsidRDefault="005D71FD" w:rsidP="005D71F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5D71FD"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  <w:t>3213.3 (326.8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B9FD8F" w14:textId="77777777" w:rsidR="005D71FD" w:rsidRPr="005D71FD" w:rsidRDefault="005D71FD" w:rsidP="005D71FD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5D71FD"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  <w:t>3191.6 (426.9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414FD0" w14:textId="77777777" w:rsidR="005D71FD" w:rsidRPr="005D71FD" w:rsidRDefault="005D71FD" w:rsidP="005D71FD">
            <w:pPr>
              <w:widowControl/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5D71F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023 </w:t>
            </w:r>
          </w:p>
        </w:tc>
      </w:tr>
      <w:tr w:rsidR="00134738" w:rsidRPr="00EE6A33" w14:paraId="5CBB5A3D" w14:textId="1AACCEB8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24EF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Duration of any breastfeeding, n (%)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6CE3F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368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E64C25" w14:textId="5EDB7BC8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FCB9D" w14:textId="144840B0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2EF1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336B1" w14:textId="6E8C03F6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</w:tr>
      <w:tr w:rsidR="00134738" w:rsidRPr="00EE6A33" w14:paraId="2C4B2DD8" w14:textId="2ED619F1" w:rsidTr="00134738">
        <w:trPr>
          <w:gridAfter w:val="1"/>
          <w:trHeight w:val="324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1ACEE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Arial Unicode MS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≤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6 months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3E6F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285 (25.2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0C75C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905 (29.7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A92DB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CD34A" w14:textId="480407B9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581 (23.9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2809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710 (27.7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ADECC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59CCFD57" w14:textId="39612094" w:rsidTr="00134738">
        <w:trPr>
          <w:gridAfter w:val="1"/>
          <w:trHeight w:val="312"/>
        </w:trPr>
        <w:tc>
          <w:tcPr>
            <w:tcW w:w="10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A71E9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&gt; 6 months</w:t>
            </w:r>
          </w:p>
        </w:tc>
        <w:tc>
          <w:tcPr>
            <w:tcW w:w="75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0EB9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3818 (74.8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9A6B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146 (70.3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3C737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D852E" w14:textId="3E4B4901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853 (76.1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B399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855 (72.3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2B8D8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3FE433AA" w14:textId="0C80E5E3" w:rsidTr="00A45178">
        <w:trPr>
          <w:trHeight w:val="312"/>
        </w:trPr>
        <w:tc>
          <w:tcPr>
            <w:tcW w:w="1775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FE83F" w14:textId="3EA8EC02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Timing of solid food introduction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D731B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4C7E9D" w14:textId="4F167B13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5B1D1" w14:textId="3D277F2E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3850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5A2A0" w14:textId="1CF1ECC1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083</w:t>
            </w:r>
            <w:r w:rsidRPr="00EE6A3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vAlign w:val="bottom"/>
          </w:tcPr>
          <w:p w14:paraId="47FFF022" w14:textId="26241967" w:rsidR="00134738" w:rsidRPr="00EE6A33" w:rsidRDefault="00134738">
            <w:pPr>
              <w:widowControl/>
              <w:jc w:val="left"/>
              <w:rPr>
                <w:rFonts w:ascii="Times New Roman" w:hAnsi="Times New Roman" w:cs="Times New Roman"/>
              </w:rPr>
            </w:pPr>
          </w:p>
        </w:tc>
      </w:tr>
      <w:tr w:rsidR="00134738" w:rsidRPr="00EE6A33" w14:paraId="31D858E0" w14:textId="34FC9311" w:rsidTr="00134738">
        <w:trPr>
          <w:gridAfter w:val="1"/>
          <w:trHeight w:val="324"/>
        </w:trPr>
        <w:tc>
          <w:tcPr>
            <w:tcW w:w="1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EE8D6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Arial Unicode MS" w:hAnsi="Times New Roman" w:cs="Times New Roman"/>
                <w:color w:val="000000"/>
                <w:kern w:val="0"/>
                <w:sz w:val="18"/>
                <w:lang w:val="en-US"/>
              </w:rPr>
              <w:t>≤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lang w:val="en-US"/>
              </w:rPr>
              <w:t xml:space="preserve">3 m 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18A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518 (9.9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ABB3B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41 (7.7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ED97C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D8F1E" w14:textId="58A2358F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32 (9.3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82CB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47 (9.8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A2BCD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43D410BF" w14:textId="7633000E" w:rsidTr="00134738">
        <w:trPr>
          <w:gridAfter w:val="1"/>
          <w:trHeight w:val="312"/>
        </w:trPr>
        <w:tc>
          <w:tcPr>
            <w:tcW w:w="1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64E88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-6 m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FAA5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608 (88.0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6E43D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850 (90.7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0ACF9C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ABB6" w14:textId="72E46530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219 (88.8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E3DC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214 (87.8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9620A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67FE23BB" w14:textId="236EB0F5" w:rsidTr="00134738">
        <w:trPr>
          <w:gridAfter w:val="1"/>
          <w:trHeight w:val="312"/>
        </w:trPr>
        <w:tc>
          <w:tcPr>
            <w:tcW w:w="1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3DFD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&gt; 6 m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DB2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13 (2.2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CD1D0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51 (1.6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35634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FB52" w14:textId="1CCB602D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7 (1.9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B3BB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61 (2.4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877321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16675B09" w14:textId="2F58A7CF" w:rsidTr="00134738">
        <w:trPr>
          <w:gridAfter w:val="1"/>
          <w:trHeight w:val="312"/>
        </w:trPr>
        <w:tc>
          <w:tcPr>
            <w:tcW w:w="1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DB7BE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Timing of infant formula introduction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EC2B2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01C3B" w14:textId="77777777" w:rsidR="00134738" w:rsidRPr="00EE6A33" w:rsidRDefault="00134738" w:rsidP="00CE135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9DF310" w14:textId="21B42C01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&lt;0.001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7B6C3" w14:textId="382E9F31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1A9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2A7C79" w14:textId="27F3149A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0.002 </w:t>
            </w:r>
          </w:p>
        </w:tc>
      </w:tr>
      <w:tr w:rsidR="00134738" w:rsidRPr="00EE6A33" w14:paraId="7730995C" w14:textId="33F62AB7" w:rsidTr="00134738">
        <w:trPr>
          <w:gridAfter w:val="1"/>
          <w:trHeight w:val="324"/>
        </w:trPr>
        <w:tc>
          <w:tcPr>
            <w:tcW w:w="1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C35C0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Arial Unicode MS" w:hAnsi="Times New Roman" w:cs="Times New Roman"/>
                <w:color w:val="000000"/>
                <w:kern w:val="0"/>
                <w:sz w:val="18"/>
                <w:lang w:val="en-US"/>
              </w:rPr>
              <w:t>≤</w:t>
            </w: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lang w:val="en-US"/>
              </w:rPr>
              <w:t xml:space="preserve">3 m 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6B32E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313 (82.2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4E0E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169 (71.8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0C0603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4B4B2" w14:textId="1982ABF8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104 (84.2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4BBAC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967 (79.1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D17298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4B000C0C" w14:textId="4F25E8F7" w:rsidTr="00134738">
        <w:trPr>
          <w:gridAfter w:val="1"/>
          <w:trHeight w:val="312"/>
        </w:trPr>
        <w:tc>
          <w:tcPr>
            <w:tcW w:w="1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8637F" w14:textId="77777777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-6 m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DC965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63 (8.8)</w:t>
            </w:r>
          </w:p>
        </w:tc>
        <w:tc>
          <w:tcPr>
            <w:tcW w:w="4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3DB64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27 (14.1)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4BC3BA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471E8" w14:textId="794F6E6A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07 (8.3)</w:t>
            </w:r>
          </w:p>
        </w:tc>
        <w:tc>
          <w:tcPr>
            <w:tcW w:w="5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29E4F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75 (11.1)</w:t>
            </w:r>
          </w:p>
        </w:tc>
        <w:tc>
          <w:tcPr>
            <w:tcW w:w="552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672AF6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</w:p>
        </w:tc>
      </w:tr>
      <w:tr w:rsidR="00134738" w:rsidRPr="00EE6A33" w14:paraId="6F7E4618" w14:textId="1CE81A67" w:rsidTr="00134738">
        <w:trPr>
          <w:gridAfter w:val="1"/>
          <w:trHeight w:val="312"/>
        </w:trPr>
        <w:tc>
          <w:tcPr>
            <w:tcW w:w="144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B0FE9" w14:textId="4CB9ACAB" w:rsidR="00134738" w:rsidRPr="00EE6A33" w:rsidRDefault="00134738" w:rsidP="00CE1356">
            <w:pPr>
              <w:widowControl/>
              <w:ind w:firstLineChars="100" w:firstLine="18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&gt; 6 m</w:t>
            </w:r>
            <w:r w:rsidR="004B4CA6" w:rsidRPr="00EE6A33">
              <w:rPr>
                <w:rFonts w:ascii="Times New Roman" w:eastAsia="宋体" w:hAnsi="Times New Roman" w:cs="Times New Roman"/>
                <w:color w:val="FF0000"/>
                <w:sz w:val="24"/>
                <w:vertAlign w:val="superscript"/>
              </w:rPr>
              <w:t>a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E3887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70 (9.0)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B9FE9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426 (14.1)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0292056" w14:textId="1808E66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　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273B4" w14:textId="30A0B414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188 (7.5)</w:t>
            </w:r>
          </w:p>
        </w:tc>
        <w:tc>
          <w:tcPr>
            <w:tcW w:w="5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D93DD" w14:textId="77777777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20"/>
                <w:lang w:val="en-US"/>
              </w:rPr>
              <w:t>245 (9.9)</w:t>
            </w:r>
          </w:p>
        </w:tc>
        <w:tc>
          <w:tcPr>
            <w:tcW w:w="55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499EA3" w14:textId="336A23C6" w:rsidR="00134738" w:rsidRPr="00EE6A33" w:rsidRDefault="00134738" w:rsidP="00CE1356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18"/>
                <w:szCs w:val="20"/>
                <w:lang w:val="en-US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　</w:t>
            </w:r>
          </w:p>
        </w:tc>
      </w:tr>
    </w:tbl>
    <w:p w14:paraId="05B9166C" w14:textId="77777777" w:rsidR="004B4CA6" w:rsidRPr="00EE6A33" w:rsidRDefault="004B4CA6" w:rsidP="004B4CA6">
      <w:pPr>
        <w:rPr>
          <w:rFonts w:ascii="Times New Roman" w:eastAsia="宋体" w:hAnsi="Times New Roman" w:cs="Times New Roman"/>
          <w:color w:val="FF0000"/>
          <w:sz w:val="24"/>
        </w:rPr>
      </w:pPr>
      <w:proofErr w:type="spellStart"/>
      <w:proofErr w:type="gramStart"/>
      <w:r w:rsidRPr="00EE6A33">
        <w:rPr>
          <w:rFonts w:ascii="Times New Roman" w:eastAsia="宋体" w:hAnsi="Times New Roman" w:cs="Times New Roman"/>
          <w:color w:val="FF0000"/>
          <w:sz w:val="24"/>
          <w:vertAlign w:val="superscript"/>
        </w:rPr>
        <w:t>a</w:t>
      </w:r>
      <w:r w:rsidRPr="00EE6A33">
        <w:rPr>
          <w:rFonts w:ascii="Times New Roman" w:eastAsia="宋体" w:hAnsi="Times New Roman" w:cs="Times New Roman"/>
          <w:color w:val="FF0000"/>
          <w:sz w:val="24"/>
        </w:rPr>
        <w:t>The</w:t>
      </w:r>
      <w:proofErr w:type="spellEnd"/>
      <w:proofErr w:type="gramEnd"/>
      <w:r w:rsidRPr="00EE6A33">
        <w:rPr>
          <w:rFonts w:ascii="Times New Roman" w:eastAsia="宋体" w:hAnsi="Times New Roman" w:cs="Times New Roman"/>
          <w:color w:val="FF0000"/>
          <w:sz w:val="24"/>
        </w:rPr>
        <w:t xml:space="preserve"> children who had never received infant formula during the study period were combined in to &gt; 6 months group.</w:t>
      </w:r>
    </w:p>
    <w:p w14:paraId="5B958811" w14:textId="77777777" w:rsidR="00A45178" w:rsidRPr="004B4CA6" w:rsidRDefault="00A45178">
      <w:pPr>
        <w:widowControl/>
        <w:jc w:val="left"/>
        <w:rPr>
          <w:rFonts w:ascii="Times New Roman" w:eastAsia="宋体" w:hAnsi="Times New Roman" w:cs="Times New Roman"/>
          <w:sz w:val="24"/>
        </w:rPr>
        <w:sectPr w:rsidR="00A45178" w:rsidRPr="004B4CA6" w:rsidSect="00F31A8B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614AC13" w14:textId="395E8CEF" w:rsidR="00C27856" w:rsidRPr="00EE6A33" w:rsidRDefault="00A45178" w:rsidP="00A45178">
      <w:pPr>
        <w:widowControl/>
        <w:jc w:val="left"/>
        <w:rPr>
          <w:rFonts w:ascii="Times New Roman" w:eastAsia="宋体" w:hAnsi="Times New Roman" w:cs="Times New Roman"/>
          <w:b/>
          <w:color w:val="FF0000"/>
          <w:sz w:val="24"/>
        </w:rPr>
      </w:pPr>
      <w:r w:rsidRPr="00EE6A33">
        <w:rPr>
          <w:rFonts w:ascii="Times New Roman" w:eastAsia="宋体" w:hAnsi="Times New Roman" w:cs="Times New Roman"/>
          <w:b/>
          <w:color w:val="FF0000"/>
          <w:sz w:val="24"/>
        </w:rPr>
        <w:lastRenderedPageBreak/>
        <w:t>Table S</w:t>
      </w:r>
      <w:r w:rsidR="00AD1C6B" w:rsidRPr="00EE6A33">
        <w:rPr>
          <w:rFonts w:ascii="Times New Roman" w:eastAsia="宋体" w:hAnsi="Times New Roman" w:cs="Times New Roman"/>
          <w:b/>
          <w:color w:val="FF0000"/>
          <w:sz w:val="24"/>
        </w:rPr>
        <w:t>5</w:t>
      </w:r>
      <w:r w:rsidRPr="00EE6A33">
        <w:rPr>
          <w:rFonts w:ascii="Times New Roman" w:eastAsia="宋体" w:hAnsi="Times New Roman" w:cs="Times New Roman"/>
          <w:b/>
          <w:color w:val="FF0000"/>
          <w:sz w:val="24"/>
        </w:rPr>
        <w:t xml:space="preserve"> </w:t>
      </w:r>
      <w:proofErr w:type="gramStart"/>
      <w:r w:rsidRPr="00EE6A33">
        <w:rPr>
          <w:rFonts w:ascii="Times New Roman" w:eastAsia="宋体" w:hAnsi="Times New Roman" w:cs="Times New Roman"/>
          <w:b/>
          <w:color w:val="FF0000"/>
          <w:sz w:val="24"/>
        </w:rPr>
        <w:t>The</w:t>
      </w:r>
      <w:proofErr w:type="gramEnd"/>
      <w:r w:rsidRPr="00EE6A33">
        <w:rPr>
          <w:rFonts w:ascii="Times New Roman" w:eastAsia="宋体" w:hAnsi="Times New Roman" w:cs="Times New Roman"/>
          <w:b/>
          <w:color w:val="FF0000"/>
          <w:sz w:val="24"/>
        </w:rPr>
        <w:t xml:space="preserve"> proportions of children were introduced to infant formula at each month after birth</w:t>
      </w:r>
    </w:p>
    <w:p w14:paraId="467657CF" w14:textId="77777777" w:rsidR="00A45178" w:rsidRPr="00EE6A33" w:rsidRDefault="00A45178" w:rsidP="00A45178">
      <w:pPr>
        <w:widowControl/>
        <w:jc w:val="left"/>
        <w:rPr>
          <w:rFonts w:ascii="Times New Roman" w:eastAsia="宋体" w:hAnsi="Times New Roman" w:cs="Times New Roman"/>
          <w:b/>
          <w:color w:val="FF0000"/>
          <w:sz w:val="24"/>
        </w:rPr>
      </w:pPr>
    </w:p>
    <w:tbl>
      <w:tblPr>
        <w:tblW w:w="8010" w:type="dxa"/>
        <w:tblInd w:w="93" w:type="dxa"/>
        <w:tblLook w:val="04A0" w:firstRow="1" w:lastRow="0" w:firstColumn="1" w:lastColumn="0" w:noHBand="0" w:noVBand="1"/>
      </w:tblPr>
      <w:tblGrid>
        <w:gridCol w:w="4136"/>
        <w:gridCol w:w="2044"/>
        <w:gridCol w:w="1830"/>
      </w:tblGrid>
      <w:tr w:rsidR="00A45178" w:rsidRPr="00EE6A33" w14:paraId="508945E4" w14:textId="77777777" w:rsidTr="009F3FBA">
        <w:trPr>
          <w:trHeight w:val="580"/>
        </w:trPr>
        <w:tc>
          <w:tcPr>
            <w:tcW w:w="4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E82686" w14:textId="77777777" w:rsidR="00A45178" w:rsidRPr="00EE6A33" w:rsidRDefault="00A45178" w:rsidP="009F3FBA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Timing of infant formula introduction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50CB0EF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1year group</w:t>
            </w:r>
          </w:p>
          <w:p w14:paraId="411A9D46" w14:textId="101790EA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bookmarkStart w:id="35" w:name="OLE_LINK251"/>
            <w:bookmarkStart w:id="36" w:name="OLE_LINK252"/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N=5733 </w:t>
            </w:r>
            <w:bookmarkEnd w:id="35"/>
            <w:bookmarkEnd w:id="36"/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br/>
            </w:r>
            <w:r w:rsidR="00FF4326"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(%)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C4981A9" w14:textId="11D1E155" w:rsidR="00A45178" w:rsidRPr="00EE6A33" w:rsidRDefault="00A45178" w:rsidP="00A45178">
            <w:pPr>
              <w:jc w:val="center"/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r w:rsidRPr="00EE6A33">
              <w:rPr>
                <w:rFonts w:ascii="Times New Roman" w:hAnsi="Times New Roman" w:cs="Times New Roman"/>
                <w:color w:val="FF0000"/>
                <w:sz w:val="22"/>
              </w:rPr>
              <w:t xml:space="preserve">3 years group </w:t>
            </w:r>
            <w:r w:rsidRPr="00EE6A33">
              <w:rPr>
                <w:rFonts w:ascii="Times New Roman" w:hAnsi="Times New Roman" w:cs="Times New Roman"/>
                <w:color w:val="FF0000"/>
                <w:sz w:val="22"/>
              </w:rPr>
              <w:br/>
              <w:t>N=3574</w:t>
            </w:r>
          </w:p>
          <w:p w14:paraId="351061EB" w14:textId="061F6DF4" w:rsidR="00A45178" w:rsidRPr="00EE6A33" w:rsidRDefault="00BD594B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(%)</w:t>
            </w:r>
          </w:p>
        </w:tc>
      </w:tr>
      <w:tr w:rsidR="00A45178" w:rsidRPr="00EE6A33" w14:paraId="30E780D4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B2DA5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bookmarkStart w:id="37" w:name="_Hlk93652450"/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0-1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2E96A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78.2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12C26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79.4 </w:t>
            </w:r>
          </w:p>
        </w:tc>
      </w:tr>
      <w:tr w:rsidR="00A45178" w:rsidRPr="00EE6A33" w14:paraId="18E0E0D4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60262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1-2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63A5F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2.2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A4760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8 </w:t>
            </w:r>
          </w:p>
        </w:tc>
      </w:tr>
      <w:tr w:rsidR="00A45178" w:rsidRPr="00EE6A33" w14:paraId="04719B98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DEC47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2-3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E094E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6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7C0F0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6 </w:t>
            </w:r>
          </w:p>
        </w:tc>
      </w:tr>
      <w:tr w:rsidR="00A45178" w:rsidRPr="00EE6A33" w14:paraId="655C2570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6AD8FC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3-4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12E8F4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2.4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FB553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2.1 </w:t>
            </w:r>
          </w:p>
        </w:tc>
      </w:tr>
      <w:tr w:rsidR="00A45178" w:rsidRPr="00EE6A33" w14:paraId="3B6E7352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5364C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4-5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0B7B6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2.6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47A23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2.8 </w:t>
            </w:r>
          </w:p>
        </w:tc>
      </w:tr>
      <w:tr w:rsidR="00A45178" w:rsidRPr="00EE6A33" w14:paraId="029ADCCE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AEC21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5-6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17193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4.0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EE819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4.3 </w:t>
            </w:r>
          </w:p>
        </w:tc>
      </w:tr>
      <w:tr w:rsidR="00A45178" w:rsidRPr="00EE6A33" w14:paraId="5BA8BA5C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57686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6-7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0A22F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6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ADC0E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4 </w:t>
            </w:r>
          </w:p>
        </w:tc>
      </w:tr>
      <w:tr w:rsidR="00A45178" w:rsidRPr="00EE6A33" w14:paraId="506BFCFC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23AE1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7-8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9B350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4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0DB5B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3 </w:t>
            </w:r>
          </w:p>
        </w:tc>
      </w:tr>
      <w:tr w:rsidR="00A45178" w:rsidRPr="00EE6A33" w14:paraId="1A0C250B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541F6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8-9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06237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9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4CEBE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7 </w:t>
            </w:r>
          </w:p>
        </w:tc>
      </w:tr>
      <w:tr w:rsidR="00A45178" w:rsidRPr="00EE6A33" w14:paraId="38C7AE4E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5DE8D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9-10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7B2F9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1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9B593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2 </w:t>
            </w:r>
          </w:p>
        </w:tc>
      </w:tr>
      <w:tr w:rsidR="00A45178" w:rsidRPr="00EE6A33" w14:paraId="2F7E27BA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6C15F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t 10-11 month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54DF3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9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C4775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0.9 </w:t>
            </w:r>
          </w:p>
        </w:tc>
      </w:tr>
      <w:tr w:rsidR="00A45178" w:rsidRPr="00EE6A33" w14:paraId="5076A2DE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6C458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after 12 months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7192C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1 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D5F1C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2 </w:t>
            </w:r>
          </w:p>
        </w:tc>
      </w:tr>
      <w:tr w:rsidR="00A45178" w:rsidRPr="00EE6A33" w14:paraId="0B083602" w14:textId="77777777" w:rsidTr="00A45178">
        <w:trPr>
          <w:trHeight w:val="303"/>
        </w:trPr>
        <w:tc>
          <w:tcPr>
            <w:tcW w:w="41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252F57D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>Never have infant formula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3A0AA41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9 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5B06464" w14:textId="77777777" w:rsidR="00A45178" w:rsidRPr="00EE6A33" w:rsidRDefault="00A45178" w:rsidP="00A45178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  <w:t xml:space="preserve">1.4 </w:t>
            </w:r>
          </w:p>
        </w:tc>
      </w:tr>
      <w:bookmarkEnd w:id="37"/>
    </w:tbl>
    <w:p w14:paraId="451380C8" w14:textId="77777777" w:rsidR="00A45178" w:rsidRPr="00EE6A33" w:rsidRDefault="00A45178" w:rsidP="00A45178">
      <w:pPr>
        <w:widowControl/>
        <w:jc w:val="left"/>
        <w:rPr>
          <w:rFonts w:ascii="Times New Roman" w:eastAsia="宋体" w:hAnsi="Times New Roman" w:cs="Times New Roman"/>
          <w:b/>
          <w:color w:val="FF0000"/>
          <w:sz w:val="24"/>
        </w:rPr>
        <w:sectPr w:rsidR="00A45178" w:rsidRPr="00EE6A33" w:rsidSect="00A4517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C373898" w14:textId="7F4694D8" w:rsidR="00B03DD5" w:rsidRPr="00EE6A33" w:rsidRDefault="00C27856">
      <w:pPr>
        <w:rPr>
          <w:rFonts w:ascii="Times New Roman" w:eastAsia="宋体" w:hAnsi="Times New Roman" w:cs="Times New Roman"/>
          <w:b/>
          <w:sz w:val="24"/>
        </w:rPr>
      </w:pPr>
      <w:bookmarkStart w:id="38" w:name="OLE_LINK63"/>
      <w:bookmarkStart w:id="39" w:name="OLE_LINK64"/>
      <w:bookmarkStart w:id="40" w:name="OLE_LINK249"/>
      <w:bookmarkStart w:id="41" w:name="OLE_LINK250"/>
      <w:r w:rsidRPr="00EE6A33">
        <w:rPr>
          <w:rFonts w:ascii="Times New Roman" w:eastAsia="宋体" w:hAnsi="Times New Roman" w:cs="Times New Roman"/>
          <w:b/>
          <w:color w:val="FF0000"/>
          <w:sz w:val="24"/>
        </w:rPr>
        <w:lastRenderedPageBreak/>
        <w:t>T</w:t>
      </w:r>
      <w:r w:rsidR="00503475" w:rsidRPr="00EE6A33">
        <w:rPr>
          <w:rFonts w:ascii="Times New Roman" w:eastAsia="宋体" w:hAnsi="Times New Roman" w:cs="Times New Roman"/>
          <w:b/>
          <w:color w:val="FF0000"/>
          <w:sz w:val="24"/>
        </w:rPr>
        <w:t xml:space="preserve">able </w:t>
      </w:r>
      <w:r w:rsidRPr="00EE6A33">
        <w:rPr>
          <w:rFonts w:ascii="Times New Roman" w:eastAsia="宋体" w:hAnsi="Times New Roman" w:cs="Times New Roman"/>
          <w:b/>
          <w:color w:val="FF0000"/>
          <w:sz w:val="24"/>
        </w:rPr>
        <w:t>S</w:t>
      </w:r>
      <w:bookmarkEnd w:id="38"/>
      <w:bookmarkEnd w:id="39"/>
      <w:bookmarkEnd w:id="40"/>
      <w:bookmarkEnd w:id="41"/>
      <w:r w:rsidR="00AD1C6B" w:rsidRPr="00EE6A33">
        <w:rPr>
          <w:rFonts w:ascii="Times New Roman" w:eastAsia="宋体" w:hAnsi="Times New Roman" w:cs="Times New Roman"/>
          <w:b/>
          <w:color w:val="FF0000"/>
          <w:sz w:val="24"/>
        </w:rPr>
        <w:t>6</w:t>
      </w:r>
      <w:r w:rsidRPr="00EE6A33">
        <w:rPr>
          <w:rFonts w:ascii="Times New Roman" w:eastAsia="宋体" w:hAnsi="Times New Roman" w:cs="Times New Roman"/>
          <w:b/>
          <w:color w:val="FF0000"/>
          <w:sz w:val="24"/>
        </w:rPr>
        <w:t xml:space="preserve"> </w:t>
      </w:r>
      <w:r w:rsidR="00B03DD5" w:rsidRPr="00EE6A33">
        <w:rPr>
          <w:rFonts w:ascii="Times New Roman" w:eastAsia="宋体" w:hAnsi="Times New Roman" w:cs="Times New Roman"/>
          <w:b/>
          <w:sz w:val="24"/>
        </w:rPr>
        <w:t>Logistic regression models to evaluate the associations between timing of formula introduction and at risk overweight at 1 year and 3 years of age</w:t>
      </w:r>
      <w:r w:rsidR="00E47855" w:rsidRPr="00EE6A33">
        <w:rPr>
          <w:rFonts w:ascii="Times New Roman" w:eastAsia="宋体" w:hAnsi="Times New Roman" w:cs="Times New Roman"/>
          <w:b/>
          <w:sz w:val="24"/>
        </w:rPr>
        <w:t xml:space="preserve"> in children with longer breastfeeding duration (over 6 months)</w:t>
      </w:r>
    </w:p>
    <w:tbl>
      <w:tblPr>
        <w:tblW w:w="12280" w:type="dxa"/>
        <w:tblInd w:w="93" w:type="dxa"/>
        <w:tblLook w:val="04A0" w:firstRow="1" w:lastRow="0" w:firstColumn="1" w:lastColumn="0" w:noHBand="0" w:noVBand="1"/>
      </w:tblPr>
      <w:tblGrid>
        <w:gridCol w:w="3160"/>
        <w:gridCol w:w="1440"/>
        <w:gridCol w:w="2100"/>
        <w:gridCol w:w="2340"/>
        <w:gridCol w:w="2180"/>
        <w:gridCol w:w="1060"/>
      </w:tblGrid>
      <w:tr w:rsidR="00B03DD5" w:rsidRPr="00EE6A33" w14:paraId="5F52FDC7" w14:textId="77777777" w:rsidTr="00B03DD5">
        <w:trPr>
          <w:trHeight w:val="708"/>
        </w:trPr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82C894" w14:textId="77777777" w:rsidR="00B03DD5" w:rsidRPr="00EE6A33" w:rsidRDefault="00B03DD5" w:rsidP="00B03DD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Timing of introduction, month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55B9CB" w14:textId="77777777" w:rsidR="00B03DD5" w:rsidRPr="00EE6A33" w:rsidRDefault="00B03DD5" w:rsidP="00B03DD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 xml:space="preserve">Case 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（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n%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）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58D65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Crude OR (95% CI)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CE1DB5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Adjusted before MI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br/>
              <w:t>OR (95% CI)</w:t>
            </w:r>
          </w:p>
        </w:tc>
        <w:tc>
          <w:tcPr>
            <w:tcW w:w="2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565D34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Adjusted after MI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br/>
              <w:t>OR (95% CI)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2736E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/>
                <w:kern w:val="0"/>
                <w:sz w:val="22"/>
                <w:lang w:val="en-US"/>
              </w:rPr>
              <w:t>p-</w:t>
            </w:r>
            <w:proofErr w:type="spellStart"/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value</w:t>
            </w: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</w:tr>
      <w:tr w:rsidR="00B03DD5" w:rsidRPr="00EE6A33" w14:paraId="29CB270F" w14:textId="77777777" w:rsidTr="00B03DD5">
        <w:trPr>
          <w:trHeight w:val="70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EABB0" w14:textId="77777777" w:rsidR="00B03DD5" w:rsidRPr="00EE6A33" w:rsidRDefault="00B03DD5" w:rsidP="00B03DD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At-risk of overweigh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D4419" w14:textId="77777777" w:rsidR="00B03DD5" w:rsidRPr="00EE6A33" w:rsidRDefault="00B03DD5" w:rsidP="00B03DD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A3FA9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9024C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69F786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9A852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i/>
                <w:iCs/>
                <w:color w:val="000000"/>
                <w:kern w:val="0"/>
                <w:sz w:val="22"/>
                <w:lang w:val="en-US"/>
              </w:rPr>
            </w:pPr>
          </w:p>
        </w:tc>
      </w:tr>
      <w:tr w:rsidR="00B03DD5" w:rsidRPr="00EE6A33" w14:paraId="30D53C4E" w14:textId="77777777" w:rsidTr="00B03DD5">
        <w:trPr>
          <w:trHeight w:val="276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6390C" w14:textId="77777777" w:rsidR="00B03DD5" w:rsidRPr="00EE6A33" w:rsidRDefault="00B03DD5" w:rsidP="00B03DD5">
            <w:pPr>
              <w:widowControl/>
              <w:ind w:firstLineChars="100" w:firstLine="22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1 year of 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76FF5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EC161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n=389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D62A1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n=3431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DA3C4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n=389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518B" w14:textId="77777777" w:rsidR="00B03DD5" w:rsidRPr="00EE6A33" w:rsidRDefault="00B03DD5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0DE0EBC9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74B15" w14:textId="22BB41CE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≤3 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6129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582 (19.3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43763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DB478" w14:textId="791DE12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141D2" w14:textId="0A48F30F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71A83" w14:textId="77777777" w:rsidR="00C55373" w:rsidRPr="00EE6A33" w:rsidRDefault="00C55373" w:rsidP="00B03DD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484FBD32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297B" w14:textId="77777777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4-6 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E14A6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51 (12.8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AEA49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0.62 (0.45-0.84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AE563" w14:textId="44316846" w:rsidR="00C55373" w:rsidRPr="00F54BD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F54BD3">
              <w:rPr>
                <w:rFonts w:ascii="Times New Roman" w:hAnsi="Times New Roman" w:cs="Times New Roman"/>
                <w:color w:val="FF0000"/>
                <w:sz w:val="22"/>
              </w:rPr>
              <w:t>0.63 (0.45-0.89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ECBE5" w14:textId="64DBB7E3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0.63 (0.46-0.86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11497" w14:textId="617142D5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 xml:space="preserve">0.004 </w:t>
            </w:r>
          </w:p>
        </w:tc>
      </w:tr>
      <w:tr w:rsidR="00C55373" w:rsidRPr="00EE6A33" w14:paraId="621A3D8B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A06EC" w14:textId="603CDEF0" w:rsidR="00C55373" w:rsidRPr="006A031E" w:rsidRDefault="00C55373" w:rsidP="006A031E">
            <w:pPr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 xml:space="preserve">&gt; 6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2"/>
              </w:rPr>
              <w:t>m</w:t>
            </w:r>
            <w:r w:rsidRPr="006A031E">
              <w:rPr>
                <w:rFonts w:ascii="Times New Roman" w:hAnsi="Times New Roman" w:cs="Times New Roman"/>
                <w:color w:val="FF0000"/>
                <w:sz w:val="22"/>
                <w:vertAlign w:val="superscript"/>
              </w:rPr>
              <w:t>b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86AD2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86 (17.9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6C105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0.91 (0.71-1.17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7C8A4" w14:textId="082DB34D" w:rsidR="00C55373" w:rsidRPr="00F54BD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F54BD3">
              <w:rPr>
                <w:rFonts w:ascii="Times New Roman" w:hAnsi="Times New Roman" w:cs="Times New Roman"/>
                <w:color w:val="FF0000"/>
                <w:sz w:val="22"/>
              </w:rPr>
              <w:t>0.91 (0.70-1.19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8FDAB" w14:textId="7E90C9C0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0.89 (0.69-1.15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8448A" w14:textId="697AAFB1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 xml:space="preserve">0.370 </w:t>
            </w:r>
          </w:p>
        </w:tc>
      </w:tr>
      <w:tr w:rsidR="00C55373" w:rsidRPr="00EE6A33" w14:paraId="04621F39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7EE6A" w14:textId="77777777" w:rsidR="00C55373" w:rsidRPr="00EE6A33" w:rsidRDefault="00C55373" w:rsidP="00B03DD5">
            <w:pPr>
              <w:widowControl/>
              <w:ind w:firstLineChars="100" w:firstLine="22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3 years of 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22814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883B9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n=252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1EBC" w14:textId="4033F645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n=2204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1D38F" w14:textId="4BCC5CB3" w:rsidR="00C55373" w:rsidRPr="00EE6A33" w:rsidRDefault="00C55373" w:rsidP="00A54CF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n=252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DF6CE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737684D2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46DC7" w14:textId="7787401B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≤3 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43B3F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207 (10.4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18C18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5501" w14:textId="34C6F934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1CA81" w14:textId="633DB14B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260C0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7D47C8BC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27077" w14:textId="77777777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4-6 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4898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12 (4.6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AE02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0.42 (0.23-0.76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264CE" w14:textId="1BADB389" w:rsidR="00C55373" w:rsidRPr="00F54BD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F54BD3">
              <w:rPr>
                <w:rFonts w:ascii="Times New Roman" w:hAnsi="Times New Roman" w:cs="Times New Roman"/>
                <w:color w:val="FF0000"/>
                <w:sz w:val="22"/>
              </w:rPr>
              <w:t>0.49 (0.26-0.93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2A1F" w14:textId="0EFDD325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0.43 (0.23-0.80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C7B2" w14:textId="40BF4FE2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 xml:space="preserve">0.008 </w:t>
            </w:r>
          </w:p>
        </w:tc>
      </w:tr>
      <w:tr w:rsidR="00C55373" w:rsidRPr="00EE6A33" w14:paraId="2E3766E5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C2AB" w14:textId="7E53A0BD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 xml:space="preserve">&gt; 6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2"/>
              </w:rPr>
              <w:t>m</w:t>
            </w:r>
            <w:r w:rsidRPr="006A031E">
              <w:rPr>
                <w:rFonts w:ascii="Times New Roman" w:hAnsi="Times New Roman" w:cs="Times New Roman"/>
                <w:color w:val="FF0000"/>
                <w:sz w:val="22"/>
                <w:vertAlign w:val="superscript"/>
              </w:rPr>
              <w:t>b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4E307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25 (9.1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65345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0.86 (0.56-1.33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53BBC" w14:textId="6C4D8738" w:rsidR="00C55373" w:rsidRPr="00F54BD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F54BD3">
              <w:rPr>
                <w:rFonts w:ascii="Times New Roman" w:hAnsi="Times New Roman" w:cs="Times New Roman"/>
                <w:color w:val="FF0000"/>
                <w:sz w:val="22"/>
              </w:rPr>
              <w:t>0.79 (0.48-1.29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16195" w14:textId="6EAD734A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0.91 (0.58-1.42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95324" w14:textId="45A19723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 xml:space="preserve">0.680 </w:t>
            </w:r>
          </w:p>
        </w:tc>
      </w:tr>
      <w:tr w:rsidR="00C55373" w:rsidRPr="00EE6A33" w14:paraId="253AD6AF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3185D" w14:textId="77777777" w:rsidR="00C55373" w:rsidRPr="00EE6A33" w:rsidRDefault="00C55373" w:rsidP="00B03DD5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Overweigh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A71F7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2E3D4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B005A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94958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FAE34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0C7559FA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AD096" w14:textId="77777777" w:rsidR="00C55373" w:rsidRPr="00EE6A33" w:rsidRDefault="00C55373" w:rsidP="00B03DD5">
            <w:pPr>
              <w:widowControl/>
              <w:ind w:firstLineChars="100" w:firstLine="22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1 year of 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1029B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AE4D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n=406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4B072" w14:textId="1910503C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n=3578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AB2D" w14:textId="43402D81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n=406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CC2A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74797E00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982D2" w14:textId="690E605A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≤3 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7234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134 (4.2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60C68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6D19E" w14:textId="165946DC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45A16" w14:textId="00A75AC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0E6F8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5202FEFC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B1E5" w14:textId="77777777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4-6 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C8D9D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7 (1.7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17769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0.39 (0.18-0.85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EB389" w14:textId="7125EC5D" w:rsidR="00C55373" w:rsidRPr="00F54BD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F54BD3">
              <w:rPr>
                <w:rFonts w:ascii="Times New Roman" w:hAnsi="Times New Roman" w:cs="Times New Roman"/>
                <w:color w:val="FF0000"/>
                <w:sz w:val="22"/>
              </w:rPr>
              <w:t>0.41 (0.18-0.94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A838C" w14:textId="020C9CE8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0.42 (0.19-0.91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5BE4" w14:textId="53A2280E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 xml:space="preserve">0.027 </w:t>
            </w:r>
          </w:p>
        </w:tc>
      </w:tr>
      <w:tr w:rsidR="00C55373" w:rsidRPr="00EE6A33" w14:paraId="564BB915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CFC7C" w14:textId="69E8A5A7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 xml:space="preserve">&gt; 6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2"/>
              </w:rPr>
              <w:t>m</w:t>
            </w:r>
            <w:r w:rsidRPr="00456549">
              <w:rPr>
                <w:rFonts w:ascii="Times New Roman" w:hAnsi="Times New Roman" w:cs="Times New Roman"/>
                <w:color w:val="FF0000"/>
                <w:sz w:val="22"/>
                <w:vertAlign w:val="superscript"/>
              </w:rPr>
              <w:t>b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F1351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14 (2.8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4BDFB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0.65 (0.37-1.14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8F875" w14:textId="58D78FF0" w:rsidR="00C55373" w:rsidRPr="00F54BD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F54BD3">
              <w:rPr>
                <w:rFonts w:ascii="Times New Roman" w:hAnsi="Times New Roman" w:cs="Times New Roman"/>
                <w:color w:val="FF0000"/>
                <w:sz w:val="22"/>
              </w:rPr>
              <w:t>0.60 (0.33-1.10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09C23" w14:textId="61F0816E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0.60 (0.33-1.08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2D03D" w14:textId="07AE242B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 xml:space="preserve">0.086 </w:t>
            </w:r>
          </w:p>
        </w:tc>
      </w:tr>
      <w:tr w:rsidR="00C55373" w:rsidRPr="00EE6A33" w14:paraId="2D85ED5B" w14:textId="77777777" w:rsidTr="00694448">
        <w:trPr>
          <w:trHeight w:val="26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3D50" w14:textId="77777777" w:rsidR="00C55373" w:rsidRPr="00EE6A33" w:rsidRDefault="00C55373" w:rsidP="00B03DD5">
            <w:pPr>
              <w:widowControl/>
              <w:ind w:firstLineChars="100" w:firstLine="22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  <w:lang w:val="en-US"/>
              </w:rPr>
              <w:t>3 years of 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4E202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F2630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n=257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8F9E0" w14:textId="541795E4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n=2243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6BDBF" w14:textId="3D979CD5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n=257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A2B25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64840CD7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7768" w14:textId="2C4A52B1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≤3 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47EDD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40 (2.0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B2F5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55691" w14:textId="13012425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6D24B" w14:textId="4B5C7F14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E4402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</w:p>
        </w:tc>
      </w:tr>
      <w:tr w:rsidR="00C55373" w:rsidRPr="00EE6A33" w14:paraId="08CA19B5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D8792" w14:textId="77777777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4-6 m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C25C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1 (0.4)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007D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0.19 (0.03-1.41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96AC" w14:textId="4888CFFF" w:rsidR="00C55373" w:rsidRPr="00F54BD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F54BD3">
              <w:rPr>
                <w:rFonts w:ascii="Times New Roman" w:hAnsi="Times New Roman" w:cs="Times New Roman"/>
                <w:color w:val="FF0000"/>
                <w:sz w:val="22"/>
              </w:rPr>
              <w:t>0.22 (0.03-1.66)</w:t>
            </w:r>
          </w:p>
        </w:tc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2776" w14:textId="02261591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0.21 (0.03-1.56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D80C" w14:textId="0DDF7F5C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 xml:space="preserve">0.128 </w:t>
            </w:r>
          </w:p>
        </w:tc>
      </w:tr>
      <w:tr w:rsidR="00C55373" w:rsidRPr="00EE6A33" w14:paraId="0CF04719" w14:textId="77777777" w:rsidTr="00B03DD5">
        <w:trPr>
          <w:trHeight w:val="288"/>
        </w:trPr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48E3F5" w14:textId="1C5251C1" w:rsidR="00C55373" w:rsidRPr="00EE6A33" w:rsidRDefault="00C55373" w:rsidP="00B03DD5">
            <w:pPr>
              <w:widowControl/>
              <w:ind w:firstLineChars="200" w:firstLine="44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 xml:space="preserve">&gt; 6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2"/>
              </w:rPr>
              <w:t>m</w:t>
            </w:r>
            <w:r w:rsidRPr="006A031E">
              <w:rPr>
                <w:rFonts w:ascii="Times New Roman" w:hAnsi="Times New Roman" w:cs="Times New Roman"/>
                <w:color w:val="FF0000"/>
                <w:sz w:val="22"/>
                <w:vertAlign w:val="superscript"/>
              </w:rPr>
              <w:t>b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E187B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5 (1.8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DDE6E" w14:textId="77777777" w:rsidR="00C55373" w:rsidRPr="00EE6A3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</w:pPr>
            <w:r w:rsidRPr="00EE6A33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lang w:val="en-US"/>
              </w:rPr>
              <w:t>0.90 (0.35-2.31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B0132" w14:textId="75945923" w:rsidR="00C55373" w:rsidRPr="00F54BD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F54BD3">
              <w:rPr>
                <w:rFonts w:ascii="Times New Roman" w:hAnsi="Times New Roman" w:cs="Times New Roman"/>
                <w:color w:val="FF0000"/>
                <w:sz w:val="22"/>
              </w:rPr>
              <w:t>0.40 (0.10-1.72)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59AFE8" w14:textId="180ED3E7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1.03 (0.4</w:t>
            </w:r>
            <w:r w:rsidRPr="00C55373">
              <w:rPr>
                <w:rFonts w:ascii="Times New Roman" w:hAnsi="Times New Roman" w:cs="Times New Roman" w:hint="eastAsia"/>
                <w:color w:val="FF0000"/>
                <w:sz w:val="22"/>
              </w:rPr>
              <w:t>0</w:t>
            </w: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>-2.70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BE41D4" w14:textId="4763182D" w:rsidR="00C55373" w:rsidRPr="00C55373" w:rsidRDefault="00C55373" w:rsidP="00B03DD5">
            <w:pPr>
              <w:widowControl/>
              <w:jc w:val="center"/>
              <w:rPr>
                <w:rFonts w:ascii="Times New Roman" w:eastAsia="宋体" w:hAnsi="Times New Roman" w:cs="Times New Roman"/>
                <w:color w:val="FF0000"/>
                <w:kern w:val="0"/>
                <w:sz w:val="22"/>
                <w:lang w:val="en-US"/>
              </w:rPr>
            </w:pPr>
            <w:r w:rsidRPr="00C55373">
              <w:rPr>
                <w:rFonts w:ascii="Times New Roman" w:hAnsi="Times New Roman" w:cs="Times New Roman"/>
                <w:color w:val="FF0000"/>
                <w:sz w:val="22"/>
              </w:rPr>
              <w:t xml:space="preserve">0.944 </w:t>
            </w:r>
          </w:p>
        </w:tc>
      </w:tr>
    </w:tbl>
    <w:p w14:paraId="7FDF6E97" w14:textId="37B16657" w:rsidR="00B03DD5" w:rsidRPr="00EE6A33" w:rsidRDefault="00C12AC8" w:rsidP="00A0174A">
      <w:pPr>
        <w:widowControl/>
        <w:rPr>
          <w:rFonts w:ascii="Times New Roman" w:hAnsi="Times New Roman" w:cs="Times New Roman"/>
          <w:sz w:val="24"/>
        </w:rPr>
      </w:pPr>
      <w:bookmarkStart w:id="42" w:name="OLE_LINK67"/>
      <w:bookmarkStart w:id="43" w:name="OLE_LINK68"/>
      <w:r w:rsidRPr="00EE6A33">
        <w:rPr>
          <w:rFonts w:ascii="Times New Roman" w:hAnsi="Times New Roman" w:cs="Times New Roman"/>
          <w:sz w:val="24"/>
        </w:rPr>
        <w:t xml:space="preserve">MI: multiple </w:t>
      </w:r>
      <w:proofErr w:type="gramStart"/>
      <w:r w:rsidRPr="00EE6A33">
        <w:rPr>
          <w:rFonts w:ascii="Times New Roman" w:hAnsi="Times New Roman" w:cs="Times New Roman"/>
          <w:sz w:val="24"/>
        </w:rPr>
        <w:t>imputation</w:t>
      </w:r>
      <w:proofErr w:type="gramEnd"/>
    </w:p>
    <w:p w14:paraId="20C3374D" w14:textId="5FA44178" w:rsidR="00040F85" w:rsidRPr="00EE6A33" w:rsidRDefault="00040F85" w:rsidP="00A0174A">
      <w:pPr>
        <w:widowControl/>
        <w:rPr>
          <w:rFonts w:ascii="Times New Roman" w:hAnsi="Times New Roman" w:cs="Times New Roman"/>
          <w:sz w:val="24"/>
        </w:rPr>
      </w:pPr>
      <w:r w:rsidRPr="00EE6A33">
        <w:rPr>
          <w:rFonts w:ascii="Times New Roman" w:hAnsi="Times New Roman" w:cs="Times New Roman"/>
          <w:sz w:val="24"/>
        </w:rPr>
        <w:t>Adjusted for maternal age at delivery, maternal education, maternal pre-pregnancy BMI and paternal BMI, maternal smoking during pregnancy, passive smoking during pregnancy, parit</w:t>
      </w:r>
      <w:r w:rsidR="00584DA7" w:rsidRPr="00EE6A33">
        <w:rPr>
          <w:rFonts w:ascii="Times New Roman" w:hAnsi="Times New Roman" w:cs="Times New Roman"/>
          <w:sz w:val="24"/>
        </w:rPr>
        <w:t>y, mode of delivery, infant sex</w:t>
      </w:r>
      <w:r w:rsidR="00503462">
        <w:rPr>
          <w:rFonts w:ascii="Times New Roman" w:hAnsi="Times New Roman" w:cs="Times New Roman" w:hint="eastAsia"/>
          <w:sz w:val="24"/>
        </w:rPr>
        <w:t>,</w:t>
      </w:r>
      <w:r w:rsidR="00503462" w:rsidRPr="00503462">
        <w:rPr>
          <w:rFonts w:ascii="Times New Roman" w:hAnsi="Times New Roman" w:cs="Times New Roman" w:hint="eastAsia"/>
          <w:color w:val="FF0000"/>
          <w:sz w:val="24"/>
        </w:rPr>
        <w:t xml:space="preserve"> birth weight</w:t>
      </w:r>
      <w:r w:rsidR="00503462">
        <w:rPr>
          <w:rFonts w:ascii="Times New Roman" w:hAnsi="Times New Roman" w:cs="Times New Roman" w:hint="eastAsia"/>
          <w:sz w:val="24"/>
        </w:rPr>
        <w:t>,</w:t>
      </w:r>
      <w:r w:rsidRPr="00EE6A33">
        <w:rPr>
          <w:rFonts w:ascii="Times New Roman" w:hAnsi="Times New Roman" w:cs="Times New Roman"/>
          <w:sz w:val="24"/>
        </w:rPr>
        <w:t xml:space="preserve"> and age at first introduction to </w:t>
      </w:r>
      <w:r w:rsidR="0057177D" w:rsidRPr="00EE6A33">
        <w:rPr>
          <w:rFonts w:ascii="Times New Roman" w:hAnsi="Times New Roman" w:cs="Times New Roman"/>
          <w:sz w:val="24"/>
        </w:rPr>
        <w:t>solid</w:t>
      </w:r>
      <w:r w:rsidRPr="00EE6A33">
        <w:rPr>
          <w:rFonts w:ascii="Times New Roman" w:hAnsi="Times New Roman" w:cs="Times New Roman"/>
          <w:sz w:val="24"/>
        </w:rPr>
        <w:t xml:space="preserve"> foods.</w:t>
      </w:r>
    </w:p>
    <w:p w14:paraId="39EB7EB4" w14:textId="51C91987" w:rsidR="00787AD3" w:rsidRDefault="00040F85" w:rsidP="00AD1C6B">
      <w:pPr>
        <w:widowControl/>
        <w:rPr>
          <w:rFonts w:ascii="Times New Roman" w:hAnsi="Times New Roman" w:cs="Times New Roman"/>
          <w:sz w:val="24"/>
        </w:rPr>
      </w:pPr>
      <w:proofErr w:type="gramStart"/>
      <w:r w:rsidRPr="00EE6A33">
        <w:rPr>
          <w:rFonts w:ascii="Times New Roman" w:hAnsi="Times New Roman" w:cs="Times New Roman"/>
          <w:sz w:val="24"/>
          <w:vertAlign w:val="superscript"/>
        </w:rPr>
        <w:lastRenderedPageBreak/>
        <w:t>a</w:t>
      </w:r>
      <w:proofErr w:type="gramEnd"/>
      <w:r w:rsidRPr="00EE6A33">
        <w:rPr>
          <w:rFonts w:ascii="Times New Roman" w:hAnsi="Times New Roman" w:cs="Times New Roman"/>
          <w:sz w:val="24"/>
        </w:rPr>
        <w:t xml:space="preserve"> P-values for multiple imputation models</w:t>
      </w:r>
      <w:bookmarkEnd w:id="42"/>
      <w:bookmarkEnd w:id="43"/>
    </w:p>
    <w:p w14:paraId="35F6A814" w14:textId="199567AD" w:rsidR="006A031E" w:rsidRPr="00EE6A33" w:rsidRDefault="006A031E" w:rsidP="006A031E">
      <w:pPr>
        <w:rPr>
          <w:rFonts w:ascii="Times New Roman" w:eastAsia="宋体" w:hAnsi="Times New Roman" w:cs="Times New Roman"/>
          <w:color w:val="FF0000"/>
          <w:sz w:val="24"/>
        </w:rPr>
      </w:pPr>
      <w:proofErr w:type="spellStart"/>
      <w:proofErr w:type="gramStart"/>
      <w:r>
        <w:rPr>
          <w:rFonts w:ascii="Times New Roman" w:eastAsia="宋体" w:hAnsi="Times New Roman" w:cs="Times New Roman" w:hint="eastAsia"/>
          <w:color w:val="FF0000"/>
          <w:sz w:val="24"/>
          <w:vertAlign w:val="superscript"/>
        </w:rPr>
        <w:t>b</w:t>
      </w:r>
      <w:r w:rsidRPr="00EE6A33">
        <w:rPr>
          <w:rFonts w:ascii="Times New Roman" w:eastAsia="宋体" w:hAnsi="Times New Roman" w:cs="Times New Roman"/>
          <w:color w:val="FF0000"/>
          <w:sz w:val="24"/>
        </w:rPr>
        <w:t>The</w:t>
      </w:r>
      <w:proofErr w:type="spellEnd"/>
      <w:proofErr w:type="gramEnd"/>
      <w:r w:rsidRPr="00EE6A33">
        <w:rPr>
          <w:rFonts w:ascii="Times New Roman" w:eastAsia="宋体" w:hAnsi="Times New Roman" w:cs="Times New Roman"/>
          <w:color w:val="FF0000"/>
          <w:sz w:val="24"/>
        </w:rPr>
        <w:t xml:space="preserve"> children who had never received infant formula during the study period were combined in to &gt; 6 months group.</w:t>
      </w:r>
    </w:p>
    <w:p w14:paraId="4612D7B1" w14:textId="77777777" w:rsidR="006A031E" w:rsidRPr="006A031E" w:rsidRDefault="006A031E" w:rsidP="00AD1C6B">
      <w:pPr>
        <w:widowControl/>
        <w:rPr>
          <w:rFonts w:ascii="Times New Roman" w:hAnsi="Times New Roman" w:cs="Times New Roman"/>
        </w:rPr>
      </w:pPr>
    </w:p>
    <w:sectPr w:rsidR="006A031E" w:rsidRPr="006A031E" w:rsidSect="00AD1C6B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785D481" w15:done="0"/>
  <w15:commentEx w15:paraId="0AB7C1E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8A9BD7" w14:textId="77777777" w:rsidR="006D606E" w:rsidRDefault="006D606E" w:rsidP="003214AA">
      <w:r>
        <w:separator/>
      </w:r>
    </w:p>
  </w:endnote>
  <w:endnote w:type="continuationSeparator" w:id="0">
    <w:p w14:paraId="53CCF579" w14:textId="77777777" w:rsidR="006D606E" w:rsidRDefault="006D606E" w:rsidP="00321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Uni">
    <w:panose1 w:val="02020603050405020304"/>
    <w:charset w:val="86"/>
    <w:family w:val="roman"/>
    <w:pitch w:val="variable"/>
    <w:sig w:usb0="B334AAFF" w:usb1="F9DFFFFF" w:usb2="0000003E" w:usb3="00000000" w:csb0="001F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1CA764" w14:textId="77777777" w:rsidR="006D606E" w:rsidRDefault="006D606E" w:rsidP="003214AA">
      <w:r>
        <w:separator/>
      </w:r>
    </w:p>
  </w:footnote>
  <w:footnote w:type="continuationSeparator" w:id="0">
    <w:p w14:paraId="081A732E" w14:textId="77777777" w:rsidR="006D606E" w:rsidRDefault="006D606E" w:rsidP="003214AA"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卢锦华">
    <w15:presenceInfo w15:providerId="None" w15:userId="卢锦华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zU3MzG1MDUzMTJU0lEKTi0uzszPAykwMqoFAA4lZ+4tAAAA"/>
  </w:docVars>
  <w:rsids>
    <w:rsidRoot w:val="008F4FAC"/>
    <w:rsid w:val="0000239A"/>
    <w:rsid w:val="000044E2"/>
    <w:rsid w:val="00032661"/>
    <w:rsid w:val="00040F85"/>
    <w:rsid w:val="0006466F"/>
    <w:rsid w:val="000835FD"/>
    <w:rsid w:val="000C32B4"/>
    <w:rsid w:val="000D4CF9"/>
    <w:rsid w:val="000F595C"/>
    <w:rsid w:val="00121FC8"/>
    <w:rsid w:val="00134738"/>
    <w:rsid w:val="001600F4"/>
    <w:rsid w:val="00172004"/>
    <w:rsid w:val="001811BB"/>
    <w:rsid w:val="002046A1"/>
    <w:rsid w:val="00234A64"/>
    <w:rsid w:val="00235931"/>
    <w:rsid w:val="0024024E"/>
    <w:rsid w:val="00250AEE"/>
    <w:rsid w:val="00262515"/>
    <w:rsid w:val="00276CE2"/>
    <w:rsid w:val="002855B3"/>
    <w:rsid w:val="002914D8"/>
    <w:rsid w:val="002B62E7"/>
    <w:rsid w:val="002B6D23"/>
    <w:rsid w:val="002C44CF"/>
    <w:rsid w:val="002D698C"/>
    <w:rsid w:val="003214AA"/>
    <w:rsid w:val="003524E3"/>
    <w:rsid w:val="00357291"/>
    <w:rsid w:val="00393ADA"/>
    <w:rsid w:val="003E5ECC"/>
    <w:rsid w:val="00443A6A"/>
    <w:rsid w:val="00456549"/>
    <w:rsid w:val="004700FF"/>
    <w:rsid w:val="004A1869"/>
    <w:rsid w:val="004B4CA6"/>
    <w:rsid w:val="004C79E9"/>
    <w:rsid w:val="004E420B"/>
    <w:rsid w:val="004F30D1"/>
    <w:rsid w:val="00503462"/>
    <w:rsid w:val="00503475"/>
    <w:rsid w:val="005077D0"/>
    <w:rsid w:val="0051230B"/>
    <w:rsid w:val="005309CB"/>
    <w:rsid w:val="005616D5"/>
    <w:rsid w:val="0057177D"/>
    <w:rsid w:val="00584DA7"/>
    <w:rsid w:val="005A6E06"/>
    <w:rsid w:val="005D4DC8"/>
    <w:rsid w:val="005D71FD"/>
    <w:rsid w:val="006024BC"/>
    <w:rsid w:val="00680A98"/>
    <w:rsid w:val="00685085"/>
    <w:rsid w:val="00694448"/>
    <w:rsid w:val="0069444F"/>
    <w:rsid w:val="006A031E"/>
    <w:rsid w:val="006D606E"/>
    <w:rsid w:val="00735F1C"/>
    <w:rsid w:val="0076799B"/>
    <w:rsid w:val="0077155E"/>
    <w:rsid w:val="00787AD3"/>
    <w:rsid w:val="007A0260"/>
    <w:rsid w:val="007A34E2"/>
    <w:rsid w:val="007D1A98"/>
    <w:rsid w:val="007E2EAF"/>
    <w:rsid w:val="00816F74"/>
    <w:rsid w:val="008257BE"/>
    <w:rsid w:val="008268F5"/>
    <w:rsid w:val="00893112"/>
    <w:rsid w:val="008A42ED"/>
    <w:rsid w:val="008E6B76"/>
    <w:rsid w:val="008F1702"/>
    <w:rsid w:val="008F29DE"/>
    <w:rsid w:val="008F4FAC"/>
    <w:rsid w:val="009F3FBA"/>
    <w:rsid w:val="00A0174A"/>
    <w:rsid w:val="00A13C2D"/>
    <w:rsid w:val="00A1440F"/>
    <w:rsid w:val="00A20B6A"/>
    <w:rsid w:val="00A44F52"/>
    <w:rsid w:val="00A45178"/>
    <w:rsid w:val="00A54CF8"/>
    <w:rsid w:val="00A751EB"/>
    <w:rsid w:val="00A8246A"/>
    <w:rsid w:val="00A90B11"/>
    <w:rsid w:val="00AB0791"/>
    <w:rsid w:val="00AD1C6B"/>
    <w:rsid w:val="00AD4398"/>
    <w:rsid w:val="00AF1A47"/>
    <w:rsid w:val="00B03DD5"/>
    <w:rsid w:val="00B138F7"/>
    <w:rsid w:val="00B53A88"/>
    <w:rsid w:val="00B74F64"/>
    <w:rsid w:val="00BA2DC8"/>
    <w:rsid w:val="00BA342A"/>
    <w:rsid w:val="00BC21CE"/>
    <w:rsid w:val="00BD594B"/>
    <w:rsid w:val="00BF6A81"/>
    <w:rsid w:val="00C12AC8"/>
    <w:rsid w:val="00C14642"/>
    <w:rsid w:val="00C27856"/>
    <w:rsid w:val="00C349A5"/>
    <w:rsid w:val="00C55373"/>
    <w:rsid w:val="00C717F7"/>
    <w:rsid w:val="00C75550"/>
    <w:rsid w:val="00C8736A"/>
    <w:rsid w:val="00CE1356"/>
    <w:rsid w:val="00CE7BA3"/>
    <w:rsid w:val="00CF6387"/>
    <w:rsid w:val="00D11EFE"/>
    <w:rsid w:val="00D23124"/>
    <w:rsid w:val="00D24885"/>
    <w:rsid w:val="00D45106"/>
    <w:rsid w:val="00D86AE0"/>
    <w:rsid w:val="00DB127D"/>
    <w:rsid w:val="00DB6E7A"/>
    <w:rsid w:val="00DC289D"/>
    <w:rsid w:val="00E233B1"/>
    <w:rsid w:val="00E44F10"/>
    <w:rsid w:val="00E47855"/>
    <w:rsid w:val="00E63409"/>
    <w:rsid w:val="00E66C7E"/>
    <w:rsid w:val="00E8003A"/>
    <w:rsid w:val="00EC0213"/>
    <w:rsid w:val="00EC129D"/>
    <w:rsid w:val="00EC6E6C"/>
    <w:rsid w:val="00EE6A33"/>
    <w:rsid w:val="00EF6434"/>
    <w:rsid w:val="00F011DE"/>
    <w:rsid w:val="00F01D46"/>
    <w:rsid w:val="00F115C9"/>
    <w:rsid w:val="00F31A8B"/>
    <w:rsid w:val="00F54BD3"/>
    <w:rsid w:val="00F7674C"/>
    <w:rsid w:val="00FA0C56"/>
    <w:rsid w:val="00FB1F77"/>
    <w:rsid w:val="00FB6EE9"/>
    <w:rsid w:val="00FE3566"/>
    <w:rsid w:val="00FF067F"/>
    <w:rsid w:val="00FF4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6D3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214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214AA"/>
    <w:rPr>
      <w:sz w:val="18"/>
      <w:szCs w:val="18"/>
      <w:lang w:val="en-GB"/>
    </w:rPr>
  </w:style>
  <w:style w:type="paragraph" w:styleId="a4">
    <w:name w:val="footer"/>
    <w:basedOn w:val="a"/>
    <w:link w:val="Char0"/>
    <w:uiPriority w:val="99"/>
    <w:unhideWhenUsed/>
    <w:rsid w:val="003214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214AA"/>
    <w:rPr>
      <w:sz w:val="18"/>
      <w:szCs w:val="18"/>
      <w:lang w:val="en-GB"/>
    </w:rPr>
  </w:style>
  <w:style w:type="character" w:styleId="a5">
    <w:name w:val="annotation reference"/>
    <w:basedOn w:val="a0"/>
    <w:uiPriority w:val="99"/>
    <w:semiHidden/>
    <w:unhideWhenUsed/>
    <w:rsid w:val="002855B3"/>
    <w:rPr>
      <w:sz w:val="21"/>
      <w:szCs w:val="21"/>
    </w:rPr>
  </w:style>
  <w:style w:type="paragraph" w:styleId="a6">
    <w:name w:val="annotation text"/>
    <w:basedOn w:val="a"/>
    <w:link w:val="Char1"/>
    <w:uiPriority w:val="99"/>
    <w:semiHidden/>
    <w:unhideWhenUsed/>
    <w:rsid w:val="002855B3"/>
    <w:pPr>
      <w:jc w:val="left"/>
    </w:pPr>
  </w:style>
  <w:style w:type="character" w:customStyle="1" w:styleId="Char1">
    <w:name w:val="批注文字 Char"/>
    <w:basedOn w:val="a0"/>
    <w:link w:val="a6"/>
    <w:uiPriority w:val="99"/>
    <w:semiHidden/>
    <w:rsid w:val="002855B3"/>
    <w:rPr>
      <w:lang w:val="en-GB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2855B3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2855B3"/>
    <w:rPr>
      <w:b/>
      <w:bCs/>
      <w:lang w:val="en-GB"/>
    </w:rPr>
  </w:style>
  <w:style w:type="paragraph" w:styleId="a8">
    <w:name w:val="Balloon Text"/>
    <w:basedOn w:val="a"/>
    <w:link w:val="Char3"/>
    <w:uiPriority w:val="99"/>
    <w:semiHidden/>
    <w:unhideWhenUsed/>
    <w:rsid w:val="002855B3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2855B3"/>
    <w:rPr>
      <w:sz w:val="18"/>
      <w:szCs w:val="18"/>
      <w:lang w:val="en-GB"/>
    </w:rPr>
  </w:style>
  <w:style w:type="character" w:styleId="a9">
    <w:name w:val="Hyperlink"/>
    <w:basedOn w:val="a0"/>
    <w:uiPriority w:val="99"/>
    <w:semiHidden/>
    <w:unhideWhenUsed/>
    <w:rsid w:val="00443A6A"/>
    <w:rPr>
      <w:color w:val="0000FF"/>
      <w:u w:val="single"/>
    </w:rPr>
  </w:style>
  <w:style w:type="character" w:styleId="aa">
    <w:name w:val="FollowedHyperlink"/>
    <w:basedOn w:val="a0"/>
    <w:uiPriority w:val="99"/>
    <w:semiHidden/>
    <w:unhideWhenUsed/>
    <w:rsid w:val="00443A6A"/>
    <w:rPr>
      <w:color w:val="800080"/>
      <w:u w:val="single"/>
    </w:rPr>
  </w:style>
  <w:style w:type="paragraph" w:customStyle="1" w:styleId="font5">
    <w:name w:val="font5"/>
    <w:basedOn w:val="a"/>
    <w:rsid w:val="00443A6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4"/>
      <w:szCs w:val="24"/>
      <w:lang w:val="en-US"/>
    </w:rPr>
  </w:style>
  <w:style w:type="paragraph" w:customStyle="1" w:styleId="xl68">
    <w:name w:val="xl68"/>
    <w:basedOn w:val="a"/>
    <w:rsid w:val="00443A6A"/>
    <w:pPr>
      <w:widowControl/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69">
    <w:name w:val="xl69"/>
    <w:basedOn w:val="a"/>
    <w:rsid w:val="00443A6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0">
    <w:name w:val="xl70"/>
    <w:basedOn w:val="a"/>
    <w:rsid w:val="00443A6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1">
    <w:name w:val="xl71"/>
    <w:basedOn w:val="a"/>
    <w:rsid w:val="00443A6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2">
    <w:name w:val="xl72"/>
    <w:basedOn w:val="a"/>
    <w:rsid w:val="00443A6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3">
    <w:name w:val="xl73"/>
    <w:basedOn w:val="a"/>
    <w:rsid w:val="00443A6A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4">
    <w:name w:val="xl74"/>
    <w:basedOn w:val="a"/>
    <w:rsid w:val="00443A6A"/>
    <w:pPr>
      <w:widowControl/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5">
    <w:name w:val="xl75"/>
    <w:basedOn w:val="a"/>
    <w:rsid w:val="00443A6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6">
    <w:name w:val="xl76"/>
    <w:basedOn w:val="a"/>
    <w:rsid w:val="00443A6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7">
    <w:name w:val="xl77"/>
    <w:basedOn w:val="a"/>
    <w:rsid w:val="00443A6A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8">
    <w:name w:val="xl78"/>
    <w:basedOn w:val="a"/>
    <w:rsid w:val="00443A6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9">
    <w:name w:val="xl79"/>
    <w:basedOn w:val="a"/>
    <w:rsid w:val="00443A6A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80">
    <w:name w:val="xl80"/>
    <w:basedOn w:val="a"/>
    <w:rsid w:val="00CE1356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81">
    <w:name w:val="xl81"/>
    <w:basedOn w:val="a"/>
    <w:rsid w:val="00CE1356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214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214AA"/>
    <w:rPr>
      <w:sz w:val="18"/>
      <w:szCs w:val="18"/>
      <w:lang w:val="en-GB"/>
    </w:rPr>
  </w:style>
  <w:style w:type="paragraph" w:styleId="a4">
    <w:name w:val="footer"/>
    <w:basedOn w:val="a"/>
    <w:link w:val="Char0"/>
    <w:uiPriority w:val="99"/>
    <w:unhideWhenUsed/>
    <w:rsid w:val="003214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214AA"/>
    <w:rPr>
      <w:sz w:val="18"/>
      <w:szCs w:val="18"/>
      <w:lang w:val="en-GB"/>
    </w:rPr>
  </w:style>
  <w:style w:type="character" w:styleId="a5">
    <w:name w:val="annotation reference"/>
    <w:basedOn w:val="a0"/>
    <w:uiPriority w:val="99"/>
    <w:semiHidden/>
    <w:unhideWhenUsed/>
    <w:rsid w:val="002855B3"/>
    <w:rPr>
      <w:sz w:val="21"/>
      <w:szCs w:val="21"/>
    </w:rPr>
  </w:style>
  <w:style w:type="paragraph" w:styleId="a6">
    <w:name w:val="annotation text"/>
    <w:basedOn w:val="a"/>
    <w:link w:val="Char1"/>
    <w:uiPriority w:val="99"/>
    <w:semiHidden/>
    <w:unhideWhenUsed/>
    <w:rsid w:val="002855B3"/>
    <w:pPr>
      <w:jc w:val="left"/>
    </w:pPr>
  </w:style>
  <w:style w:type="character" w:customStyle="1" w:styleId="Char1">
    <w:name w:val="批注文字 Char"/>
    <w:basedOn w:val="a0"/>
    <w:link w:val="a6"/>
    <w:uiPriority w:val="99"/>
    <w:semiHidden/>
    <w:rsid w:val="002855B3"/>
    <w:rPr>
      <w:lang w:val="en-GB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2855B3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2855B3"/>
    <w:rPr>
      <w:b/>
      <w:bCs/>
      <w:lang w:val="en-GB"/>
    </w:rPr>
  </w:style>
  <w:style w:type="paragraph" w:styleId="a8">
    <w:name w:val="Balloon Text"/>
    <w:basedOn w:val="a"/>
    <w:link w:val="Char3"/>
    <w:uiPriority w:val="99"/>
    <w:semiHidden/>
    <w:unhideWhenUsed/>
    <w:rsid w:val="002855B3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2855B3"/>
    <w:rPr>
      <w:sz w:val="18"/>
      <w:szCs w:val="18"/>
      <w:lang w:val="en-GB"/>
    </w:rPr>
  </w:style>
  <w:style w:type="character" w:styleId="a9">
    <w:name w:val="Hyperlink"/>
    <w:basedOn w:val="a0"/>
    <w:uiPriority w:val="99"/>
    <w:semiHidden/>
    <w:unhideWhenUsed/>
    <w:rsid w:val="00443A6A"/>
    <w:rPr>
      <w:color w:val="0000FF"/>
      <w:u w:val="single"/>
    </w:rPr>
  </w:style>
  <w:style w:type="character" w:styleId="aa">
    <w:name w:val="FollowedHyperlink"/>
    <w:basedOn w:val="a0"/>
    <w:uiPriority w:val="99"/>
    <w:semiHidden/>
    <w:unhideWhenUsed/>
    <w:rsid w:val="00443A6A"/>
    <w:rPr>
      <w:color w:val="800080"/>
      <w:u w:val="single"/>
    </w:rPr>
  </w:style>
  <w:style w:type="paragraph" w:customStyle="1" w:styleId="font5">
    <w:name w:val="font5"/>
    <w:basedOn w:val="a"/>
    <w:rsid w:val="00443A6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color w:val="000000"/>
      <w:kern w:val="0"/>
      <w:sz w:val="24"/>
      <w:szCs w:val="24"/>
      <w:lang w:val="en-US"/>
    </w:rPr>
  </w:style>
  <w:style w:type="paragraph" w:customStyle="1" w:styleId="xl68">
    <w:name w:val="xl68"/>
    <w:basedOn w:val="a"/>
    <w:rsid w:val="00443A6A"/>
    <w:pPr>
      <w:widowControl/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69">
    <w:name w:val="xl69"/>
    <w:basedOn w:val="a"/>
    <w:rsid w:val="00443A6A"/>
    <w:pPr>
      <w:widowControl/>
      <w:spacing w:before="100" w:beforeAutospacing="1" w:after="100" w:afterAutospacing="1"/>
      <w:jc w:val="left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0">
    <w:name w:val="xl70"/>
    <w:basedOn w:val="a"/>
    <w:rsid w:val="00443A6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1">
    <w:name w:val="xl71"/>
    <w:basedOn w:val="a"/>
    <w:rsid w:val="00443A6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2">
    <w:name w:val="xl72"/>
    <w:basedOn w:val="a"/>
    <w:rsid w:val="00443A6A"/>
    <w:pPr>
      <w:widowControl/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3">
    <w:name w:val="xl73"/>
    <w:basedOn w:val="a"/>
    <w:rsid w:val="00443A6A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4">
    <w:name w:val="xl74"/>
    <w:basedOn w:val="a"/>
    <w:rsid w:val="00443A6A"/>
    <w:pPr>
      <w:widowControl/>
      <w:pBdr>
        <w:bottom w:val="single" w:sz="4" w:space="0" w:color="auto"/>
      </w:pBdr>
      <w:spacing w:before="100" w:beforeAutospacing="1" w:after="100" w:afterAutospacing="1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5">
    <w:name w:val="xl75"/>
    <w:basedOn w:val="a"/>
    <w:rsid w:val="00443A6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6">
    <w:name w:val="xl76"/>
    <w:basedOn w:val="a"/>
    <w:rsid w:val="00443A6A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7">
    <w:name w:val="xl77"/>
    <w:basedOn w:val="a"/>
    <w:rsid w:val="00443A6A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8">
    <w:name w:val="xl78"/>
    <w:basedOn w:val="a"/>
    <w:rsid w:val="00443A6A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79">
    <w:name w:val="xl79"/>
    <w:basedOn w:val="a"/>
    <w:rsid w:val="00443A6A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80">
    <w:name w:val="xl80"/>
    <w:basedOn w:val="a"/>
    <w:rsid w:val="00CE1356"/>
    <w:pPr>
      <w:widowControl/>
      <w:pBdr>
        <w:top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  <w:style w:type="paragraph" w:customStyle="1" w:styleId="xl81">
    <w:name w:val="xl81"/>
    <w:basedOn w:val="a"/>
    <w:rsid w:val="00CE1356"/>
    <w:pPr>
      <w:widowControl/>
      <w:pBdr>
        <w:bottom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宋体" w:hAnsi="Times New Roman" w:cs="Times New Roman"/>
      <w:kern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6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9</Pages>
  <Words>3967</Words>
  <Characters>22613</Characters>
  <Application>Microsoft Office Word</Application>
  <DocSecurity>0</DocSecurity>
  <Lines>188</Lines>
  <Paragraphs>53</Paragraphs>
  <ScaleCrop>false</ScaleCrop>
  <Company>微软中国</Company>
  <LinksUpToDate>false</LinksUpToDate>
  <CharactersWithSpaces>26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11</cp:revision>
  <dcterms:created xsi:type="dcterms:W3CDTF">2022-01-14T02:11:00Z</dcterms:created>
  <dcterms:modified xsi:type="dcterms:W3CDTF">2022-01-21T03:33:00Z</dcterms:modified>
</cp:coreProperties>
</file>